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ink/ink33.xml" ContentType="application/inkml+xml"/>
  <Override PartName="/word/ink/ink34.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D81E28" w14:textId="77777777" w:rsidR="00A30763" w:rsidRPr="00E458FF" w:rsidRDefault="00A30763" w:rsidP="00A30763">
      <w:pPr>
        <w:jc w:val="center"/>
        <w:rPr>
          <w:b/>
          <w:u w:val="single"/>
        </w:rPr>
      </w:pPr>
      <w:r w:rsidRPr="00E458FF">
        <w:rPr>
          <w:b/>
          <w:u w:val="single"/>
        </w:rPr>
        <w:t>Department of Electrical Engineering</w:t>
      </w:r>
    </w:p>
    <w:p w14:paraId="3C09B8C0" w14:textId="77777777" w:rsidR="00A30763" w:rsidRPr="00E458FF" w:rsidRDefault="00A30763" w:rsidP="00A30763">
      <w:pPr>
        <w:jc w:val="center"/>
        <w:rPr>
          <w:b/>
          <w:u w:val="single"/>
        </w:rPr>
      </w:pPr>
    </w:p>
    <w:p w14:paraId="5C017DE2" w14:textId="77777777" w:rsidR="00A30763" w:rsidRPr="00E458FF" w:rsidRDefault="00A30763" w:rsidP="00A30763">
      <w:pPr>
        <w:jc w:val="center"/>
        <w:rPr>
          <w:b/>
        </w:rPr>
      </w:pPr>
    </w:p>
    <w:tbl>
      <w:tblPr>
        <w:tblW w:w="0" w:type="auto"/>
        <w:tblInd w:w="-90" w:type="dxa"/>
        <w:tblLook w:val="00A0" w:firstRow="1" w:lastRow="0" w:firstColumn="1" w:lastColumn="0" w:noHBand="0" w:noVBand="0"/>
      </w:tblPr>
      <w:tblGrid>
        <w:gridCol w:w="5172"/>
        <w:gridCol w:w="4278"/>
      </w:tblGrid>
      <w:tr w:rsidR="00A30763" w:rsidRPr="00F31CC3" w14:paraId="0221DA96" w14:textId="77777777" w:rsidTr="00EE29E3">
        <w:tc>
          <w:tcPr>
            <w:tcW w:w="5238" w:type="dxa"/>
          </w:tcPr>
          <w:p w14:paraId="404722AA" w14:textId="0322E624" w:rsidR="00A30763" w:rsidRPr="00F31CC3" w:rsidRDefault="00A30763" w:rsidP="00EE29E3">
            <w:pPr>
              <w:rPr>
                <w:b/>
              </w:rPr>
            </w:pPr>
            <w:r w:rsidRPr="00F31CC3">
              <w:rPr>
                <w:b/>
              </w:rPr>
              <w:t>Faculty Member</w:t>
            </w:r>
            <w:r w:rsidR="00866A12">
              <w:rPr>
                <w:b/>
              </w:rPr>
              <w:t>: Ma’am Qurat-ul-ain</w:t>
            </w:r>
          </w:p>
        </w:tc>
        <w:tc>
          <w:tcPr>
            <w:tcW w:w="4338" w:type="dxa"/>
          </w:tcPr>
          <w:p w14:paraId="0409AC41" w14:textId="59A7F1D5" w:rsidR="00A30763" w:rsidRPr="00F31CC3" w:rsidRDefault="00A30763" w:rsidP="00EE29E3">
            <w:pPr>
              <w:tabs>
                <w:tab w:val="left" w:pos="301"/>
                <w:tab w:val="right" w:pos="4122"/>
              </w:tabs>
              <w:rPr>
                <w:b/>
              </w:rPr>
            </w:pPr>
            <w:r w:rsidRPr="00F31CC3">
              <w:rPr>
                <w:b/>
              </w:rPr>
              <w:tab/>
              <w:t>Dated:</w:t>
            </w:r>
            <w:r w:rsidR="00866A12">
              <w:rPr>
                <w:b/>
              </w:rPr>
              <w:t xml:space="preserve"> December 27, 2020</w:t>
            </w:r>
          </w:p>
        </w:tc>
      </w:tr>
      <w:tr w:rsidR="00A30763" w:rsidRPr="00F31CC3" w14:paraId="790DCBA1" w14:textId="77777777" w:rsidTr="00EE29E3">
        <w:tc>
          <w:tcPr>
            <w:tcW w:w="5238" w:type="dxa"/>
          </w:tcPr>
          <w:p w14:paraId="67CB5CF8" w14:textId="77777777" w:rsidR="00A30763" w:rsidRPr="00F31CC3" w:rsidRDefault="00A30763" w:rsidP="00EE29E3">
            <w:pPr>
              <w:rPr>
                <w:b/>
              </w:rPr>
            </w:pPr>
          </w:p>
          <w:p w14:paraId="7FBA83F0" w14:textId="77777777" w:rsidR="00A30763" w:rsidRPr="00F31CC3" w:rsidRDefault="00A30763" w:rsidP="00EE29E3">
            <w:pPr>
              <w:rPr>
                <w:b/>
              </w:rPr>
            </w:pPr>
          </w:p>
        </w:tc>
        <w:tc>
          <w:tcPr>
            <w:tcW w:w="4338" w:type="dxa"/>
          </w:tcPr>
          <w:p w14:paraId="316489F8" w14:textId="77777777" w:rsidR="00A30763" w:rsidRPr="00F31CC3" w:rsidRDefault="00A30763" w:rsidP="00EE29E3">
            <w:pPr>
              <w:tabs>
                <w:tab w:val="left" w:pos="301"/>
                <w:tab w:val="right" w:pos="4122"/>
              </w:tabs>
              <w:rPr>
                <w:b/>
              </w:rPr>
            </w:pPr>
          </w:p>
        </w:tc>
      </w:tr>
      <w:tr w:rsidR="00A30763" w:rsidRPr="00F31CC3" w14:paraId="051A874F" w14:textId="77777777" w:rsidTr="00EE29E3">
        <w:tc>
          <w:tcPr>
            <w:tcW w:w="5238" w:type="dxa"/>
          </w:tcPr>
          <w:p w14:paraId="2149C5D8" w14:textId="383F0598" w:rsidR="00A30763" w:rsidRPr="00F31CC3" w:rsidRDefault="00A30763" w:rsidP="00EE29E3">
            <w:pPr>
              <w:rPr>
                <w:b/>
              </w:rPr>
            </w:pPr>
            <w:r w:rsidRPr="00F31CC3">
              <w:rPr>
                <w:b/>
              </w:rPr>
              <w:t>Course/Section:</w:t>
            </w:r>
            <w:r w:rsidR="00866A12">
              <w:rPr>
                <w:b/>
              </w:rPr>
              <w:t xml:space="preserve"> BSCS-9B</w:t>
            </w:r>
          </w:p>
        </w:tc>
        <w:tc>
          <w:tcPr>
            <w:tcW w:w="4338" w:type="dxa"/>
          </w:tcPr>
          <w:p w14:paraId="2637A7BE" w14:textId="0E2665CE" w:rsidR="00A30763" w:rsidRPr="00F31CC3" w:rsidRDefault="00A30763" w:rsidP="00EE29E3">
            <w:pPr>
              <w:tabs>
                <w:tab w:val="left" w:pos="376"/>
                <w:tab w:val="right" w:pos="4122"/>
              </w:tabs>
              <w:ind w:left="-90"/>
              <w:rPr>
                <w:b/>
              </w:rPr>
            </w:pPr>
            <w:r w:rsidRPr="00F31CC3">
              <w:rPr>
                <w:b/>
              </w:rPr>
              <w:t xml:space="preserve">      Semester: </w:t>
            </w:r>
            <w:r w:rsidR="00866A12">
              <w:rPr>
                <w:b/>
              </w:rPr>
              <w:t>3rd</w:t>
            </w:r>
          </w:p>
          <w:p w14:paraId="402AE74F" w14:textId="77777777" w:rsidR="00A30763" w:rsidRPr="00F31CC3" w:rsidRDefault="00A30763" w:rsidP="00EE29E3">
            <w:pPr>
              <w:tabs>
                <w:tab w:val="left" w:pos="376"/>
                <w:tab w:val="right" w:pos="4122"/>
              </w:tabs>
              <w:ind w:left="-90"/>
              <w:rPr>
                <w:b/>
              </w:rPr>
            </w:pPr>
          </w:p>
          <w:p w14:paraId="48F89FE2" w14:textId="77777777" w:rsidR="00A30763" w:rsidRPr="00F31CC3" w:rsidRDefault="00A30763" w:rsidP="00EE29E3">
            <w:pPr>
              <w:tabs>
                <w:tab w:val="left" w:pos="376"/>
                <w:tab w:val="right" w:pos="4122"/>
              </w:tabs>
              <w:ind w:left="-90"/>
              <w:rPr>
                <w:b/>
              </w:rPr>
            </w:pPr>
          </w:p>
        </w:tc>
      </w:tr>
      <w:tr w:rsidR="00A30763" w:rsidRPr="00F31CC3" w14:paraId="60909BC3" w14:textId="77777777" w:rsidTr="00EE29E3">
        <w:tc>
          <w:tcPr>
            <w:tcW w:w="5238" w:type="dxa"/>
          </w:tcPr>
          <w:p w14:paraId="65C58BE2" w14:textId="77777777" w:rsidR="00A30763" w:rsidRPr="00F31CC3" w:rsidRDefault="00A30763" w:rsidP="00EE29E3">
            <w:pPr>
              <w:rPr>
                <w:b/>
              </w:rPr>
            </w:pPr>
          </w:p>
        </w:tc>
        <w:tc>
          <w:tcPr>
            <w:tcW w:w="4338" w:type="dxa"/>
          </w:tcPr>
          <w:p w14:paraId="6694410E" w14:textId="77777777" w:rsidR="00A30763" w:rsidRPr="00F31CC3" w:rsidRDefault="00A30763" w:rsidP="00EE29E3">
            <w:pPr>
              <w:tabs>
                <w:tab w:val="left" w:pos="376"/>
                <w:tab w:val="right" w:pos="4122"/>
              </w:tabs>
              <w:ind w:left="-90"/>
              <w:rPr>
                <w:b/>
              </w:rPr>
            </w:pPr>
          </w:p>
        </w:tc>
      </w:tr>
    </w:tbl>
    <w:p w14:paraId="26B47456" w14:textId="77777777" w:rsidR="00A30763" w:rsidRPr="005A77CF" w:rsidRDefault="00A30763" w:rsidP="00A30763">
      <w:pPr>
        <w:jc w:val="center"/>
        <w:rPr>
          <w:b/>
          <w:bCs/>
          <w:noProof/>
        </w:rPr>
      </w:pPr>
      <w:r w:rsidRPr="005A77CF">
        <w:rPr>
          <w:b/>
          <w:bCs/>
          <w:noProof/>
        </w:rPr>
        <w:t>Computer Organization and</w:t>
      </w:r>
    </w:p>
    <w:p w14:paraId="73DFE1AE" w14:textId="77777777" w:rsidR="00A30763" w:rsidRPr="00E458FF" w:rsidRDefault="00A30763" w:rsidP="00A30763">
      <w:pPr>
        <w:jc w:val="center"/>
        <w:rPr>
          <w:b/>
          <w:noProof/>
        </w:rPr>
      </w:pPr>
      <w:r w:rsidRPr="005A77CF">
        <w:rPr>
          <w:b/>
          <w:bCs/>
          <w:noProof/>
        </w:rPr>
        <w:t>Assembly Language (CS235)</w:t>
      </w:r>
    </w:p>
    <w:p w14:paraId="6EE1B343" w14:textId="77777777" w:rsidR="00A30763" w:rsidRPr="00E458FF" w:rsidRDefault="00A30763" w:rsidP="00A30763">
      <w:pPr>
        <w:jc w:val="center"/>
      </w:pPr>
      <w:r>
        <w:rPr>
          <w:b/>
          <w:bCs/>
          <w:sz w:val="32"/>
          <w:szCs w:val="32"/>
          <w:u w:val="single"/>
        </w:rPr>
        <w:t xml:space="preserve">Lab # 11 Reading Analogue Inputs and Outputs, and Analog to digital conversion (ADC) in Arduino using </w:t>
      </w:r>
      <w:proofErr w:type="spellStart"/>
      <w:r>
        <w:rPr>
          <w:b/>
          <w:bCs/>
          <w:sz w:val="32"/>
          <w:szCs w:val="32"/>
          <w:u w:val="single"/>
        </w:rPr>
        <w:t>Tinkercad</w:t>
      </w:r>
      <w:proofErr w:type="spellEnd"/>
    </w:p>
    <w:p w14:paraId="63A716A3" w14:textId="77777777" w:rsidR="00A30763" w:rsidRPr="00E458FF" w:rsidRDefault="00A30763" w:rsidP="00A30763">
      <w:pPr>
        <w:tabs>
          <w:tab w:val="left" w:pos="-450"/>
        </w:tabs>
        <w:rPr>
          <w:b/>
          <w:u w:val="single"/>
        </w:rPr>
      </w:pPr>
    </w:p>
    <w:p w14:paraId="1C1C4A74" w14:textId="77777777" w:rsidR="00A30763" w:rsidRPr="00E458FF" w:rsidRDefault="00A30763" w:rsidP="00A30763">
      <w:pPr>
        <w:tabs>
          <w:tab w:val="left" w:pos="-450"/>
        </w:tabs>
        <w:rPr>
          <w:b/>
          <w:u w:val="single"/>
        </w:rPr>
      </w:pPr>
    </w:p>
    <w:tbl>
      <w:tblPr>
        <w:tblW w:w="11430" w:type="dxa"/>
        <w:tblInd w:w="-7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137"/>
        <w:gridCol w:w="1013"/>
        <w:gridCol w:w="1530"/>
        <w:gridCol w:w="1800"/>
        <w:gridCol w:w="1350"/>
        <w:gridCol w:w="1080"/>
        <w:gridCol w:w="1350"/>
        <w:gridCol w:w="1170"/>
      </w:tblGrid>
      <w:tr w:rsidR="00A30763" w:rsidRPr="005B7FC2" w14:paraId="314035E9" w14:textId="77777777" w:rsidTr="00EE29E3">
        <w:trPr>
          <w:trHeight w:val="288"/>
        </w:trPr>
        <w:tc>
          <w:tcPr>
            <w:tcW w:w="3150" w:type="dxa"/>
            <w:gridSpan w:val="2"/>
          </w:tcPr>
          <w:p w14:paraId="0460F273" w14:textId="77777777" w:rsidR="00A30763" w:rsidRDefault="00A30763" w:rsidP="00EE29E3">
            <w:pPr>
              <w:ind w:left="-90"/>
              <w:jc w:val="center"/>
              <w:rPr>
                <w:b/>
              </w:rPr>
            </w:pPr>
          </w:p>
        </w:tc>
        <w:tc>
          <w:tcPr>
            <w:tcW w:w="3330" w:type="dxa"/>
            <w:gridSpan w:val="2"/>
          </w:tcPr>
          <w:p w14:paraId="1641E2FF" w14:textId="77777777" w:rsidR="00A30763" w:rsidRDefault="00A30763" w:rsidP="00EE29E3">
            <w:pPr>
              <w:ind w:left="-90"/>
              <w:jc w:val="center"/>
              <w:rPr>
                <w:b/>
              </w:rPr>
            </w:pPr>
            <w:r>
              <w:rPr>
                <w:b/>
              </w:rPr>
              <w:t>PLO4</w:t>
            </w:r>
          </w:p>
        </w:tc>
        <w:tc>
          <w:tcPr>
            <w:tcW w:w="1350" w:type="dxa"/>
          </w:tcPr>
          <w:p w14:paraId="78AE1378" w14:textId="77777777" w:rsidR="00A30763" w:rsidRDefault="00A30763" w:rsidP="00EE29E3">
            <w:pPr>
              <w:ind w:left="-90"/>
              <w:jc w:val="center"/>
              <w:rPr>
                <w:b/>
              </w:rPr>
            </w:pPr>
            <w:r>
              <w:rPr>
                <w:b/>
              </w:rPr>
              <w:t>PLO5</w:t>
            </w:r>
          </w:p>
        </w:tc>
        <w:tc>
          <w:tcPr>
            <w:tcW w:w="1080" w:type="dxa"/>
          </w:tcPr>
          <w:p w14:paraId="492DE3B2" w14:textId="77777777" w:rsidR="00A30763" w:rsidRDefault="00A30763" w:rsidP="00EE29E3">
            <w:pPr>
              <w:ind w:left="-90"/>
              <w:jc w:val="center"/>
              <w:rPr>
                <w:b/>
              </w:rPr>
            </w:pPr>
            <w:r>
              <w:rPr>
                <w:b/>
              </w:rPr>
              <w:t>PLO8</w:t>
            </w:r>
          </w:p>
        </w:tc>
        <w:tc>
          <w:tcPr>
            <w:tcW w:w="1350" w:type="dxa"/>
          </w:tcPr>
          <w:p w14:paraId="0084FC4F" w14:textId="77777777" w:rsidR="00A30763" w:rsidRDefault="00A30763" w:rsidP="00EE29E3">
            <w:pPr>
              <w:ind w:left="-90"/>
              <w:jc w:val="center"/>
              <w:rPr>
                <w:b/>
              </w:rPr>
            </w:pPr>
            <w:r>
              <w:rPr>
                <w:b/>
              </w:rPr>
              <w:t>PLO9</w:t>
            </w:r>
          </w:p>
        </w:tc>
        <w:tc>
          <w:tcPr>
            <w:tcW w:w="1170" w:type="dxa"/>
          </w:tcPr>
          <w:p w14:paraId="08D0119C" w14:textId="77777777" w:rsidR="00A30763" w:rsidRDefault="00A30763" w:rsidP="00EE29E3">
            <w:pPr>
              <w:ind w:left="-90"/>
              <w:jc w:val="center"/>
              <w:rPr>
                <w:b/>
              </w:rPr>
            </w:pPr>
          </w:p>
        </w:tc>
      </w:tr>
      <w:tr w:rsidR="00A30763" w:rsidRPr="005B7FC2" w14:paraId="210E88A1" w14:textId="77777777" w:rsidTr="00EE29E3">
        <w:trPr>
          <w:trHeight w:val="288"/>
        </w:trPr>
        <w:tc>
          <w:tcPr>
            <w:tcW w:w="2137" w:type="dxa"/>
          </w:tcPr>
          <w:p w14:paraId="0760FF61" w14:textId="77777777" w:rsidR="00A30763" w:rsidRPr="005B7FC2" w:rsidRDefault="00A30763" w:rsidP="00EE29E3">
            <w:pPr>
              <w:ind w:left="-90"/>
              <w:jc w:val="center"/>
              <w:rPr>
                <w:b/>
              </w:rPr>
            </w:pPr>
            <w:r w:rsidRPr="005B7FC2">
              <w:rPr>
                <w:b/>
              </w:rPr>
              <w:t>Name</w:t>
            </w:r>
          </w:p>
          <w:p w14:paraId="2F31F243" w14:textId="77777777" w:rsidR="00A30763" w:rsidRPr="005B7FC2" w:rsidRDefault="00A30763" w:rsidP="00EE29E3">
            <w:pPr>
              <w:ind w:left="-90"/>
              <w:jc w:val="center"/>
              <w:rPr>
                <w:b/>
              </w:rPr>
            </w:pPr>
          </w:p>
        </w:tc>
        <w:tc>
          <w:tcPr>
            <w:tcW w:w="1013" w:type="dxa"/>
          </w:tcPr>
          <w:p w14:paraId="2A27B125" w14:textId="77777777" w:rsidR="00A30763" w:rsidRDefault="00A30763" w:rsidP="00EE29E3">
            <w:pPr>
              <w:ind w:left="-90"/>
              <w:jc w:val="center"/>
              <w:rPr>
                <w:b/>
              </w:rPr>
            </w:pPr>
            <w:r>
              <w:rPr>
                <w:b/>
              </w:rPr>
              <w:t>Roll number</w:t>
            </w:r>
          </w:p>
        </w:tc>
        <w:tc>
          <w:tcPr>
            <w:tcW w:w="1530" w:type="dxa"/>
          </w:tcPr>
          <w:p w14:paraId="4FC3AE7F" w14:textId="77777777" w:rsidR="00A30763" w:rsidRDefault="00A30763" w:rsidP="00EE29E3">
            <w:pPr>
              <w:ind w:left="-90"/>
              <w:jc w:val="center"/>
              <w:rPr>
                <w:b/>
              </w:rPr>
            </w:pPr>
            <w:r>
              <w:rPr>
                <w:b/>
              </w:rPr>
              <w:t>Viva /Quiz/ Lab performance</w:t>
            </w:r>
          </w:p>
          <w:p w14:paraId="210A1C5C" w14:textId="77777777" w:rsidR="00A30763" w:rsidRDefault="00A30763" w:rsidP="00EE29E3">
            <w:pPr>
              <w:ind w:left="-90"/>
              <w:jc w:val="center"/>
              <w:rPr>
                <w:b/>
              </w:rPr>
            </w:pPr>
          </w:p>
          <w:p w14:paraId="1BEECBE4" w14:textId="77777777" w:rsidR="00A30763" w:rsidRPr="005B7FC2" w:rsidRDefault="00A30763" w:rsidP="00EE29E3">
            <w:pPr>
              <w:ind w:left="-90"/>
              <w:jc w:val="center"/>
              <w:rPr>
                <w:b/>
              </w:rPr>
            </w:pPr>
            <w:r>
              <w:rPr>
                <w:b/>
              </w:rPr>
              <w:t>5 marks</w:t>
            </w:r>
          </w:p>
        </w:tc>
        <w:tc>
          <w:tcPr>
            <w:tcW w:w="1800" w:type="dxa"/>
          </w:tcPr>
          <w:p w14:paraId="3310B4D5" w14:textId="77777777" w:rsidR="00A30763" w:rsidRDefault="00A30763" w:rsidP="00EE29E3">
            <w:pPr>
              <w:ind w:left="-90"/>
              <w:jc w:val="center"/>
              <w:rPr>
                <w:b/>
              </w:rPr>
            </w:pPr>
            <w:r>
              <w:rPr>
                <w:b/>
              </w:rPr>
              <w:t>Analysis of data in lab report</w:t>
            </w:r>
            <w:r w:rsidRPr="005B7FC2">
              <w:rPr>
                <w:b/>
              </w:rPr>
              <w:t xml:space="preserve"> </w:t>
            </w:r>
          </w:p>
          <w:p w14:paraId="22F62267" w14:textId="77777777" w:rsidR="00A30763" w:rsidRDefault="00A30763" w:rsidP="00EE29E3">
            <w:pPr>
              <w:ind w:left="-90"/>
              <w:jc w:val="center"/>
              <w:rPr>
                <w:b/>
              </w:rPr>
            </w:pPr>
          </w:p>
          <w:p w14:paraId="579286C8" w14:textId="77777777" w:rsidR="00A30763" w:rsidRDefault="00A30763" w:rsidP="00EE29E3">
            <w:pPr>
              <w:ind w:left="-90"/>
              <w:jc w:val="center"/>
              <w:rPr>
                <w:b/>
              </w:rPr>
            </w:pPr>
          </w:p>
          <w:p w14:paraId="2B499DCB" w14:textId="77777777" w:rsidR="00A30763" w:rsidRPr="005B7FC2" w:rsidRDefault="00A30763" w:rsidP="00EE29E3">
            <w:pPr>
              <w:ind w:left="-90"/>
              <w:jc w:val="center"/>
              <w:rPr>
                <w:b/>
              </w:rPr>
            </w:pPr>
            <w:r>
              <w:rPr>
                <w:b/>
              </w:rPr>
              <w:t>5 marks</w:t>
            </w:r>
          </w:p>
        </w:tc>
        <w:tc>
          <w:tcPr>
            <w:tcW w:w="1350" w:type="dxa"/>
          </w:tcPr>
          <w:p w14:paraId="4237473E" w14:textId="77777777" w:rsidR="00A30763" w:rsidRDefault="00A30763" w:rsidP="00EE29E3">
            <w:pPr>
              <w:ind w:left="-90"/>
              <w:jc w:val="center"/>
              <w:rPr>
                <w:b/>
              </w:rPr>
            </w:pPr>
            <w:r>
              <w:rPr>
                <w:b/>
              </w:rPr>
              <w:t>Modern tool Usage</w:t>
            </w:r>
          </w:p>
          <w:p w14:paraId="5DB4EED6" w14:textId="77777777" w:rsidR="00A30763" w:rsidRDefault="00A30763" w:rsidP="00EE29E3">
            <w:pPr>
              <w:ind w:left="-90"/>
              <w:jc w:val="center"/>
              <w:rPr>
                <w:b/>
              </w:rPr>
            </w:pPr>
          </w:p>
          <w:p w14:paraId="013B755E" w14:textId="77777777" w:rsidR="00A30763" w:rsidRDefault="00A30763" w:rsidP="00EE29E3">
            <w:pPr>
              <w:ind w:left="-90"/>
              <w:jc w:val="center"/>
              <w:rPr>
                <w:b/>
              </w:rPr>
            </w:pPr>
          </w:p>
          <w:p w14:paraId="611240A8" w14:textId="77777777" w:rsidR="00A30763" w:rsidRPr="005B7FC2" w:rsidRDefault="00A30763" w:rsidP="00EE29E3">
            <w:pPr>
              <w:ind w:left="-90"/>
              <w:jc w:val="center"/>
              <w:rPr>
                <w:b/>
              </w:rPr>
            </w:pPr>
            <w:r>
              <w:rPr>
                <w:b/>
              </w:rPr>
              <w:t>5 marks</w:t>
            </w:r>
          </w:p>
        </w:tc>
        <w:tc>
          <w:tcPr>
            <w:tcW w:w="1080" w:type="dxa"/>
          </w:tcPr>
          <w:p w14:paraId="14475F00" w14:textId="77777777" w:rsidR="00A30763" w:rsidRDefault="00A30763" w:rsidP="00EE29E3">
            <w:pPr>
              <w:ind w:left="-90"/>
              <w:jc w:val="center"/>
              <w:rPr>
                <w:b/>
              </w:rPr>
            </w:pPr>
            <w:r>
              <w:rPr>
                <w:b/>
              </w:rPr>
              <w:t>Ethics and Safety</w:t>
            </w:r>
          </w:p>
          <w:p w14:paraId="11144C82" w14:textId="77777777" w:rsidR="00A30763" w:rsidRDefault="00A30763" w:rsidP="00EE29E3">
            <w:pPr>
              <w:ind w:left="-90"/>
              <w:jc w:val="center"/>
              <w:rPr>
                <w:b/>
              </w:rPr>
            </w:pPr>
          </w:p>
          <w:p w14:paraId="52C7D1F8" w14:textId="77777777" w:rsidR="00A30763" w:rsidRPr="005B7FC2" w:rsidRDefault="00A30763" w:rsidP="00EE29E3">
            <w:pPr>
              <w:rPr>
                <w:b/>
              </w:rPr>
            </w:pPr>
            <w:r>
              <w:rPr>
                <w:b/>
              </w:rPr>
              <w:t>5 marks</w:t>
            </w:r>
          </w:p>
        </w:tc>
        <w:tc>
          <w:tcPr>
            <w:tcW w:w="1350" w:type="dxa"/>
          </w:tcPr>
          <w:p w14:paraId="56CF0084" w14:textId="77777777" w:rsidR="00A30763" w:rsidRDefault="00A30763" w:rsidP="00EE29E3">
            <w:pPr>
              <w:ind w:left="-90"/>
              <w:jc w:val="center"/>
              <w:rPr>
                <w:b/>
              </w:rPr>
            </w:pPr>
            <w:r>
              <w:rPr>
                <w:b/>
              </w:rPr>
              <w:t>Individual and team work</w:t>
            </w:r>
          </w:p>
          <w:p w14:paraId="5E53B798" w14:textId="77777777" w:rsidR="00A30763" w:rsidRDefault="00A30763" w:rsidP="00EE29E3">
            <w:pPr>
              <w:ind w:left="-90"/>
              <w:jc w:val="center"/>
              <w:rPr>
                <w:b/>
              </w:rPr>
            </w:pPr>
          </w:p>
          <w:p w14:paraId="4CB734C9" w14:textId="77777777" w:rsidR="00A30763" w:rsidRDefault="00A30763" w:rsidP="00EE29E3">
            <w:pPr>
              <w:ind w:left="-90"/>
              <w:jc w:val="center"/>
              <w:rPr>
                <w:b/>
              </w:rPr>
            </w:pPr>
            <w:r>
              <w:rPr>
                <w:b/>
              </w:rPr>
              <w:t>5 marks</w:t>
            </w:r>
          </w:p>
        </w:tc>
        <w:tc>
          <w:tcPr>
            <w:tcW w:w="1170" w:type="dxa"/>
          </w:tcPr>
          <w:p w14:paraId="2B70D272" w14:textId="77777777" w:rsidR="00A30763" w:rsidRDefault="00A30763" w:rsidP="00EE29E3">
            <w:pPr>
              <w:ind w:left="-90"/>
              <w:jc w:val="center"/>
              <w:rPr>
                <w:b/>
              </w:rPr>
            </w:pPr>
          </w:p>
          <w:p w14:paraId="22462792" w14:textId="77777777" w:rsidR="00A30763" w:rsidRDefault="00A30763" w:rsidP="00EE29E3">
            <w:pPr>
              <w:rPr>
                <w:b/>
              </w:rPr>
            </w:pPr>
            <w:r w:rsidRPr="002A5F78">
              <w:rPr>
                <w:b/>
              </w:rPr>
              <w:t>Total</w:t>
            </w:r>
          </w:p>
          <w:p w14:paraId="7868E2CE" w14:textId="77777777" w:rsidR="00A30763" w:rsidRDefault="00A30763" w:rsidP="00EE29E3">
            <w:pPr>
              <w:rPr>
                <w:b/>
              </w:rPr>
            </w:pPr>
          </w:p>
          <w:p w14:paraId="6AD1DFB6" w14:textId="77777777" w:rsidR="00A30763" w:rsidRDefault="00A30763" w:rsidP="00EE29E3">
            <w:pPr>
              <w:rPr>
                <w:b/>
              </w:rPr>
            </w:pPr>
          </w:p>
          <w:p w14:paraId="10803218" w14:textId="77777777" w:rsidR="00A30763" w:rsidRPr="002A5F78" w:rsidRDefault="00A30763" w:rsidP="00EE29E3">
            <w:pPr>
              <w:rPr>
                <w:b/>
              </w:rPr>
            </w:pPr>
            <w:r>
              <w:rPr>
                <w:b/>
              </w:rPr>
              <w:t>25 marks</w:t>
            </w:r>
          </w:p>
        </w:tc>
      </w:tr>
      <w:tr w:rsidR="00A30763" w:rsidRPr="005B7FC2" w14:paraId="3938380B" w14:textId="77777777" w:rsidTr="00EE29E3">
        <w:trPr>
          <w:trHeight w:val="288"/>
        </w:trPr>
        <w:tc>
          <w:tcPr>
            <w:tcW w:w="2137" w:type="dxa"/>
          </w:tcPr>
          <w:p w14:paraId="3A440931" w14:textId="77777777" w:rsidR="00866A12" w:rsidRDefault="00866A12" w:rsidP="00EE29E3">
            <w:pPr>
              <w:ind w:left="-90"/>
              <w:rPr>
                <w:b/>
              </w:rPr>
            </w:pPr>
          </w:p>
          <w:p w14:paraId="459C4E06" w14:textId="6BFF3FEB" w:rsidR="00A30763" w:rsidRPr="005B7FC2" w:rsidRDefault="00866A12" w:rsidP="00EE29E3">
            <w:pPr>
              <w:ind w:left="-90"/>
              <w:rPr>
                <w:b/>
              </w:rPr>
            </w:pPr>
            <w:r>
              <w:rPr>
                <w:b/>
              </w:rPr>
              <w:t>Fatima Seemab</w:t>
            </w:r>
          </w:p>
        </w:tc>
        <w:tc>
          <w:tcPr>
            <w:tcW w:w="1013" w:type="dxa"/>
          </w:tcPr>
          <w:p w14:paraId="2650D31A" w14:textId="77777777" w:rsidR="00A30763" w:rsidRDefault="00A30763" w:rsidP="00EE29E3">
            <w:pPr>
              <w:ind w:left="-90"/>
              <w:rPr>
                <w:b/>
              </w:rPr>
            </w:pPr>
          </w:p>
          <w:p w14:paraId="186A053D" w14:textId="5B4F20F1" w:rsidR="00866A12" w:rsidRPr="005B7FC2" w:rsidRDefault="00866A12" w:rsidP="00EE29E3">
            <w:pPr>
              <w:ind w:left="-90"/>
              <w:rPr>
                <w:b/>
              </w:rPr>
            </w:pPr>
            <w:r>
              <w:rPr>
                <w:b/>
              </w:rPr>
              <w:t>291310</w:t>
            </w:r>
          </w:p>
        </w:tc>
        <w:tc>
          <w:tcPr>
            <w:tcW w:w="1530" w:type="dxa"/>
          </w:tcPr>
          <w:p w14:paraId="3657AC75" w14:textId="77777777" w:rsidR="00A30763" w:rsidRPr="005B7FC2" w:rsidRDefault="00A30763" w:rsidP="00EE29E3">
            <w:pPr>
              <w:ind w:left="-90"/>
              <w:rPr>
                <w:b/>
              </w:rPr>
            </w:pPr>
          </w:p>
        </w:tc>
        <w:tc>
          <w:tcPr>
            <w:tcW w:w="1800" w:type="dxa"/>
          </w:tcPr>
          <w:p w14:paraId="5C7FE04A" w14:textId="77777777" w:rsidR="00A30763" w:rsidRPr="005B7FC2" w:rsidRDefault="00A30763" w:rsidP="00EE29E3">
            <w:pPr>
              <w:ind w:left="-90"/>
              <w:rPr>
                <w:b/>
              </w:rPr>
            </w:pPr>
          </w:p>
        </w:tc>
        <w:tc>
          <w:tcPr>
            <w:tcW w:w="1350" w:type="dxa"/>
          </w:tcPr>
          <w:p w14:paraId="30CC6448" w14:textId="77777777" w:rsidR="00A30763" w:rsidRPr="005B7FC2" w:rsidRDefault="00A30763" w:rsidP="00EE29E3">
            <w:pPr>
              <w:ind w:left="-90"/>
              <w:rPr>
                <w:b/>
              </w:rPr>
            </w:pPr>
          </w:p>
        </w:tc>
        <w:tc>
          <w:tcPr>
            <w:tcW w:w="1080" w:type="dxa"/>
          </w:tcPr>
          <w:p w14:paraId="2C2FD920" w14:textId="77777777" w:rsidR="00A30763" w:rsidRPr="005B7FC2" w:rsidRDefault="00A30763" w:rsidP="00EE29E3">
            <w:pPr>
              <w:ind w:left="-90"/>
              <w:rPr>
                <w:b/>
              </w:rPr>
            </w:pPr>
          </w:p>
        </w:tc>
        <w:tc>
          <w:tcPr>
            <w:tcW w:w="1350" w:type="dxa"/>
          </w:tcPr>
          <w:p w14:paraId="42A97897" w14:textId="77777777" w:rsidR="00A30763" w:rsidRPr="005B7FC2" w:rsidRDefault="00A30763" w:rsidP="00EE29E3">
            <w:pPr>
              <w:ind w:left="-90"/>
              <w:rPr>
                <w:b/>
              </w:rPr>
            </w:pPr>
          </w:p>
        </w:tc>
        <w:tc>
          <w:tcPr>
            <w:tcW w:w="1170" w:type="dxa"/>
          </w:tcPr>
          <w:p w14:paraId="7A841C22" w14:textId="77777777" w:rsidR="00A30763" w:rsidRPr="005B7FC2" w:rsidRDefault="00A30763" w:rsidP="00EE29E3">
            <w:pPr>
              <w:ind w:left="-90"/>
              <w:rPr>
                <w:b/>
              </w:rPr>
            </w:pPr>
          </w:p>
        </w:tc>
      </w:tr>
      <w:tr w:rsidR="00A30763" w:rsidRPr="005B7FC2" w14:paraId="1D869A91" w14:textId="77777777" w:rsidTr="00EE29E3">
        <w:trPr>
          <w:trHeight w:val="288"/>
        </w:trPr>
        <w:tc>
          <w:tcPr>
            <w:tcW w:w="2137" w:type="dxa"/>
          </w:tcPr>
          <w:p w14:paraId="1FCBDA88" w14:textId="77777777" w:rsidR="00866A12" w:rsidRDefault="00866A12" w:rsidP="00EE29E3">
            <w:pPr>
              <w:ind w:left="-90"/>
              <w:rPr>
                <w:b/>
              </w:rPr>
            </w:pPr>
          </w:p>
          <w:p w14:paraId="3CCAC2DB" w14:textId="5F216927" w:rsidR="00A30763" w:rsidRPr="005B7FC2" w:rsidRDefault="00866A12" w:rsidP="00EE29E3">
            <w:pPr>
              <w:ind w:left="-90"/>
              <w:rPr>
                <w:b/>
              </w:rPr>
            </w:pPr>
            <w:r>
              <w:rPr>
                <w:b/>
              </w:rPr>
              <w:t>Mahum Samar</w:t>
            </w:r>
          </w:p>
        </w:tc>
        <w:tc>
          <w:tcPr>
            <w:tcW w:w="1013" w:type="dxa"/>
          </w:tcPr>
          <w:p w14:paraId="62082FBF" w14:textId="77777777" w:rsidR="00A30763" w:rsidRDefault="00A30763" w:rsidP="00EE29E3">
            <w:pPr>
              <w:ind w:left="-90"/>
              <w:rPr>
                <w:b/>
              </w:rPr>
            </w:pPr>
          </w:p>
          <w:p w14:paraId="49A222A0" w14:textId="2C53C84E" w:rsidR="00866A12" w:rsidRPr="005B7FC2" w:rsidRDefault="00866A12" w:rsidP="00EE29E3">
            <w:pPr>
              <w:ind w:left="-90"/>
              <w:rPr>
                <w:b/>
              </w:rPr>
            </w:pPr>
            <w:r>
              <w:rPr>
                <w:b/>
              </w:rPr>
              <w:t>290647</w:t>
            </w:r>
          </w:p>
        </w:tc>
        <w:tc>
          <w:tcPr>
            <w:tcW w:w="1530" w:type="dxa"/>
          </w:tcPr>
          <w:p w14:paraId="6C173082" w14:textId="77777777" w:rsidR="00A30763" w:rsidRPr="005B7FC2" w:rsidRDefault="00A30763" w:rsidP="00EE29E3">
            <w:pPr>
              <w:ind w:left="-90"/>
              <w:rPr>
                <w:b/>
              </w:rPr>
            </w:pPr>
          </w:p>
        </w:tc>
        <w:tc>
          <w:tcPr>
            <w:tcW w:w="1800" w:type="dxa"/>
          </w:tcPr>
          <w:p w14:paraId="50ACEA01" w14:textId="77777777" w:rsidR="00A30763" w:rsidRPr="005B7FC2" w:rsidRDefault="00A30763" w:rsidP="00EE29E3">
            <w:pPr>
              <w:ind w:left="-90"/>
              <w:rPr>
                <w:b/>
              </w:rPr>
            </w:pPr>
          </w:p>
        </w:tc>
        <w:tc>
          <w:tcPr>
            <w:tcW w:w="1350" w:type="dxa"/>
          </w:tcPr>
          <w:p w14:paraId="149A0F18" w14:textId="77777777" w:rsidR="00A30763" w:rsidRPr="005B7FC2" w:rsidRDefault="00A30763" w:rsidP="00EE29E3">
            <w:pPr>
              <w:ind w:left="-90"/>
              <w:rPr>
                <w:b/>
              </w:rPr>
            </w:pPr>
          </w:p>
        </w:tc>
        <w:tc>
          <w:tcPr>
            <w:tcW w:w="1080" w:type="dxa"/>
          </w:tcPr>
          <w:p w14:paraId="7541C051" w14:textId="77777777" w:rsidR="00A30763" w:rsidRPr="005B7FC2" w:rsidRDefault="00A30763" w:rsidP="00EE29E3">
            <w:pPr>
              <w:ind w:left="-90"/>
              <w:rPr>
                <w:b/>
              </w:rPr>
            </w:pPr>
          </w:p>
        </w:tc>
        <w:tc>
          <w:tcPr>
            <w:tcW w:w="1350" w:type="dxa"/>
          </w:tcPr>
          <w:p w14:paraId="767BD0E5" w14:textId="77777777" w:rsidR="00A30763" w:rsidRPr="005B7FC2" w:rsidRDefault="00A30763" w:rsidP="00EE29E3">
            <w:pPr>
              <w:ind w:left="-90"/>
              <w:rPr>
                <w:b/>
              </w:rPr>
            </w:pPr>
          </w:p>
        </w:tc>
        <w:tc>
          <w:tcPr>
            <w:tcW w:w="1170" w:type="dxa"/>
          </w:tcPr>
          <w:p w14:paraId="0709C992" w14:textId="77777777" w:rsidR="00A30763" w:rsidRPr="005B7FC2" w:rsidRDefault="00A30763" w:rsidP="00EE29E3">
            <w:pPr>
              <w:ind w:left="-90"/>
              <w:rPr>
                <w:b/>
              </w:rPr>
            </w:pPr>
          </w:p>
        </w:tc>
      </w:tr>
      <w:tr w:rsidR="00A30763" w:rsidRPr="005B7FC2" w14:paraId="204FB028" w14:textId="77777777" w:rsidTr="00EE29E3">
        <w:trPr>
          <w:trHeight w:val="288"/>
        </w:trPr>
        <w:tc>
          <w:tcPr>
            <w:tcW w:w="2137" w:type="dxa"/>
          </w:tcPr>
          <w:p w14:paraId="7E08484D" w14:textId="77777777" w:rsidR="00866A12" w:rsidRDefault="00866A12" w:rsidP="00EE29E3">
            <w:pPr>
              <w:ind w:left="-90"/>
              <w:rPr>
                <w:b/>
              </w:rPr>
            </w:pPr>
          </w:p>
          <w:p w14:paraId="4FE46CD0" w14:textId="6A8B5351" w:rsidR="00A30763" w:rsidRPr="005B7FC2" w:rsidRDefault="00866A12" w:rsidP="00EE29E3">
            <w:pPr>
              <w:ind w:left="-90"/>
              <w:rPr>
                <w:b/>
              </w:rPr>
            </w:pPr>
            <w:r>
              <w:rPr>
                <w:b/>
              </w:rPr>
              <w:t>Maryam Fatima</w:t>
            </w:r>
          </w:p>
        </w:tc>
        <w:tc>
          <w:tcPr>
            <w:tcW w:w="1013" w:type="dxa"/>
          </w:tcPr>
          <w:p w14:paraId="7509DB20" w14:textId="77777777" w:rsidR="00A30763" w:rsidRDefault="00A30763" w:rsidP="00EE29E3">
            <w:pPr>
              <w:ind w:left="-90"/>
              <w:rPr>
                <w:b/>
              </w:rPr>
            </w:pPr>
          </w:p>
          <w:p w14:paraId="092F53FD" w14:textId="017C1928" w:rsidR="00866A12" w:rsidRPr="005B7FC2" w:rsidRDefault="00866A12" w:rsidP="00EE29E3">
            <w:pPr>
              <w:ind w:left="-90"/>
              <w:rPr>
                <w:b/>
              </w:rPr>
            </w:pPr>
            <w:r>
              <w:rPr>
                <w:b/>
              </w:rPr>
              <w:t>290479</w:t>
            </w:r>
          </w:p>
        </w:tc>
        <w:tc>
          <w:tcPr>
            <w:tcW w:w="1530" w:type="dxa"/>
          </w:tcPr>
          <w:p w14:paraId="77B5BE04" w14:textId="77777777" w:rsidR="00A30763" w:rsidRPr="005B7FC2" w:rsidRDefault="00A30763" w:rsidP="00EE29E3">
            <w:pPr>
              <w:ind w:left="-90"/>
              <w:rPr>
                <w:b/>
              </w:rPr>
            </w:pPr>
          </w:p>
        </w:tc>
        <w:tc>
          <w:tcPr>
            <w:tcW w:w="1800" w:type="dxa"/>
          </w:tcPr>
          <w:p w14:paraId="124786A2" w14:textId="77777777" w:rsidR="00A30763" w:rsidRPr="005B7FC2" w:rsidRDefault="00A30763" w:rsidP="00EE29E3">
            <w:pPr>
              <w:ind w:left="-90"/>
              <w:rPr>
                <w:b/>
              </w:rPr>
            </w:pPr>
          </w:p>
        </w:tc>
        <w:tc>
          <w:tcPr>
            <w:tcW w:w="1350" w:type="dxa"/>
          </w:tcPr>
          <w:p w14:paraId="5D04ACF9" w14:textId="77777777" w:rsidR="00A30763" w:rsidRPr="005B7FC2" w:rsidRDefault="00A30763" w:rsidP="00EE29E3">
            <w:pPr>
              <w:ind w:left="-90"/>
              <w:rPr>
                <w:b/>
              </w:rPr>
            </w:pPr>
          </w:p>
        </w:tc>
        <w:tc>
          <w:tcPr>
            <w:tcW w:w="1080" w:type="dxa"/>
          </w:tcPr>
          <w:p w14:paraId="176CA82C" w14:textId="77777777" w:rsidR="00A30763" w:rsidRPr="005B7FC2" w:rsidRDefault="00A30763" w:rsidP="00EE29E3">
            <w:pPr>
              <w:ind w:left="-90"/>
              <w:rPr>
                <w:b/>
              </w:rPr>
            </w:pPr>
          </w:p>
        </w:tc>
        <w:tc>
          <w:tcPr>
            <w:tcW w:w="1350" w:type="dxa"/>
          </w:tcPr>
          <w:p w14:paraId="3E7C600C" w14:textId="77777777" w:rsidR="00A30763" w:rsidRPr="005B7FC2" w:rsidRDefault="00A30763" w:rsidP="00EE29E3">
            <w:pPr>
              <w:ind w:left="-90"/>
              <w:rPr>
                <w:b/>
              </w:rPr>
            </w:pPr>
          </w:p>
        </w:tc>
        <w:tc>
          <w:tcPr>
            <w:tcW w:w="1170" w:type="dxa"/>
          </w:tcPr>
          <w:p w14:paraId="447D91D0" w14:textId="77777777" w:rsidR="00A30763" w:rsidRPr="005B7FC2" w:rsidRDefault="00A30763" w:rsidP="00EE29E3">
            <w:pPr>
              <w:ind w:left="-90"/>
              <w:rPr>
                <w:b/>
              </w:rPr>
            </w:pPr>
          </w:p>
        </w:tc>
      </w:tr>
    </w:tbl>
    <w:p w14:paraId="429CD42A" w14:textId="77777777" w:rsidR="00A30763" w:rsidRPr="00E458FF" w:rsidRDefault="00A30763" w:rsidP="00A30763">
      <w:pPr>
        <w:rPr>
          <w:b/>
        </w:rPr>
      </w:pPr>
    </w:p>
    <w:p w14:paraId="15843636" w14:textId="77777777" w:rsidR="00A30763" w:rsidRPr="00E458FF" w:rsidRDefault="00A30763" w:rsidP="00A30763"/>
    <w:p w14:paraId="0C207F20" w14:textId="77777777" w:rsidR="00A30763" w:rsidRPr="00E458FF" w:rsidRDefault="00A30763" w:rsidP="00A30763"/>
    <w:p w14:paraId="55B9A95E" w14:textId="77777777" w:rsidR="00A30763" w:rsidRPr="00E458FF" w:rsidRDefault="00A30763" w:rsidP="00A30763"/>
    <w:p w14:paraId="4EA36492" w14:textId="77777777" w:rsidR="00A30763" w:rsidRDefault="00A30763" w:rsidP="00A30763">
      <w:pPr>
        <w:rPr>
          <w:rFonts w:asciiTheme="majorBidi" w:hAnsiTheme="majorBidi" w:cstheme="majorBidi"/>
          <w:b/>
          <w:u w:val="single"/>
        </w:rPr>
      </w:pPr>
    </w:p>
    <w:p w14:paraId="6D5624AE" w14:textId="77777777" w:rsidR="00A30763" w:rsidRDefault="00A30763" w:rsidP="00A30763">
      <w:pPr>
        <w:rPr>
          <w:rFonts w:asciiTheme="majorBidi" w:hAnsiTheme="majorBidi" w:cstheme="majorBidi"/>
          <w:b/>
          <w:u w:val="single"/>
        </w:rPr>
      </w:pPr>
    </w:p>
    <w:p w14:paraId="1CCA19C7" w14:textId="77777777" w:rsidR="00A30763" w:rsidRDefault="00A30763" w:rsidP="00A30763">
      <w:pPr>
        <w:rPr>
          <w:rFonts w:asciiTheme="majorBidi" w:hAnsiTheme="majorBidi" w:cstheme="majorBidi"/>
          <w:b/>
          <w:u w:val="single"/>
        </w:rPr>
      </w:pPr>
    </w:p>
    <w:p w14:paraId="104BB6CC" w14:textId="77777777" w:rsidR="00A30763" w:rsidRDefault="00A30763" w:rsidP="00A30763">
      <w:pPr>
        <w:rPr>
          <w:rFonts w:asciiTheme="majorBidi" w:hAnsiTheme="majorBidi" w:cstheme="majorBidi"/>
          <w:b/>
          <w:u w:val="single"/>
        </w:rPr>
      </w:pPr>
    </w:p>
    <w:p w14:paraId="43B058DF" w14:textId="77777777" w:rsidR="00A30763" w:rsidRDefault="00A30763" w:rsidP="00A30763">
      <w:pPr>
        <w:rPr>
          <w:rFonts w:asciiTheme="majorBidi" w:hAnsiTheme="majorBidi" w:cstheme="majorBidi"/>
          <w:b/>
          <w:u w:val="single"/>
        </w:rPr>
      </w:pPr>
    </w:p>
    <w:p w14:paraId="5F4E35A8" w14:textId="77777777" w:rsidR="00A30763" w:rsidRDefault="00A30763" w:rsidP="00A30763">
      <w:pPr>
        <w:rPr>
          <w:rFonts w:asciiTheme="majorBidi" w:hAnsiTheme="majorBidi" w:cstheme="majorBidi"/>
          <w:b/>
          <w:u w:val="single"/>
        </w:rPr>
      </w:pPr>
    </w:p>
    <w:p w14:paraId="566D5548" w14:textId="77777777" w:rsidR="00A30763" w:rsidRDefault="00A30763" w:rsidP="00A30763">
      <w:pPr>
        <w:rPr>
          <w:rFonts w:asciiTheme="majorBidi" w:hAnsiTheme="majorBidi" w:cstheme="majorBidi"/>
          <w:b/>
          <w:u w:val="single"/>
        </w:rPr>
      </w:pPr>
    </w:p>
    <w:p w14:paraId="3B6D9089" w14:textId="77777777" w:rsidR="00A30763" w:rsidRDefault="00A30763" w:rsidP="00A30763">
      <w:pPr>
        <w:rPr>
          <w:rFonts w:asciiTheme="majorBidi" w:hAnsiTheme="majorBidi" w:cstheme="majorBidi"/>
          <w:b/>
          <w:u w:val="single"/>
        </w:rPr>
      </w:pPr>
    </w:p>
    <w:p w14:paraId="754EA864" w14:textId="77777777" w:rsidR="00A30763" w:rsidRDefault="00A30763" w:rsidP="00A30763">
      <w:pPr>
        <w:rPr>
          <w:rFonts w:asciiTheme="majorBidi" w:hAnsiTheme="majorBidi" w:cstheme="majorBidi"/>
          <w:b/>
          <w:u w:val="single"/>
        </w:rPr>
      </w:pPr>
    </w:p>
    <w:p w14:paraId="659EEF40" w14:textId="77777777" w:rsidR="00A30763" w:rsidRDefault="00A30763" w:rsidP="00A30763">
      <w:pPr>
        <w:rPr>
          <w:rFonts w:asciiTheme="majorBidi" w:hAnsiTheme="majorBidi" w:cstheme="majorBidi"/>
          <w:b/>
          <w:u w:val="single"/>
        </w:rPr>
      </w:pPr>
    </w:p>
    <w:p w14:paraId="1D4D4BE2" w14:textId="77777777" w:rsidR="00A30763" w:rsidRDefault="00A30763" w:rsidP="00A30763">
      <w:pPr>
        <w:rPr>
          <w:rFonts w:asciiTheme="majorBidi" w:hAnsiTheme="majorBidi" w:cstheme="majorBidi"/>
          <w:b/>
          <w:u w:val="single"/>
        </w:rPr>
      </w:pPr>
    </w:p>
    <w:p w14:paraId="3964EA94" w14:textId="77777777" w:rsidR="00A30763" w:rsidRDefault="00A30763" w:rsidP="00A30763">
      <w:pPr>
        <w:rPr>
          <w:rFonts w:asciiTheme="majorBidi" w:hAnsiTheme="majorBidi" w:cstheme="majorBidi"/>
          <w:b/>
          <w:u w:val="single"/>
        </w:rPr>
      </w:pPr>
    </w:p>
    <w:p w14:paraId="6F88028F" w14:textId="77777777" w:rsidR="00A30763" w:rsidRDefault="00A30763" w:rsidP="00A30763">
      <w:pPr>
        <w:rPr>
          <w:rFonts w:asciiTheme="majorBidi" w:hAnsiTheme="majorBidi" w:cstheme="majorBidi"/>
          <w:b/>
          <w:u w:val="single"/>
        </w:rPr>
      </w:pPr>
    </w:p>
    <w:p w14:paraId="4FD71D23" w14:textId="77777777" w:rsidR="00A30763" w:rsidRDefault="00A30763" w:rsidP="00A30763">
      <w:pPr>
        <w:rPr>
          <w:rFonts w:asciiTheme="majorBidi" w:hAnsiTheme="majorBidi" w:cstheme="majorBidi"/>
          <w:b/>
          <w:u w:val="single"/>
        </w:rPr>
      </w:pPr>
    </w:p>
    <w:p w14:paraId="0A85A4DB" w14:textId="77777777" w:rsidR="00A30763" w:rsidRDefault="00A30763" w:rsidP="00A30763">
      <w:pPr>
        <w:rPr>
          <w:rFonts w:asciiTheme="majorBidi" w:hAnsiTheme="majorBidi" w:cstheme="majorBidi"/>
          <w:b/>
          <w:u w:val="single"/>
        </w:rPr>
      </w:pPr>
    </w:p>
    <w:p w14:paraId="44121091" w14:textId="77777777" w:rsidR="00A30763" w:rsidRDefault="00A30763" w:rsidP="00A30763">
      <w:pPr>
        <w:rPr>
          <w:rFonts w:asciiTheme="majorBidi" w:hAnsiTheme="majorBidi" w:cstheme="majorBidi"/>
          <w:b/>
          <w:u w:val="single"/>
        </w:rPr>
      </w:pPr>
    </w:p>
    <w:p w14:paraId="04126E8F" w14:textId="77777777" w:rsidR="00A30763" w:rsidRDefault="00A30763" w:rsidP="00A30763"/>
    <w:p w14:paraId="52281C4B" w14:textId="77777777" w:rsidR="00A30763" w:rsidRDefault="00A30763" w:rsidP="00A30763">
      <w:r w:rsidRPr="00322384">
        <w:rPr>
          <w:b/>
          <w:u w:val="single"/>
        </w:rPr>
        <w:t xml:space="preserve">Objective: </w:t>
      </w:r>
      <w:r>
        <w:t xml:space="preserve">We will learn about analogue input and analogue output pins </w:t>
      </w:r>
      <w:proofErr w:type="gramStart"/>
      <w:r>
        <w:t xml:space="preserve">of  </w:t>
      </w:r>
      <w:proofErr w:type="spellStart"/>
      <w:r>
        <w:t>arduino</w:t>
      </w:r>
      <w:proofErr w:type="spellEnd"/>
      <w:proofErr w:type="gramEnd"/>
      <w:r>
        <w:t>.</w:t>
      </w:r>
      <w:r w:rsidRPr="008E7E30">
        <w:t xml:space="preserve"> </w:t>
      </w:r>
      <w:r>
        <w:t xml:space="preserve">We will also study </w:t>
      </w:r>
      <w:r w:rsidRPr="008E7E30">
        <w:t>Analog to digital conversion (ADC)</w:t>
      </w:r>
      <w:r>
        <w:t>.</w:t>
      </w:r>
    </w:p>
    <w:p w14:paraId="67D259DC" w14:textId="0BF4E1D4" w:rsidR="00A30763" w:rsidRDefault="00A92590" w:rsidP="00A30763">
      <w:pPr>
        <w:rPr>
          <w:rFonts w:ascii="Courier New" w:hAnsi="Courier New" w:cs="Courier New"/>
          <w:sz w:val="23"/>
          <w:szCs w:val="23"/>
        </w:rPr>
      </w:pPr>
      <w:r>
        <w:rPr>
          <w:noProof/>
        </w:rPr>
        <mc:AlternateContent>
          <mc:Choice Requires="wpi">
            <w:drawing>
              <wp:anchor distT="0" distB="0" distL="114300" distR="114300" simplePos="0" relativeHeight="251661312" behindDoc="0" locked="0" layoutInCell="1" allowOverlap="1" wp14:anchorId="4C883AA9" wp14:editId="7127B906">
                <wp:simplePos x="0" y="0"/>
                <wp:positionH relativeFrom="column">
                  <wp:posOffset>1245136</wp:posOffset>
                </wp:positionH>
                <wp:positionV relativeFrom="paragraph">
                  <wp:posOffset>12815</wp:posOffset>
                </wp:positionV>
                <wp:extent cx="82800" cy="154080"/>
                <wp:effectExtent l="57150" t="38100" r="31750" b="55880"/>
                <wp:wrapNone/>
                <wp:docPr id="2" name="Ink 2"/>
                <wp:cNvGraphicFramePr/>
                <a:graphic xmlns:a="http://schemas.openxmlformats.org/drawingml/2006/main">
                  <a:graphicData uri="http://schemas.microsoft.com/office/word/2010/wordprocessingInk">
                    <w14:contentPart bwMode="auto" r:id="rId8">
                      <w14:nvContentPartPr>
                        <w14:cNvContentPartPr/>
                      </w14:nvContentPartPr>
                      <w14:xfrm>
                        <a:off x="0" y="0"/>
                        <a:ext cx="82800" cy="154080"/>
                      </w14:xfrm>
                    </w14:contentPart>
                  </a:graphicData>
                </a:graphic>
              </wp:anchor>
            </w:drawing>
          </mc:Choice>
          <mc:Fallback>
            <w:pict>
              <v:shapetype w14:anchorId="5E120AF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97.35pt;margin-top:.3pt;width:7.9pt;height:13.5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">
                <v:imagedata r:id="rId9" o:title=""/>
              </v:shape>
            </w:pict>
          </mc:Fallback>
        </mc:AlternateContent>
      </w:r>
      <w:r w:rsidR="00A30763" w:rsidRPr="008E7E30">
        <w:t xml:space="preserve"> </w:t>
      </w:r>
    </w:p>
    <w:p w14:paraId="0BCE4D5A" w14:textId="77777777" w:rsidR="00A30763" w:rsidRDefault="00A30763" w:rsidP="00A30763">
      <w:pPr>
        <w:outlineLvl w:val="0"/>
        <w:rPr>
          <w:rFonts w:ascii="Courier New" w:hAnsi="Courier New" w:cs="Courier New"/>
          <w:sz w:val="23"/>
          <w:szCs w:val="23"/>
        </w:rPr>
      </w:pPr>
      <w:proofErr w:type="spellStart"/>
      <w:proofErr w:type="gramStart"/>
      <w:r>
        <w:rPr>
          <w:rFonts w:ascii="Courier New" w:hAnsi="Courier New" w:cs="Courier New"/>
          <w:sz w:val="23"/>
          <w:szCs w:val="23"/>
        </w:rPr>
        <w:t>d</w:t>
      </w:r>
      <w:r w:rsidRPr="008C7B0B">
        <w:rPr>
          <w:rFonts w:ascii="Courier New" w:hAnsi="Courier New" w:cs="Courier New"/>
          <w:sz w:val="23"/>
          <w:szCs w:val="23"/>
        </w:rPr>
        <w:t>igitalWrite</w:t>
      </w:r>
      <w:proofErr w:type="spellEnd"/>
      <w:r w:rsidRPr="008C7B0B">
        <w:rPr>
          <w:rFonts w:ascii="Courier New" w:hAnsi="Courier New" w:cs="Courier New"/>
          <w:sz w:val="23"/>
          <w:szCs w:val="23"/>
        </w:rPr>
        <w:t>(</w:t>
      </w:r>
      <w:proofErr w:type="gramEnd"/>
      <w:r w:rsidRPr="008C7B0B">
        <w:rPr>
          <w:rFonts w:ascii="Courier New" w:hAnsi="Courier New" w:cs="Courier New"/>
          <w:sz w:val="23"/>
          <w:szCs w:val="23"/>
        </w:rPr>
        <w:t>pin ,value);</w:t>
      </w:r>
      <w:r>
        <w:rPr>
          <w:rFonts w:ascii="Courier New" w:hAnsi="Courier New" w:cs="Courier New"/>
          <w:sz w:val="23"/>
          <w:szCs w:val="23"/>
        </w:rPr>
        <w:t xml:space="preserve">//Value can be high or </w:t>
      </w:r>
      <w:proofErr w:type="spellStart"/>
      <w:r>
        <w:rPr>
          <w:rFonts w:ascii="Courier New" w:hAnsi="Courier New" w:cs="Courier New"/>
          <w:sz w:val="23"/>
          <w:szCs w:val="23"/>
        </w:rPr>
        <w:t>low;digital</w:t>
      </w:r>
      <w:proofErr w:type="spellEnd"/>
      <w:r>
        <w:rPr>
          <w:rFonts w:ascii="Courier New" w:hAnsi="Courier New" w:cs="Courier New"/>
          <w:sz w:val="23"/>
          <w:szCs w:val="23"/>
        </w:rPr>
        <w:t xml:space="preserve"> output</w:t>
      </w:r>
    </w:p>
    <w:p w14:paraId="047A35EA" w14:textId="2FA46C49" w:rsidR="00A30763" w:rsidRDefault="00A92590" w:rsidP="00A30763">
      <w:pPr>
        <w:outlineLvl w:val="0"/>
        <w:rPr>
          <w:rFonts w:ascii="Courier New" w:hAnsi="Courier New" w:cs="Courier New"/>
          <w:sz w:val="23"/>
          <w:szCs w:val="23"/>
        </w:rPr>
      </w:pPr>
      <w:r>
        <w:rPr>
          <w:rFonts w:ascii="Courier New" w:hAnsi="Courier New" w:cs="Courier New"/>
          <w:noProof/>
          <w:sz w:val="23"/>
          <w:szCs w:val="23"/>
        </w:rPr>
        <mc:AlternateContent>
          <mc:Choice Requires="wpi">
            <w:drawing>
              <wp:anchor distT="0" distB="0" distL="114300" distR="114300" simplePos="0" relativeHeight="251662336" behindDoc="0" locked="0" layoutInCell="1" allowOverlap="1" wp14:anchorId="51DAEE4E" wp14:editId="5D85765C">
                <wp:simplePos x="0" y="0"/>
                <wp:positionH relativeFrom="column">
                  <wp:posOffset>1138216</wp:posOffset>
                </wp:positionH>
                <wp:positionV relativeFrom="paragraph">
                  <wp:posOffset>169780</wp:posOffset>
                </wp:positionV>
                <wp:extent cx="103680" cy="111960"/>
                <wp:effectExtent l="38100" t="38100" r="10795" b="40640"/>
                <wp:wrapNone/>
                <wp:docPr id="4" name="Ink 4"/>
                <wp:cNvGraphicFramePr/>
                <a:graphic xmlns:a="http://schemas.openxmlformats.org/drawingml/2006/main">
                  <a:graphicData uri="http://schemas.microsoft.com/office/word/2010/wordprocessingInk">
                    <w14:contentPart bwMode="auto" r:id="rId10">
                      <w14:nvContentPartPr>
                        <w14:cNvContentPartPr/>
                      </w14:nvContentPartPr>
                      <w14:xfrm>
                        <a:off x="0" y="0"/>
                        <a:ext cx="103680" cy="111960"/>
                      </w14:xfrm>
                    </w14:contentPart>
                  </a:graphicData>
                </a:graphic>
              </wp:anchor>
            </w:drawing>
          </mc:Choice>
          <mc:Fallback>
            <w:pict>
              <v:shape w14:anchorId="1E0419CD" id="Ink 4" o:spid="_x0000_s1026" type="#_x0000_t75" style="position:absolute;margin-left:88.9pt;margin-top:12.65pt;width:9.55pt;height:10.2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">
                <v:imagedata r:id="rId11" o:title=""/>
              </v:shape>
            </w:pict>
          </mc:Fallback>
        </mc:AlternateContent>
      </w:r>
      <w:proofErr w:type="spellStart"/>
      <w:r w:rsidR="00A30763" w:rsidRPr="008C7B0B">
        <w:rPr>
          <w:rFonts w:ascii="Courier New" w:hAnsi="Courier New" w:cs="Courier New"/>
          <w:sz w:val="23"/>
          <w:szCs w:val="23"/>
        </w:rPr>
        <w:t>digital</w:t>
      </w:r>
      <w:r w:rsidR="00A30763">
        <w:rPr>
          <w:rFonts w:ascii="Courier New" w:hAnsi="Courier New" w:cs="Courier New"/>
          <w:sz w:val="23"/>
          <w:szCs w:val="23"/>
        </w:rPr>
        <w:t>Read</w:t>
      </w:r>
      <w:proofErr w:type="spellEnd"/>
      <w:r w:rsidR="00A30763" w:rsidRPr="008C7B0B">
        <w:rPr>
          <w:rFonts w:ascii="Courier New" w:hAnsi="Courier New" w:cs="Courier New"/>
          <w:sz w:val="23"/>
          <w:szCs w:val="23"/>
        </w:rPr>
        <w:t>(pin);</w:t>
      </w:r>
      <w:r w:rsidR="00A30763">
        <w:rPr>
          <w:rFonts w:ascii="Courier New" w:hAnsi="Courier New" w:cs="Courier New"/>
          <w:sz w:val="23"/>
          <w:szCs w:val="23"/>
        </w:rPr>
        <w:t>//</w:t>
      </w:r>
      <w:r w:rsidR="00A30763" w:rsidRPr="00D93AC8">
        <w:rPr>
          <w:rFonts w:ascii="Verdana" w:hAnsi="Verdana"/>
          <w:color w:val="000000"/>
          <w:spacing w:val="2"/>
        </w:rPr>
        <w:t xml:space="preserve"> </w:t>
      </w:r>
      <w:r w:rsidR="00A30763">
        <w:rPr>
          <w:rFonts w:ascii="Verdana" w:hAnsi="Verdana"/>
          <w:color w:val="000000"/>
          <w:spacing w:val="2"/>
        </w:rPr>
        <w:t xml:space="preserve">the Arduino pin number you want to </w:t>
      </w:r>
      <w:proofErr w:type="spellStart"/>
      <w:proofErr w:type="gramStart"/>
      <w:r w:rsidR="00A30763">
        <w:rPr>
          <w:rFonts w:ascii="Verdana" w:hAnsi="Verdana"/>
          <w:color w:val="000000"/>
          <w:spacing w:val="2"/>
        </w:rPr>
        <w:t>read</w:t>
      </w:r>
      <w:r w:rsidR="00A30763">
        <w:rPr>
          <w:rFonts w:ascii="Courier New" w:hAnsi="Courier New" w:cs="Courier New"/>
          <w:sz w:val="23"/>
          <w:szCs w:val="23"/>
        </w:rPr>
        <w:t>;digital</w:t>
      </w:r>
      <w:proofErr w:type="spellEnd"/>
      <w:proofErr w:type="gramEnd"/>
      <w:r w:rsidR="00A30763">
        <w:rPr>
          <w:rFonts w:ascii="Courier New" w:hAnsi="Courier New" w:cs="Courier New"/>
          <w:sz w:val="23"/>
          <w:szCs w:val="23"/>
        </w:rPr>
        <w:t xml:space="preserve"> input        </w:t>
      </w:r>
      <w:proofErr w:type="spellStart"/>
      <w:r w:rsidR="00A30763">
        <w:rPr>
          <w:rFonts w:ascii="Courier New" w:hAnsi="Courier New" w:cs="Courier New"/>
          <w:sz w:val="23"/>
          <w:szCs w:val="23"/>
        </w:rPr>
        <w:t>input</w:t>
      </w:r>
      <w:proofErr w:type="spellEnd"/>
      <w:r w:rsidR="00A30763">
        <w:rPr>
          <w:rFonts w:ascii="Courier New" w:hAnsi="Courier New" w:cs="Courier New"/>
          <w:sz w:val="23"/>
          <w:szCs w:val="23"/>
        </w:rPr>
        <w:t xml:space="preserve"> block  </w:t>
      </w:r>
      <w:r w:rsidR="00A30763">
        <w:rPr>
          <w:noProof/>
        </w:rPr>
        <w:drawing>
          <wp:inline distT="0" distB="0" distL="0" distR="0" wp14:anchorId="1C65F229" wp14:editId="0E07DF39">
            <wp:extent cx="1457325" cy="2762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25642"/>
                    <a:stretch/>
                  </pic:blipFill>
                  <pic:spPr bwMode="auto">
                    <a:xfrm>
                      <a:off x="0" y="0"/>
                      <a:ext cx="1457325" cy="276225"/>
                    </a:xfrm>
                    <a:prstGeom prst="rect">
                      <a:avLst/>
                    </a:prstGeom>
                    <a:ln>
                      <a:noFill/>
                    </a:ln>
                    <a:extLst>
                      <a:ext uri="{53640926-AAD7-44D8-BBD7-CCE9431645EC}">
                        <a14:shadowObscured xmlns:a14="http://schemas.microsoft.com/office/drawing/2010/main"/>
                      </a:ext>
                    </a:extLst>
                  </pic:spPr>
                </pic:pic>
              </a:graphicData>
            </a:graphic>
          </wp:inline>
        </w:drawing>
      </w:r>
    </w:p>
    <w:p w14:paraId="5F72F8AB" w14:textId="77777777" w:rsidR="00A30763" w:rsidRDefault="00A30763" w:rsidP="00A30763">
      <w:pPr>
        <w:outlineLvl w:val="0"/>
        <w:rPr>
          <w:rFonts w:ascii="Courier New" w:hAnsi="Courier New" w:cs="Courier New"/>
          <w:sz w:val="23"/>
          <w:szCs w:val="23"/>
        </w:rPr>
      </w:pPr>
    </w:p>
    <w:p w14:paraId="58BAADD5" w14:textId="77777777" w:rsidR="00A30763" w:rsidRDefault="00A30763" w:rsidP="00A30763">
      <w:pPr>
        <w:outlineLvl w:val="0"/>
        <w:rPr>
          <w:rFonts w:ascii="Courier New" w:hAnsi="Courier New" w:cs="Courier New"/>
          <w:sz w:val="23"/>
          <w:szCs w:val="23"/>
        </w:rPr>
      </w:pPr>
    </w:p>
    <w:p w14:paraId="0CABABEF" w14:textId="77777777" w:rsidR="00A30763" w:rsidRDefault="00A30763" w:rsidP="00A30763">
      <w:pPr>
        <w:outlineLvl w:val="0"/>
        <w:rPr>
          <w:rFonts w:ascii="Courier New" w:hAnsi="Courier New" w:cs="Courier New"/>
          <w:color w:val="000000"/>
          <w:spacing w:val="2"/>
          <w:sz w:val="21"/>
          <w:szCs w:val="21"/>
          <w:shd w:val="clear" w:color="auto" w:fill="F7F9F9"/>
        </w:rPr>
      </w:pPr>
      <w:proofErr w:type="spellStart"/>
      <w:proofErr w:type="gramStart"/>
      <w:r>
        <w:rPr>
          <w:rFonts w:ascii="Courier New" w:hAnsi="Courier New" w:cs="Courier New"/>
          <w:color w:val="000000"/>
          <w:spacing w:val="2"/>
          <w:sz w:val="21"/>
          <w:szCs w:val="21"/>
          <w:shd w:val="clear" w:color="auto" w:fill="F7F9F9"/>
        </w:rPr>
        <w:t>analogWrite</w:t>
      </w:r>
      <w:proofErr w:type="spellEnd"/>
      <w:r>
        <w:rPr>
          <w:rFonts w:ascii="Courier New" w:hAnsi="Courier New" w:cs="Courier New"/>
          <w:color w:val="000000"/>
          <w:spacing w:val="2"/>
          <w:sz w:val="21"/>
          <w:szCs w:val="21"/>
          <w:shd w:val="clear" w:color="auto" w:fill="F7F9F9"/>
        </w:rPr>
        <w:t>(</w:t>
      </w:r>
      <w:proofErr w:type="gramEnd"/>
      <w:r>
        <w:rPr>
          <w:rFonts w:ascii="Courier New" w:hAnsi="Courier New" w:cs="Courier New"/>
          <w:color w:val="000000"/>
          <w:spacing w:val="2"/>
          <w:sz w:val="21"/>
          <w:szCs w:val="21"/>
          <w:shd w:val="clear" w:color="auto" w:fill="F7F9F9"/>
        </w:rPr>
        <w:t>pin, value) //Analog output</w:t>
      </w:r>
    </w:p>
    <w:p w14:paraId="30EFA45A" w14:textId="77777777" w:rsidR="00A30763" w:rsidRDefault="00A30763" w:rsidP="00A30763">
      <w:pPr>
        <w:outlineLvl w:val="0"/>
        <w:rPr>
          <w:rFonts w:ascii="Courier New" w:hAnsi="Courier New" w:cs="Courier New"/>
          <w:color w:val="000000"/>
          <w:spacing w:val="2"/>
          <w:sz w:val="21"/>
          <w:szCs w:val="21"/>
          <w:shd w:val="clear" w:color="auto" w:fill="F7F9F9"/>
        </w:rPr>
      </w:pPr>
      <w:r>
        <w:rPr>
          <w:rFonts w:ascii="Courier New" w:hAnsi="Courier New" w:cs="Courier New"/>
          <w:color w:val="000000"/>
          <w:spacing w:val="2"/>
          <w:sz w:val="21"/>
          <w:szCs w:val="21"/>
          <w:shd w:val="clear" w:color="auto" w:fill="F7F9F9"/>
        </w:rPr>
        <w:t xml:space="preserve">in output block </w:t>
      </w:r>
      <w:r>
        <w:rPr>
          <w:noProof/>
        </w:rPr>
        <w:drawing>
          <wp:inline distT="0" distB="0" distL="0" distR="0" wp14:anchorId="5F0B3664" wp14:editId="4C328C5E">
            <wp:extent cx="1476375" cy="5048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476375" cy="504825"/>
                    </a:xfrm>
                    <a:prstGeom prst="rect">
                      <a:avLst/>
                    </a:prstGeom>
                  </pic:spPr>
                </pic:pic>
              </a:graphicData>
            </a:graphic>
          </wp:inline>
        </w:drawing>
      </w:r>
    </w:p>
    <w:p w14:paraId="7480D0D5" w14:textId="77777777" w:rsidR="00A30763" w:rsidRDefault="00A30763" w:rsidP="00A30763">
      <w:pPr>
        <w:outlineLvl w:val="0"/>
        <w:rPr>
          <w:rFonts w:asciiTheme="majorBidi" w:hAnsiTheme="majorBidi" w:cstheme="majorBidi"/>
          <w:sz w:val="44"/>
          <w:szCs w:val="44"/>
        </w:rPr>
      </w:pPr>
      <w:r>
        <w:rPr>
          <w:noProof/>
        </w:rPr>
        <w:drawing>
          <wp:inline distT="0" distB="0" distL="0" distR="0" wp14:anchorId="4A3FDD85" wp14:editId="0F221C53">
            <wp:extent cx="5943600" cy="460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60375"/>
                    </a:xfrm>
                    <a:prstGeom prst="rect">
                      <a:avLst/>
                    </a:prstGeom>
                  </pic:spPr>
                </pic:pic>
              </a:graphicData>
            </a:graphic>
          </wp:inline>
        </w:drawing>
      </w:r>
    </w:p>
    <w:p w14:paraId="0CD867CE" w14:textId="77777777" w:rsidR="00A30763" w:rsidRDefault="00A30763" w:rsidP="00A30763">
      <w:pPr>
        <w:pStyle w:val="NormalWeb"/>
        <w:spacing w:line="408" w:lineRule="atLeast"/>
        <w:rPr>
          <w:rStyle w:val="HTMLCode"/>
          <w:color w:val="000000"/>
          <w:spacing w:val="2"/>
          <w:sz w:val="21"/>
          <w:szCs w:val="21"/>
          <w:shd w:val="clear" w:color="auto" w:fill="F7F9F9"/>
        </w:rPr>
      </w:pPr>
      <w:proofErr w:type="spellStart"/>
      <w:r>
        <w:rPr>
          <w:rStyle w:val="HTMLCode"/>
          <w:color w:val="000000"/>
          <w:spacing w:val="2"/>
          <w:sz w:val="21"/>
          <w:szCs w:val="21"/>
          <w:shd w:val="clear" w:color="auto" w:fill="F7F9F9"/>
        </w:rPr>
        <w:t>analogRead</w:t>
      </w:r>
      <w:proofErr w:type="spellEnd"/>
      <w:r>
        <w:rPr>
          <w:rStyle w:val="HTMLCode"/>
          <w:color w:val="000000"/>
          <w:spacing w:val="2"/>
          <w:sz w:val="21"/>
          <w:szCs w:val="21"/>
          <w:shd w:val="clear" w:color="auto" w:fill="F7F9F9"/>
        </w:rPr>
        <w:t>(pin)</w:t>
      </w:r>
    </w:p>
    <w:p w14:paraId="6512F704" w14:textId="77777777" w:rsidR="00A30763" w:rsidRDefault="00A30763" w:rsidP="00A30763">
      <w:pPr>
        <w:pStyle w:val="NormalWeb"/>
        <w:spacing w:line="408" w:lineRule="atLeast"/>
        <w:rPr>
          <w:rFonts w:ascii="Verdana" w:hAnsi="Verdana"/>
          <w:color w:val="000000"/>
          <w:spacing w:val="2"/>
        </w:rPr>
      </w:pPr>
      <w:r>
        <w:rPr>
          <w:noProof/>
        </w:rPr>
        <w:drawing>
          <wp:inline distT="0" distB="0" distL="0" distR="0" wp14:anchorId="2AA549EF" wp14:editId="22122EFE">
            <wp:extent cx="1609725" cy="3905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9725" cy="390525"/>
                    </a:xfrm>
                    <a:prstGeom prst="rect">
                      <a:avLst/>
                    </a:prstGeom>
                  </pic:spPr>
                </pic:pic>
              </a:graphicData>
            </a:graphic>
          </wp:inline>
        </w:drawing>
      </w:r>
      <w:r>
        <w:rPr>
          <w:noProof/>
        </w:rPr>
        <w:t xml:space="preserve"> </w:t>
      </w:r>
      <w:r>
        <w:rPr>
          <w:noProof/>
        </w:rPr>
        <w:drawing>
          <wp:inline distT="0" distB="0" distL="0" distR="0" wp14:anchorId="2EA17F98" wp14:editId="04A8C257">
            <wp:extent cx="5600700" cy="276225"/>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00700" cy="276225"/>
                    </a:xfrm>
                    <a:prstGeom prst="rect">
                      <a:avLst/>
                    </a:prstGeom>
                  </pic:spPr>
                </pic:pic>
              </a:graphicData>
            </a:graphic>
          </wp:inline>
        </w:drawing>
      </w:r>
    </w:p>
    <w:p w14:paraId="239B429A" w14:textId="682E3563" w:rsidR="00A30763" w:rsidRDefault="00A92590" w:rsidP="00A30763">
      <w:pPr>
        <w:outlineLvl w:val="0"/>
        <w:rPr>
          <w:rFonts w:asciiTheme="majorBidi" w:hAnsiTheme="majorBidi" w:cstheme="majorBidi"/>
          <w:sz w:val="44"/>
          <w:szCs w:val="44"/>
        </w:rPr>
      </w:pPr>
      <w:r>
        <w:rPr>
          <w:noProof/>
        </w:rPr>
        <mc:AlternateContent>
          <mc:Choice Requires="wpi">
            <w:drawing>
              <wp:anchor distT="0" distB="0" distL="114300" distR="114300" simplePos="0" relativeHeight="251663360" behindDoc="0" locked="0" layoutInCell="1" allowOverlap="1" wp14:anchorId="4FC3166B" wp14:editId="7D841C1C">
                <wp:simplePos x="0" y="0"/>
                <wp:positionH relativeFrom="column">
                  <wp:posOffset>74416</wp:posOffset>
                </wp:positionH>
                <wp:positionV relativeFrom="paragraph">
                  <wp:posOffset>85936</wp:posOffset>
                </wp:positionV>
                <wp:extent cx="1122840" cy="70560"/>
                <wp:effectExtent l="57150" t="114300" r="77470" b="139065"/>
                <wp:wrapNone/>
                <wp:docPr id="5" name="Ink 5"/>
                <wp:cNvGraphicFramePr/>
                <a:graphic xmlns:a="http://schemas.openxmlformats.org/drawingml/2006/main">
                  <a:graphicData uri="http://schemas.microsoft.com/office/word/2010/wordprocessingInk">
                    <w14:contentPart bwMode="auto" r:id="rId17">
                      <w14:nvContentPartPr>
                        <w14:cNvContentPartPr/>
                      </w14:nvContentPartPr>
                      <w14:xfrm>
                        <a:off x="0" y="0"/>
                        <a:ext cx="1122840" cy="70560"/>
                      </w14:xfrm>
                    </w14:contentPart>
                  </a:graphicData>
                </a:graphic>
              </wp:anchor>
            </w:drawing>
          </mc:Choice>
          <mc:Fallback>
            <w:pict>
              <v:shape w14:anchorId="632A0557" id="Ink 5" o:spid="_x0000_s1026" type="#_x0000_t75" style="position:absolute;margin-left:3.05pt;margin-top:1.1pt;width:94.05pt;height:16.8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">
                <v:imagedata r:id="rId18" o:title=""/>
              </v:shape>
            </w:pict>
          </mc:Fallback>
        </mc:AlternateContent>
      </w:r>
      <w:r w:rsidR="00A30763">
        <w:rPr>
          <w:noProof/>
        </w:rPr>
        <w:drawing>
          <wp:inline distT="0" distB="0" distL="0" distR="0" wp14:anchorId="59342818" wp14:editId="40F30C2B">
            <wp:extent cx="2562225" cy="3429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62225" cy="342900"/>
                    </a:xfrm>
                    <a:prstGeom prst="rect">
                      <a:avLst/>
                    </a:prstGeom>
                  </pic:spPr>
                </pic:pic>
              </a:graphicData>
            </a:graphic>
          </wp:inline>
        </w:drawing>
      </w:r>
    </w:p>
    <w:p w14:paraId="1656C1E0" w14:textId="77777777" w:rsidR="00A30763" w:rsidRDefault="00A30763" w:rsidP="00A30763">
      <w:pPr>
        <w:outlineLvl w:val="0"/>
        <w:rPr>
          <w:rFonts w:asciiTheme="majorBidi" w:hAnsiTheme="majorBidi" w:cstheme="majorBidi"/>
          <w:sz w:val="44"/>
          <w:szCs w:val="44"/>
        </w:rPr>
      </w:pPr>
      <w:r>
        <w:rPr>
          <w:noProof/>
        </w:rPr>
        <w:drawing>
          <wp:inline distT="0" distB="0" distL="0" distR="0" wp14:anchorId="4726933B" wp14:editId="2DEB0E75">
            <wp:extent cx="3371850" cy="8382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71850" cy="838200"/>
                    </a:xfrm>
                    <a:prstGeom prst="rect">
                      <a:avLst/>
                    </a:prstGeom>
                  </pic:spPr>
                </pic:pic>
              </a:graphicData>
            </a:graphic>
          </wp:inline>
        </w:drawing>
      </w:r>
    </w:p>
    <w:p w14:paraId="19585D22" w14:textId="77777777" w:rsidR="00A30763" w:rsidRDefault="00A30763" w:rsidP="00A30763">
      <w:pPr>
        <w:jc w:val="both"/>
      </w:pPr>
    </w:p>
    <w:p w14:paraId="6DF9A203" w14:textId="77777777" w:rsidR="00A30763" w:rsidRPr="006443DB" w:rsidRDefault="00A30763" w:rsidP="00A30763">
      <w:pPr>
        <w:jc w:val="both"/>
        <w:rPr>
          <w:b/>
        </w:rPr>
      </w:pPr>
      <w:r w:rsidRPr="006443DB">
        <w:rPr>
          <w:b/>
        </w:rPr>
        <w:t>Example 1:</w:t>
      </w:r>
    </w:p>
    <w:p w14:paraId="1CC943EE" w14:textId="77777777" w:rsidR="00A30763" w:rsidRDefault="00A30763" w:rsidP="00A30763">
      <w:pPr>
        <w:jc w:val="both"/>
      </w:pPr>
      <w:r>
        <w:t>Turn-on the led when we press the button and otherwise turn-off the led.</w:t>
      </w:r>
    </w:p>
    <w:p w14:paraId="703FB83B" w14:textId="77777777" w:rsidR="00A30763" w:rsidRDefault="00A30763" w:rsidP="00A30763">
      <w:pPr>
        <w:jc w:val="both"/>
      </w:pPr>
    </w:p>
    <w:p w14:paraId="578BA72B" w14:textId="7EE7A360" w:rsidR="00A30763" w:rsidRDefault="00A92590" w:rsidP="00A30763">
      <w:pPr>
        <w:jc w:val="both"/>
      </w:pPr>
      <w:r>
        <w:rPr>
          <w:noProof/>
        </w:rPr>
        <w:lastRenderedPageBreak/>
        <mc:AlternateContent>
          <mc:Choice Requires="wpi">
            <w:drawing>
              <wp:anchor distT="0" distB="0" distL="114300" distR="114300" simplePos="0" relativeHeight="251732992" behindDoc="0" locked="0" layoutInCell="1" allowOverlap="1" wp14:anchorId="17739F7A" wp14:editId="55BC07DF">
                <wp:simplePos x="0" y="0"/>
                <wp:positionH relativeFrom="column">
                  <wp:posOffset>1919308</wp:posOffset>
                </wp:positionH>
                <wp:positionV relativeFrom="paragraph">
                  <wp:posOffset>1006751</wp:posOffset>
                </wp:positionV>
                <wp:extent cx="83880" cy="79920"/>
                <wp:effectExtent l="38100" t="38100" r="30480" b="34925"/>
                <wp:wrapNone/>
                <wp:docPr id="86" name="Ink 86"/>
                <wp:cNvGraphicFramePr/>
                <a:graphic xmlns:a="http://schemas.openxmlformats.org/drawingml/2006/main">
                  <a:graphicData uri="http://schemas.microsoft.com/office/word/2010/wordprocessingInk">
                    <w14:contentPart bwMode="auto" r:id="rId21">
                      <w14:nvContentPartPr>
                        <w14:cNvContentPartPr/>
                      </w14:nvContentPartPr>
                      <w14:xfrm>
                        <a:off x="0" y="0"/>
                        <a:ext cx="83880" cy="79920"/>
                      </w14:xfrm>
                    </w14:contentPart>
                  </a:graphicData>
                </a:graphic>
              </wp:anchor>
            </w:drawing>
          </mc:Choice>
          <mc:Fallback>
            <w:pict>
              <v:shape w14:anchorId="395EAA21" id="Ink 86" o:spid="_x0000_s1026" type="#_x0000_t75" style="position:absolute;margin-left:150.8pt;margin-top:78.9pt;width:7.3pt;height:7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">
                <v:imagedata r:id="rId22" o:title=""/>
              </v:shape>
            </w:pict>
          </mc:Fallback>
        </mc:AlternateContent>
      </w:r>
      <w:r>
        <w:rPr>
          <w:noProof/>
        </w:rPr>
        <mc:AlternateContent>
          <mc:Choice Requires="wpi">
            <w:drawing>
              <wp:anchor distT="0" distB="0" distL="114300" distR="114300" simplePos="0" relativeHeight="251731968" behindDoc="0" locked="0" layoutInCell="1" allowOverlap="1" wp14:anchorId="3DBB0D20" wp14:editId="3324FED1">
                <wp:simplePos x="0" y="0"/>
                <wp:positionH relativeFrom="column">
                  <wp:posOffset>2353828</wp:posOffset>
                </wp:positionH>
                <wp:positionV relativeFrom="paragraph">
                  <wp:posOffset>1809911</wp:posOffset>
                </wp:positionV>
                <wp:extent cx="125640" cy="143280"/>
                <wp:effectExtent l="38100" t="38100" r="8255" b="47625"/>
                <wp:wrapNone/>
                <wp:docPr id="85" name="Ink 85"/>
                <wp:cNvGraphicFramePr/>
                <a:graphic xmlns:a="http://schemas.openxmlformats.org/drawingml/2006/main">
                  <a:graphicData uri="http://schemas.microsoft.com/office/word/2010/wordprocessingInk">
                    <w14:contentPart bwMode="auto" r:id="rId23">
                      <w14:nvContentPartPr>
                        <w14:cNvContentPartPr/>
                      </w14:nvContentPartPr>
                      <w14:xfrm>
                        <a:off x="0" y="0"/>
                        <a:ext cx="125640" cy="143280"/>
                      </w14:xfrm>
                    </w14:contentPart>
                  </a:graphicData>
                </a:graphic>
              </wp:anchor>
            </w:drawing>
          </mc:Choice>
          <mc:Fallback>
            <w:pict>
              <v:shape w14:anchorId="4D0C1C2C" id="Ink 85" o:spid="_x0000_s1026" type="#_x0000_t75" style="position:absolute;margin-left:185pt;margin-top:142.15pt;width:10.6pt;height:12pt;z-index:2517319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">
                <v:imagedata r:id="rId24" o:title=""/>
              </v:shape>
            </w:pict>
          </mc:Fallback>
        </mc:AlternateContent>
      </w:r>
      <w:r>
        <w:rPr>
          <w:noProof/>
        </w:rPr>
        <mc:AlternateContent>
          <mc:Choice Requires="wpi">
            <w:drawing>
              <wp:anchor distT="0" distB="0" distL="114300" distR="114300" simplePos="0" relativeHeight="251730944" behindDoc="0" locked="0" layoutInCell="1" allowOverlap="1" wp14:anchorId="1E6D7E08" wp14:editId="0128B288">
                <wp:simplePos x="0" y="0"/>
                <wp:positionH relativeFrom="column">
                  <wp:posOffset>2848108</wp:posOffset>
                </wp:positionH>
                <wp:positionV relativeFrom="paragraph">
                  <wp:posOffset>1816031</wp:posOffset>
                </wp:positionV>
                <wp:extent cx="98640" cy="106920"/>
                <wp:effectExtent l="19050" t="38100" r="34925" b="45720"/>
                <wp:wrapNone/>
                <wp:docPr id="84" name="Ink 84"/>
                <wp:cNvGraphicFramePr/>
                <a:graphic xmlns:a="http://schemas.openxmlformats.org/drawingml/2006/main">
                  <a:graphicData uri="http://schemas.microsoft.com/office/word/2010/wordprocessingInk">
                    <w14:contentPart bwMode="auto" r:id="rId25">
                      <w14:nvContentPartPr>
                        <w14:cNvContentPartPr/>
                      </w14:nvContentPartPr>
                      <w14:xfrm>
                        <a:off x="0" y="0"/>
                        <a:ext cx="98640" cy="106920"/>
                      </w14:xfrm>
                    </w14:contentPart>
                  </a:graphicData>
                </a:graphic>
              </wp:anchor>
            </w:drawing>
          </mc:Choice>
          <mc:Fallback>
            <w:pict>
              <v:shape w14:anchorId="2489D027" id="Ink 84" o:spid="_x0000_s1026" type="#_x0000_t75" style="position:absolute;margin-left:223.9pt;margin-top:142.65pt;width:8.45pt;height:9.1pt;z-index:2517309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">
                <v:imagedata r:id="rId26" o:title=""/>
              </v:shape>
            </w:pict>
          </mc:Fallback>
        </mc:AlternateContent>
      </w:r>
      <w:r>
        <w:rPr>
          <w:noProof/>
        </w:rPr>
        <mc:AlternateContent>
          <mc:Choice Requires="wpi">
            <w:drawing>
              <wp:anchor distT="0" distB="0" distL="114300" distR="114300" simplePos="0" relativeHeight="251729920" behindDoc="0" locked="0" layoutInCell="1" allowOverlap="1" wp14:anchorId="11B8A6D2" wp14:editId="557114DD">
                <wp:simplePos x="0" y="0"/>
                <wp:positionH relativeFrom="column">
                  <wp:posOffset>2777490</wp:posOffset>
                </wp:positionH>
                <wp:positionV relativeFrom="paragraph">
                  <wp:posOffset>915670</wp:posOffset>
                </wp:positionV>
                <wp:extent cx="634015" cy="368975"/>
                <wp:effectExtent l="38100" t="38100" r="0" b="31115"/>
                <wp:wrapNone/>
                <wp:docPr id="83" name="Ink 83"/>
                <wp:cNvGraphicFramePr/>
                <a:graphic xmlns:a="http://schemas.openxmlformats.org/drawingml/2006/main">
                  <a:graphicData uri="http://schemas.microsoft.com/office/word/2010/wordprocessingInk">
                    <w14:contentPart bwMode="auto" r:id="rId27">
                      <w14:nvContentPartPr>
                        <w14:cNvContentPartPr/>
                      </w14:nvContentPartPr>
                      <w14:xfrm>
                        <a:off x="0" y="0"/>
                        <a:ext cx="634015" cy="368975"/>
                      </w14:xfrm>
                    </w14:contentPart>
                  </a:graphicData>
                </a:graphic>
              </wp:anchor>
            </w:drawing>
          </mc:Choice>
          <mc:Fallback>
            <w:pict>
              <v:shape w14:anchorId="2F616862" id="Ink 83" o:spid="_x0000_s1026" type="#_x0000_t75" style="position:absolute;margin-left:218.35pt;margin-top:71.75pt;width:50.6pt;height:29.75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">
                <v:imagedata r:id="rId28" o:title=""/>
              </v:shape>
            </w:pict>
          </mc:Fallback>
        </mc:AlternateContent>
      </w:r>
      <w:r>
        <w:rPr>
          <w:noProof/>
        </w:rPr>
        <mc:AlternateContent>
          <mc:Choice Requires="wpi">
            <w:drawing>
              <wp:anchor distT="0" distB="0" distL="114300" distR="114300" simplePos="0" relativeHeight="251718656" behindDoc="0" locked="0" layoutInCell="1" allowOverlap="1" wp14:anchorId="45789BEF" wp14:editId="35AE4519">
                <wp:simplePos x="0" y="0"/>
                <wp:positionH relativeFrom="column">
                  <wp:posOffset>2567305</wp:posOffset>
                </wp:positionH>
                <wp:positionV relativeFrom="paragraph">
                  <wp:posOffset>634365</wp:posOffset>
                </wp:positionV>
                <wp:extent cx="349190" cy="128905"/>
                <wp:effectExtent l="38100" t="38100" r="32385" b="42545"/>
                <wp:wrapNone/>
                <wp:docPr id="72" name="Ink 72"/>
                <wp:cNvGraphicFramePr/>
                <a:graphic xmlns:a="http://schemas.openxmlformats.org/drawingml/2006/main">
                  <a:graphicData uri="http://schemas.microsoft.com/office/word/2010/wordprocessingInk">
                    <w14:contentPart bwMode="auto" r:id="rId29">
                      <w14:nvContentPartPr>
                        <w14:cNvContentPartPr/>
                      </w14:nvContentPartPr>
                      <w14:xfrm>
                        <a:off x="0" y="0"/>
                        <a:ext cx="349190" cy="128905"/>
                      </w14:xfrm>
                    </w14:contentPart>
                  </a:graphicData>
                </a:graphic>
              </wp:anchor>
            </w:drawing>
          </mc:Choice>
          <mc:Fallback>
            <w:pict>
              <v:shape w14:anchorId="7314FEB4" id="Ink 72" o:spid="_x0000_s1026" type="#_x0000_t75" style="position:absolute;margin-left:201.8pt;margin-top:49.6pt;width:28.25pt;height:10.8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">
                <v:imagedata r:id="rId30" o:title=""/>
              </v:shape>
            </w:pict>
          </mc:Fallback>
        </mc:AlternateContent>
      </w:r>
      <w:r>
        <w:rPr>
          <w:noProof/>
        </w:rPr>
        <mc:AlternateContent>
          <mc:Choice Requires="wpi">
            <w:drawing>
              <wp:anchor distT="0" distB="0" distL="114300" distR="114300" simplePos="0" relativeHeight="251665408" behindDoc="0" locked="0" layoutInCell="1" allowOverlap="1" wp14:anchorId="2BFADFFF" wp14:editId="2CEBA407">
                <wp:simplePos x="0" y="0"/>
                <wp:positionH relativeFrom="column">
                  <wp:posOffset>2831656</wp:posOffset>
                </wp:positionH>
                <wp:positionV relativeFrom="paragraph">
                  <wp:posOffset>1821382</wp:posOffset>
                </wp:positionV>
                <wp:extent cx="135720" cy="104760"/>
                <wp:effectExtent l="57150" t="114300" r="74295" b="105410"/>
                <wp:wrapNone/>
                <wp:docPr id="7" name="Ink 7"/>
                <wp:cNvGraphicFramePr/>
                <a:graphic xmlns:a="http://schemas.openxmlformats.org/drawingml/2006/main">
                  <a:graphicData uri="http://schemas.microsoft.com/office/word/2010/wordprocessingInk">
                    <w14:contentPart bwMode="auto" r:id="rId31">
                      <w14:nvContentPartPr>
                        <w14:cNvContentPartPr/>
                      </w14:nvContentPartPr>
                      <w14:xfrm>
                        <a:off x="0" y="0"/>
                        <a:ext cx="135720" cy="104760"/>
                      </w14:xfrm>
                    </w14:contentPart>
                  </a:graphicData>
                </a:graphic>
              </wp:anchor>
            </w:drawing>
          </mc:Choice>
          <mc:Fallback>
            <w:pict>
              <v:shape w14:anchorId="4161FAB4" id="Ink 7" o:spid="_x0000_s1026" type="#_x0000_t75" style="position:absolute;margin-left:220.15pt;margin-top:137.75pt;width:16.4pt;height:19.6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">
                <v:imagedata r:id="rId32" o:title=""/>
              </v:shape>
            </w:pict>
          </mc:Fallback>
        </mc:AlternateContent>
      </w:r>
      <w:r>
        <w:rPr>
          <w:noProof/>
        </w:rPr>
        <mc:AlternateContent>
          <mc:Choice Requires="wpi">
            <w:drawing>
              <wp:anchor distT="0" distB="0" distL="114300" distR="114300" simplePos="0" relativeHeight="251664384" behindDoc="0" locked="0" layoutInCell="1" allowOverlap="1" wp14:anchorId="22FA97B4" wp14:editId="73C9B7CB">
                <wp:simplePos x="0" y="0"/>
                <wp:positionH relativeFrom="column">
                  <wp:posOffset>2358256</wp:posOffset>
                </wp:positionH>
                <wp:positionV relativeFrom="paragraph">
                  <wp:posOffset>1785742</wp:posOffset>
                </wp:positionV>
                <wp:extent cx="167040" cy="129240"/>
                <wp:effectExtent l="57150" t="76200" r="42545" b="137795"/>
                <wp:wrapNone/>
                <wp:docPr id="6" name="Ink 6"/>
                <wp:cNvGraphicFramePr/>
                <a:graphic xmlns:a="http://schemas.openxmlformats.org/drawingml/2006/main">
                  <a:graphicData uri="http://schemas.microsoft.com/office/word/2010/wordprocessingInk">
                    <w14:contentPart bwMode="auto" r:id="rId33">
                      <w14:nvContentPartPr>
                        <w14:cNvContentPartPr/>
                      </w14:nvContentPartPr>
                      <w14:xfrm>
                        <a:off x="0" y="0"/>
                        <a:ext cx="167040" cy="129240"/>
                      </w14:xfrm>
                    </w14:contentPart>
                  </a:graphicData>
                </a:graphic>
              </wp:anchor>
            </w:drawing>
          </mc:Choice>
          <mc:Fallback>
            <w:pict>
              <v:shape w14:anchorId="224643C4" id="Ink 6" o:spid="_x0000_s1026" type="#_x0000_t75" style="position:absolute;margin-left:182.85pt;margin-top:134.95pt;width:18.8pt;height:21.5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">
                <v:imagedata r:id="rId34" o:title=""/>
              </v:shape>
            </w:pict>
          </mc:Fallback>
        </mc:AlternateContent>
      </w:r>
      <w:r w:rsidR="00A30763">
        <w:rPr>
          <w:noProof/>
        </w:rPr>
        <w:drawing>
          <wp:inline distT="0" distB="0" distL="0" distR="0" wp14:anchorId="2D96780B" wp14:editId="00881A29">
            <wp:extent cx="4276725" cy="3642078"/>
            <wp:effectExtent l="0" t="0" r="0" b="0"/>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srcRect/>
                    <a:stretch>
                      <a:fillRect/>
                    </a:stretch>
                  </pic:blipFill>
                  <pic:spPr bwMode="auto">
                    <a:xfrm>
                      <a:off x="0" y="0"/>
                      <a:ext cx="4287823" cy="3651529"/>
                    </a:xfrm>
                    <a:prstGeom prst="rect">
                      <a:avLst/>
                    </a:prstGeom>
                    <a:noFill/>
                    <a:ln w="9525">
                      <a:noFill/>
                      <a:miter lim="800000"/>
                      <a:headEnd/>
                      <a:tailEnd/>
                    </a:ln>
                  </pic:spPr>
                </pic:pic>
              </a:graphicData>
            </a:graphic>
          </wp:inline>
        </w:drawing>
      </w:r>
    </w:p>
    <w:p w14:paraId="239900A7" w14:textId="77777777" w:rsidR="00A30763" w:rsidRDefault="00A30763" w:rsidP="00A30763">
      <w:pPr>
        <w:jc w:val="both"/>
      </w:pPr>
    </w:p>
    <w:p w14:paraId="3FBACCF3" w14:textId="16B7993E" w:rsidR="00A30763" w:rsidRDefault="00A92590" w:rsidP="00A30763">
      <w:pPr>
        <w:jc w:val="both"/>
      </w:pPr>
      <w:r>
        <w:rPr>
          <w:noProof/>
        </w:rPr>
        <mc:AlternateContent>
          <mc:Choice Requires="wpi">
            <w:drawing>
              <wp:anchor distT="0" distB="0" distL="114300" distR="114300" simplePos="0" relativeHeight="251737088" behindDoc="0" locked="0" layoutInCell="1" allowOverlap="1" wp14:anchorId="1C7EAF8D" wp14:editId="0E2FD95D">
                <wp:simplePos x="0" y="0"/>
                <wp:positionH relativeFrom="column">
                  <wp:posOffset>3258748</wp:posOffset>
                </wp:positionH>
                <wp:positionV relativeFrom="paragraph">
                  <wp:posOffset>2454184</wp:posOffset>
                </wp:positionV>
                <wp:extent cx="729360" cy="33840"/>
                <wp:effectExtent l="57150" t="114300" r="90170" b="118745"/>
                <wp:wrapNone/>
                <wp:docPr id="90" name="Ink 90"/>
                <wp:cNvGraphicFramePr/>
                <a:graphic xmlns:a="http://schemas.openxmlformats.org/drawingml/2006/main">
                  <a:graphicData uri="http://schemas.microsoft.com/office/word/2010/wordprocessingInk">
                    <w14:contentPart bwMode="auto" r:id="rId36">
                      <w14:nvContentPartPr>
                        <w14:cNvContentPartPr/>
                      </w14:nvContentPartPr>
                      <w14:xfrm>
                        <a:off x="0" y="0"/>
                        <a:ext cx="729360" cy="33840"/>
                      </w14:xfrm>
                    </w14:contentPart>
                  </a:graphicData>
                </a:graphic>
              </wp:anchor>
            </w:drawing>
          </mc:Choice>
          <mc:Fallback>
            <w:pict>
              <v:shape w14:anchorId="68721DD7" id="Ink 90" o:spid="_x0000_s1026" type="#_x0000_t75" style="position:absolute;margin-left:253.8pt;margin-top:187.6pt;width:63.1pt;height:13.95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">
                <v:imagedata r:id="rId37" o:title=""/>
              </v:shape>
            </w:pict>
          </mc:Fallback>
        </mc:AlternateContent>
      </w:r>
      <w:r>
        <w:rPr>
          <w:noProof/>
        </w:rPr>
        <mc:AlternateContent>
          <mc:Choice Requires="wpi">
            <w:drawing>
              <wp:anchor distT="0" distB="0" distL="114300" distR="114300" simplePos="0" relativeHeight="251736064" behindDoc="0" locked="0" layoutInCell="1" allowOverlap="1" wp14:anchorId="15CAB9EA" wp14:editId="746ED294">
                <wp:simplePos x="0" y="0"/>
                <wp:positionH relativeFrom="column">
                  <wp:posOffset>3328588</wp:posOffset>
                </wp:positionH>
                <wp:positionV relativeFrom="paragraph">
                  <wp:posOffset>2100390</wp:posOffset>
                </wp:positionV>
                <wp:extent cx="573840" cy="17280"/>
                <wp:effectExtent l="76200" t="114300" r="93345" b="135255"/>
                <wp:wrapNone/>
                <wp:docPr id="89" name="Ink 89"/>
                <wp:cNvGraphicFramePr/>
                <a:graphic xmlns:a="http://schemas.openxmlformats.org/drawingml/2006/main">
                  <a:graphicData uri="http://schemas.microsoft.com/office/word/2010/wordprocessingInk">
                    <w14:contentPart bwMode="auto" r:id="rId38">
                      <w14:nvContentPartPr>
                        <w14:cNvContentPartPr/>
                      </w14:nvContentPartPr>
                      <w14:xfrm>
                        <a:off x="0" y="0"/>
                        <a:ext cx="573840" cy="17280"/>
                      </w14:xfrm>
                    </w14:contentPart>
                  </a:graphicData>
                </a:graphic>
              </wp:anchor>
            </w:drawing>
          </mc:Choice>
          <mc:Fallback>
            <w:pict>
              <v:shape w14:anchorId="3B4501B9" id="Ink 89" o:spid="_x0000_s1026" type="#_x0000_t75" style="position:absolute;margin-left:259.3pt;margin-top:159.75pt;width:50.9pt;height:12.6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">
                <v:imagedata r:id="rId39" o:title=""/>
              </v:shape>
            </w:pict>
          </mc:Fallback>
        </mc:AlternateContent>
      </w:r>
      <w:r>
        <w:rPr>
          <w:noProof/>
        </w:rPr>
        <mc:AlternateContent>
          <mc:Choice Requires="wpi">
            <w:drawing>
              <wp:anchor distT="0" distB="0" distL="114300" distR="114300" simplePos="0" relativeHeight="251735040" behindDoc="0" locked="0" layoutInCell="1" allowOverlap="1" wp14:anchorId="6C1F6BE8" wp14:editId="794D17F9">
                <wp:simplePos x="0" y="0"/>
                <wp:positionH relativeFrom="column">
                  <wp:posOffset>3346228</wp:posOffset>
                </wp:positionH>
                <wp:positionV relativeFrom="paragraph">
                  <wp:posOffset>1637790</wp:posOffset>
                </wp:positionV>
                <wp:extent cx="604800" cy="11880"/>
                <wp:effectExtent l="38100" t="114300" r="100330" b="140970"/>
                <wp:wrapNone/>
                <wp:docPr id="88" name="Ink 88"/>
                <wp:cNvGraphicFramePr/>
                <a:graphic xmlns:a="http://schemas.openxmlformats.org/drawingml/2006/main">
                  <a:graphicData uri="http://schemas.microsoft.com/office/word/2010/wordprocessingInk">
                    <w14:contentPart bwMode="auto" r:id="rId40">
                      <w14:nvContentPartPr>
                        <w14:cNvContentPartPr/>
                      </w14:nvContentPartPr>
                      <w14:xfrm>
                        <a:off x="0" y="0"/>
                        <a:ext cx="604800" cy="11880"/>
                      </w14:xfrm>
                    </w14:contentPart>
                  </a:graphicData>
                </a:graphic>
              </wp:anchor>
            </w:drawing>
          </mc:Choice>
          <mc:Fallback>
            <w:pict>
              <v:shape w14:anchorId="6F0050FF" id="Ink 88" o:spid="_x0000_s1026" type="#_x0000_t75" style="position:absolute;margin-left:260.65pt;margin-top:123.3pt;width:53.25pt;height:12.3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">
                <v:imagedata r:id="rId41" o:title=""/>
              </v:shape>
            </w:pict>
          </mc:Fallback>
        </mc:AlternateContent>
      </w:r>
      <w:r>
        <w:rPr>
          <w:noProof/>
        </w:rPr>
        <mc:AlternateContent>
          <mc:Choice Requires="wpi">
            <w:drawing>
              <wp:anchor distT="0" distB="0" distL="114300" distR="114300" simplePos="0" relativeHeight="251734016" behindDoc="0" locked="0" layoutInCell="1" allowOverlap="1" wp14:anchorId="4BC1AFDE" wp14:editId="687A3903">
                <wp:simplePos x="0" y="0"/>
                <wp:positionH relativeFrom="column">
                  <wp:posOffset>3474028</wp:posOffset>
                </wp:positionH>
                <wp:positionV relativeFrom="paragraph">
                  <wp:posOffset>1680630</wp:posOffset>
                </wp:positionV>
                <wp:extent cx="384840" cy="56160"/>
                <wp:effectExtent l="38100" t="38100" r="34290" b="39370"/>
                <wp:wrapNone/>
                <wp:docPr id="87" name="Ink 87"/>
                <wp:cNvGraphicFramePr/>
                <a:graphic xmlns:a="http://schemas.openxmlformats.org/drawingml/2006/main">
                  <a:graphicData uri="http://schemas.microsoft.com/office/word/2010/wordprocessingInk">
                    <w14:contentPart bwMode="auto" r:id="rId42">
                      <w14:nvContentPartPr>
                        <w14:cNvContentPartPr/>
                      </w14:nvContentPartPr>
                      <w14:xfrm>
                        <a:off x="0" y="0"/>
                        <a:ext cx="384840" cy="56160"/>
                      </w14:xfrm>
                    </w14:contentPart>
                  </a:graphicData>
                </a:graphic>
              </wp:anchor>
            </w:drawing>
          </mc:Choice>
          <mc:Fallback>
            <w:pict>
              <v:shape w14:anchorId="0B4C195F" id="Ink 87" o:spid="_x0000_s1026" type="#_x0000_t75" style="position:absolute;margin-left:273.2pt;margin-top:132pt;width:31pt;height:5.1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">
                <v:imagedata r:id="rId43" o:title=""/>
              </v:shape>
            </w:pict>
          </mc:Fallback>
        </mc:AlternateContent>
      </w:r>
      <w:r>
        <w:rPr>
          <w:noProof/>
        </w:rPr>
        <mc:AlternateContent>
          <mc:Choice Requires="wpi">
            <w:drawing>
              <wp:anchor distT="0" distB="0" distL="114300" distR="114300" simplePos="0" relativeHeight="251714560" behindDoc="0" locked="0" layoutInCell="1" allowOverlap="1" wp14:anchorId="63866271" wp14:editId="209DE63E">
                <wp:simplePos x="0" y="0"/>
                <wp:positionH relativeFrom="column">
                  <wp:posOffset>5513705</wp:posOffset>
                </wp:positionH>
                <wp:positionV relativeFrom="paragraph">
                  <wp:posOffset>984250</wp:posOffset>
                </wp:positionV>
                <wp:extent cx="63500" cy="94615"/>
                <wp:effectExtent l="38100" t="38100" r="31750" b="38735"/>
                <wp:wrapNone/>
                <wp:docPr id="68" name="Ink 68"/>
                <wp:cNvGraphicFramePr/>
                <a:graphic xmlns:a="http://schemas.openxmlformats.org/drawingml/2006/main">
                  <a:graphicData uri="http://schemas.microsoft.com/office/word/2010/wordprocessingInk">
                    <w14:contentPart bwMode="auto" r:id="rId44">
                      <w14:nvContentPartPr>
                        <w14:cNvContentPartPr/>
                      </w14:nvContentPartPr>
                      <w14:xfrm>
                        <a:off x="0" y="0"/>
                        <a:ext cx="63500" cy="94615"/>
                      </w14:xfrm>
                    </w14:contentPart>
                  </a:graphicData>
                </a:graphic>
              </wp:anchor>
            </w:drawing>
          </mc:Choice>
          <mc:Fallback>
            <w:pict>
              <v:shape w14:anchorId="53E69B1B" id="Ink 68" o:spid="_x0000_s1026" type="#_x0000_t75" style="position:absolute;margin-left:433.8pt;margin-top:77.15pt;width:5.7pt;height:8.1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">
                <v:imagedata r:id="rId45" o:title=""/>
              </v:shape>
            </w:pict>
          </mc:Fallback>
        </mc:AlternateContent>
      </w:r>
      <w:r>
        <w:rPr>
          <w:noProof/>
        </w:rPr>
        <mc:AlternateContent>
          <mc:Choice Requires="wpi">
            <w:drawing>
              <wp:anchor distT="0" distB="0" distL="114300" distR="114300" simplePos="0" relativeHeight="251711488" behindDoc="0" locked="0" layoutInCell="1" allowOverlap="1" wp14:anchorId="60E58212" wp14:editId="6452A93F">
                <wp:simplePos x="0" y="0"/>
                <wp:positionH relativeFrom="column">
                  <wp:posOffset>5573264</wp:posOffset>
                </wp:positionH>
                <wp:positionV relativeFrom="paragraph">
                  <wp:posOffset>2463895</wp:posOffset>
                </wp:positionV>
                <wp:extent cx="46800" cy="26640"/>
                <wp:effectExtent l="38100" t="38100" r="48895" b="31115"/>
                <wp:wrapNone/>
                <wp:docPr id="65" name="Ink 65"/>
                <wp:cNvGraphicFramePr/>
                <a:graphic xmlns:a="http://schemas.openxmlformats.org/drawingml/2006/main">
                  <a:graphicData uri="http://schemas.microsoft.com/office/word/2010/wordprocessingInk">
                    <w14:contentPart bwMode="auto" r:id="rId46">
                      <w14:nvContentPartPr>
                        <w14:cNvContentPartPr/>
                      </w14:nvContentPartPr>
                      <w14:xfrm>
                        <a:off x="0" y="0"/>
                        <a:ext cx="46800" cy="26640"/>
                      </w14:xfrm>
                    </w14:contentPart>
                  </a:graphicData>
                </a:graphic>
              </wp:anchor>
            </w:drawing>
          </mc:Choice>
          <mc:Fallback>
            <w:pict>
              <v:shape w14:anchorId="2D4A4203" id="Ink 65" o:spid="_x0000_s1026" type="#_x0000_t75" style="position:absolute;margin-left:438.5pt;margin-top:193.65pt;width:4.4pt;height:2.8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">
                <v:imagedata r:id="rId47" o:title=""/>
              </v:shape>
            </w:pict>
          </mc:Fallback>
        </mc:AlternateContent>
      </w:r>
      <w:r>
        <w:rPr>
          <w:noProof/>
        </w:rPr>
        <mc:AlternateContent>
          <mc:Choice Requires="wpi">
            <w:drawing>
              <wp:anchor distT="0" distB="0" distL="114300" distR="114300" simplePos="0" relativeHeight="251710464" behindDoc="0" locked="0" layoutInCell="1" allowOverlap="1" wp14:anchorId="39D62367" wp14:editId="4C86F63C">
                <wp:simplePos x="0" y="0"/>
                <wp:positionH relativeFrom="column">
                  <wp:posOffset>5575784</wp:posOffset>
                </wp:positionH>
                <wp:positionV relativeFrom="paragraph">
                  <wp:posOffset>2345815</wp:posOffset>
                </wp:positionV>
                <wp:extent cx="6120" cy="53640"/>
                <wp:effectExtent l="38100" t="38100" r="32385" b="41910"/>
                <wp:wrapNone/>
                <wp:docPr id="64" name="Ink 64"/>
                <wp:cNvGraphicFramePr/>
                <a:graphic xmlns:a="http://schemas.openxmlformats.org/drawingml/2006/main">
                  <a:graphicData uri="http://schemas.microsoft.com/office/word/2010/wordprocessingInk">
                    <w14:contentPart bwMode="auto" r:id="rId48">
                      <w14:nvContentPartPr>
                        <w14:cNvContentPartPr/>
                      </w14:nvContentPartPr>
                      <w14:xfrm>
                        <a:off x="0" y="0"/>
                        <a:ext cx="6120" cy="53640"/>
                      </w14:xfrm>
                    </w14:contentPart>
                  </a:graphicData>
                </a:graphic>
              </wp:anchor>
            </w:drawing>
          </mc:Choice>
          <mc:Fallback>
            <w:pict>
              <v:shape w14:anchorId="7864A8CA" id="Ink 64" o:spid="_x0000_s1026" type="#_x0000_t75" style="position:absolute;margin-left:438.7pt;margin-top:184.35pt;width:1.2pt;height:4.9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">
                <v:imagedata r:id="rId49" o:title=""/>
              </v:shape>
            </w:pict>
          </mc:Fallback>
        </mc:AlternateContent>
      </w:r>
      <w:r>
        <w:rPr>
          <w:noProof/>
        </w:rPr>
        <mc:AlternateContent>
          <mc:Choice Requires="wpi">
            <w:drawing>
              <wp:anchor distT="0" distB="0" distL="114300" distR="114300" simplePos="0" relativeHeight="251709440" behindDoc="0" locked="0" layoutInCell="1" allowOverlap="1" wp14:anchorId="038BE0ED" wp14:editId="1EEDC7F9">
                <wp:simplePos x="0" y="0"/>
                <wp:positionH relativeFrom="column">
                  <wp:posOffset>4501515</wp:posOffset>
                </wp:positionH>
                <wp:positionV relativeFrom="paragraph">
                  <wp:posOffset>2273300</wp:posOffset>
                </wp:positionV>
                <wp:extent cx="1631190" cy="477520"/>
                <wp:effectExtent l="38100" t="38100" r="45720" b="36830"/>
                <wp:wrapNone/>
                <wp:docPr id="63" name="Ink 63"/>
                <wp:cNvGraphicFramePr/>
                <a:graphic xmlns:a="http://schemas.openxmlformats.org/drawingml/2006/main">
                  <a:graphicData uri="http://schemas.microsoft.com/office/word/2010/wordprocessingInk">
                    <w14:contentPart bwMode="auto" r:id="rId50">
                      <w14:nvContentPartPr>
                        <w14:cNvContentPartPr/>
                      </w14:nvContentPartPr>
                      <w14:xfrm>
                        <a:off x="0" y="0"/>
                        <a:ext cx="1631190" cy="477520"/>
                      </w14:xfrm>
                    </w14:contentPart>
                  </a:graphicData>
                </a:graphic>
              </wp:anchor>
            </w:drawing>
          </mc:Choice>
          <mc:Fallback>
            <w:pict>
              <v:shape w14:anchorId="68B31D79" id="Ink 63" o:spid="_x0000_s1026" type="#_x0000_t75" style="position:absolute;margin-left:354.1pt;margin-top:178.65pt;width:129.15pt;height:38.3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">
                <v:imagedata r:id="rId51" o:title=""/>
              </v:shape>
            </w:pict>
          </mc:Fallback>
        </mc:AlternateContent>
      </w:r>
      <w:r>
        <w:rPr>
          <w:noProof/>
        </w:rPr>
        <mc:AlternateContent>
          <mc:Choice Requires="wpi">
            <w:drawing>
              <wp:anchor distT="0" distB="0" distL="114300" distR="114300" simplePos="0" relativeHeight="251695104" behindDoc="0" locked="0" layoutInCell="1" allowOverlap="1" wp14:anchorId="555E9C65" wp14:editId="5616C9B0">
                <wp:simplePos x="0" y="0"/>
                <wp:positionH relativeFrom="column">
                  <wp:posOffset>4762500</wp:posOffset>
                </wp:positionH>
                <wp:positionV relativeFrom="paragraph">
                  <wp:posOffset>1882140</wp:posOffset>
                </wp:positionV>
                <wp:extent cx="639475" cy="126365"/>
                <wp:effectExtent l="38100" t="38100" r="46355" b="45085"/>
                <wp:wrapNone/>
                <wp:docPr id="49" name="Ink 49"/>
                <wp:cNvGraphicFramePr/>
                <a:graphic xmlns:a="http://schemas.openxmlformats.org/drawingml/2006/main">
                  <a:graphicData uri="http://schemas.microsoft.com/office/word/2010/wordprocessingInk">
                    <w14:contentPart bwMode="auto" r:id="rId52">
                      <w14:nvContentPartPr>
                        <w14:cNvContentPartPr/>
                      </w14:nvContentPartPr>
                      <w14:xfrm>
                        <a:off x="0" y="0"/>
                        <a:ext cx="639475" cy="126365"/>
                      </w14:xfrm>
                    </w14:contentPart>
                  </a:graphicData>
                </a:graphic>
              </wp:anchor>
            </w:drawing>
          </mc:Choice>
          <mc:Fallback>
            <w:pict>
              <v:shape w14:anchorId="43681BD9" id="Ink 49" o:spid="_x0000_s1026" type="#_x0000_t75" style="position:absolute;margin-left:374.65pt;margin-top:147.85pt;width:51.05pt;height:10.65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">
                <v:imagedata r:id="rId53" o:title=""/>
              </v:shape>
            </w:pict>
          </mc:Fallback>
        </mc:AlternateContent>
      </w:r>
      <w:r>
        <w:rPr>
          <w:noProof/>
        </w:rPr>
        <mc:AlternateContent>
          <mc:Choice Requires="wpi">
            <w:drawing>
              <wp:anchor distT="0" distB="0" distL="114300" distR="114300" simplePos="0" relativeHeight="251696128" behindDoc="0" locked="0" layoutInCell="1" allowOverlap="1" wp14:anchorId="0CD1C79F" wp14:editId="43445A80">
                <wp:simplePos x="0" y="0"/>
                <wp:positionH relativeFrom="column">
                  <wp:posOffset>4788535</wp:posOffset>
                </wp:positionH>
                <wp:positionV relativeFrom="paragraph">
                  <wp:posOffset>1438910</wp:posOffset>
                </wp:positionV>
                <wp:extent cx="423405" cy="99695"/>
                <wp:effectExtent l="38100" t="38100" r="34290" b="33655"/>
                <wp:wrapNone/>
                <wp:docPr id="50" name="Ink 50"/>
                <wp:cNvGraphicFramePr/>
                <a:graphic xmlns:a="http://schemas.openxmlformats.org/drawingml/2006/main">
                  <a:graphicData uri="http://schemas.microsoft.com/office/word/2010/wordprocessingInk">
                    <w14:contentPart bwMode="auto" r:id="rId54">
                      <w14:nvContentPartPr>
                        <w14:cNvContentPartPr/>
                      </w14:nvContentPartPr>
                      <w14:xfrm>
                        <a:off x="0" y="0"/>
                        <a:ext cx="423405" cy="99695"/>
                      </w14:xfrm>
                    </w14:contentPart>
                  </a:graphicData>
                </a:graphic>
              </wp:anchor>
            </w:drawing>
          </mc:Choice>
          <mc:Fallback>
            <w:pict>
              <v:shape w14:anchorId="581DB044" id="Ink 50" o:spid="_x0000_s1026" type="#_x0000_t75" style="position:absolute;margin-left:376.7pt;margin-top:112.95pt;width:34.05pt;height:8.5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">
                <v:imagedata r:id="rId55" o:title=""/>
              </v:shape>
            </w:pict>
          </mc:Fallback>
        </mc:AlternateContent>
      </w:r>
      <w:r>
        <w:rPr>
          <w:noProof/>
        </w:rPr>
        <mc:AlternateContent>
          <mc:Choice Requires="wpi">
            <w:drawing>
              <wp:anchor distT="0" distB="0" distL="114300" distR="114300" simplePos="0" relativeHeight="251692032" behindDoc="0" locked="0" layoutInCell="1" allowOverlap="1" wp14:anchorId="642A66AE" wp14:editId="1EF76E8B">
                <wp:simplePos x="0" y="0"/>
                <wp:positionH relativeFrom="column">
                  <wp:posOffset>4084664</wp:posOffset>
                </wp:positionH>
                <wp:positionV relativeFrom="paragraph">
                  <wp:posOffset>2458495</wp:posOffset>
                </wp:positionV>
                <wp:extent cx="247680" cy="81720"/>
                <wp:effectExtent l="38100" t="38100" r="38100" b="33020"/>
                <wp:wrapNone/>
                <wp:docPr id="46" name="Ink 46"/>
                <wp:cNvGraphicFramePr/>
                <a:graphic xmlns:a="http://schemas.openxmlformats.org/drawingml/2006/main">
                  <a:graphicData uri="http://schemas.microsoft.com/office/word/2010/wordprocessingInk">
                    <w14:contentPart bwMode="auto" r:id="rId56">
                      <w14:nvContentPartPr>
                        <w14:cNvContentPartPr/>
                      </w14:nvContentPartPr>
                      <w14:xfrm>
                        <a:off x="0" y="0"/>
                        <a:ext cx="247680" cy="81720"/>
                      </w14:xfrm>
                    </w14:contentPart>
                  </a:graphicData>
                </a:graphic>
              </wp:anchor>
            </w:drawing>
          </mc:Choice>
          <mc:Fallback>
            <w:pict>
              <v:shape w14:anchorId="418A42B0" id="Ink 46" o:spid="_x0000_s1026" type="#_x0000_t75" style="position:absolute;margin-left:321.3pt;margin-top:193.25pt;width:20.2pt;height:7.1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">
                <v:imagedata r:id="rId57" o:title=""/>
              </v:shape>
            </w:pict>
          </mc:Fallback>
        </mc:AlternateContent>
      </w:r>
      <w:r>
        <w:rPr>
          <w:noProof/>
        </w:rPr>
        <mc:AlternateContent>
          <mc:Choice Requires="wpi">
            <w:drawing>
              <wp:anchor distT="0" distB="0" distL="114300" distR="114300" simplePos="0" relativeHeight="251681792" behindDoc="0" locked="0" layoutInCell="1" allowOverlap="1" wp14:anchorId="1AEF2A8E" wp14:editId="2A7D62D2">
                <wp:simplePos x="0" y="0"/>
                <wp:positionH relativeFrom="column">
                  <wp:posOffset>4856480</wp:posOffset>
                </wp:positionH>
                <wp:positionV relativeFrom="paragraph">
                  <wp:posOffset>947420</wp:posOffset>
                </wp:positionV>
                <wp:extent cx="1528855" cy="392430"/>
                <wp:effectExtent l="38100" t="38100" r="14605" b="45720"/>
                <wp:wrapNone/>
                <wp:docPr id="27" name="Ink 27"/>
                <wp:cNvGraphicFramePr/>
                <a:graphic xmlns:a="http://schemas.openxmlformats.org/drawingml/2006/main">
                  <a:graphicData uri="http://schemas.microsoft.com/office/word/2010/wordprocessingInk">
                    <w14:contentPart bwMode="auto" r:id="rId58">
                      <w14:nvContentPartPr>
                        <w14:cNvContentPartPr/>
                      </w14:nvContentPartPr>
                      <w14:xfrm>
                        <a:off x="0" y="0"/>
                        <a:ext cx="1528855" cy="392430"/>
                      </w14:xfrm>
                    </w14:contentPart>
                  </a:graphicData>
                </a:graphic>
              </wp:anchor>
            </w:drawing>
          </mc:Choice>
          <mc:Fallback>
            <w:pict>
              <v:shape w14:anchorId="2792986C" id="Ink 27" o:spid="_x0000_s1026" type="#_x0000_t75" style="position:absolute;margin-left:382.05pt;margin-top:74.25pt;width:121.1pt;height:31.6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">
                <v:imagedata r:id="rId59" o:title=""/>
              </v:shape>
            </w:pict>
          </mc:Fallback>
        </mc:AlternateContent>
      </w:r>
      <w:r w:rsidR="00A30763">
        <w:rPr>
          <w:noProof/>
        </w:rPr>
        <w:drawing>
          <wp:inline distT="0" distB="0" distL="0" distR="0" wp14:anchorId="00605A69" wp14:editId="0B791483">
            <wp:extent cx="6476245" cy="3019425"/>
            <wp:effectExtent l="0" t="0" r="1270" b="0"/>
            <wp:docPr id="1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60"/>
                    <a:srcRect l="25462" t="13652" r="-380" b="35974"/>
                    <a:stretch/>
                  </pic:blipFill>
                  <pic:spPr bwMode="auto">
                    <a:xfrm>
                      <a:off x="0" y="0"/>
                      <a:ext cx="6501790" cy="3031335"/>
                    </a:xfrm>
                    <a:prstGeom prst="rect">
                      <a:avLst/>
                    </a:prstGeom>
                    <a:noFill/>
                    <a:ln>
                      <a:noFill/>
                    </a:ln>
                    <a:extLst>
                      <a:ext uri="{53640926-AAD7-44D8-BBD7-CCE9431645EC}">
                        <a14:shadowObscured xmlns:a14="http://schemas.microsoft.com/office/drawing/2010/main"/>
                      </a:ext>
                    </a:extLst>
                  </pic:spPr>
                </pic:pic>
              </a:graphicData>
            </a:graphic>
          </wp:inline>
        </w:drawing>
      </w:r>
    </w:p>
    <w:p w14:paraId="7C556EA6" w14:textId="77777777" w:rsidR="00A30763" w:rsidRDefault="00A30763" w:rsidP="00A30763">
      <w:pPr>
        <w:jc w:val="both"/>
      </w:pPr>
    </w:p>
    <w:p w14:paraId="7482D77A" w14:textId="77777777" w:rsidR="00A30763" w:rsidRPr="006443DB" w:rsidRDefault="00A30763" w:rsidP="00A30763">
      <w:pPr>
        <w:jc w:val="both"/>
        <w:rPr>
          <w:b/>
        </w:rPr>
      </w:pPr>
      <w:r w:rsidRPr="006443DB">
        <w:rPr>
          <w:b/>
        </w:rPr>
        <w:t xml:space="preserve">Example </w:t>
      </w:r>
      <w:r>
        <w:rPr>
          <w:b/>
        </w:rPr>
        <w:t>2</w:t>
      </w:r>
      <w:r w:rsidRPr="006443DB">
        <w:rPr>
          <w:b/>
        </w:rPr>
        <w:t>:</w:t>
      </w:r>
    </w:p>
    <w:p w14:paraId="5A916937" w14:textId="77777777" w:rsidR="00A30763" w:rsidRDefault="00A30763" w:rsidP="00A30763">
      <w:pPr>
        <w:jc w:val="both"/>
      </w:pPr>
      <w:r>
        <w:t>Control the brightness of the led using analogue output pin from minimum to maximum brightness</w:t>
      </w:r>
    </w:p>
    <w:p w14:paraId="177E539A" w14:textId="77777777" w:rsidR="00A30763" w:rsidRDefault="00A30763" w:rsidP="00A30763">
      <w:pPr>
        <w:jc w:val="both"/>
      </w:pPr>
      <w:r>
        <w:t>Circuit:</w:t>
      </w:r>
    </w:p>
    <w:p w14:paraId="6459EEA5" w14:textId="77777777" w:rsidR="00A30763" w:rsidRDefault="00A30763" w:rsidP="00A30763">
      <w:pPr>
        <w:jc w:val="center"/>
      </w:pPr>
    </w:p>
    <w:p w14:paraId="69251684" w14:textId="75A682E0" w:rsidR="00A30763" w:rsidRDefault="00A92590" w:rsidP="00A30763">
      <w:pPr>
        <w:jc w:val="both"/>
      </w:pPr>
      <w:r>
        <w:rPr>
          <w:noProof/>
        </w:rPr>
        <w:lastRenderedPageBreak/>
        <mc:AlternateContent>
          <mc:Choice Requires="wpi">
            <w:drawing>
              <wp:anchor distT="0" distB="0" distL="114300" distR="114300" simplePos="0" relativeHeight="251753472" behindDoc="0" locked="0" layoutInCell="1" allowOverlap="1" wp14:anchorId="3ABBB99A" wp14:editId="707D5C68">
                <wp:simplePos x="0" y="0"/>
                <wp:positionH relativeFrom="column">
                  <wp:posOffset>3731895</wp:posOffset>
                </wp:positionH>
                <wp:positionV relativeFrom="paragraph">
                  <wp:posOffset>1413510</wp:posOffset>
                </wp:positionV>
                <wp:extent cx="95145" cy="27305"/>
                <wp:effectExtent l="38100" t="38100" r="38735" b="48895"/>
                <wp:wrapNone/>
                <wp:docPr id="107" name="Ink 107"/>
                <wp:cNvGraphicFramePr/>
                <a:graphic xmlns:a="http://schemas.openxmlformats.org/drawingml/2006/main">
                  <a:graphicData uri="http://schemas.microsoft.com/office/word/2010/wordprocessingInk">
                    <w14:contentPart bwMode="auto" r:id="rId61">
                      <w14:nvContentPartPr>
                        <w14:cNvContentPartPr/>
                      </w14:nvContentPartPr>
                      <w14:xfrm>
                        <a:off x="0" y="0"/>
                        <a:ext cx="95145" cy="27305"/>
                      </w14:xfrm>
                    </w14:contentPart>
                  </a:graphicData>
                </a:graphic>
              </wp:anchor>
            </w:drawing>
          </mc:Choice>
          <mc:Fallback>
            <w:pict>
              <v:shape w14:anchorId="1714DF5B" id="Ink 107" o:spid="_x0000_s1026" type="#_x0000_t75" style="position:absolute;margin-left:293.5pt;margin-top:110.95pt;width:8.2pt;height:2.85pt;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">
                <v:imagedata r:id="rId62" o:title=""/>
              </v:shape>
            </w:pict>
          </mc:Fallback>
        </mc:AlternateContent>
      </w:r>
      <w:r>
        <w:rPr>
          <w:noProof/>
        </w:rPr>
        <mc:AlternateContent>
          <mc:Choice Requires="wpi">
            <w:drawing>
              <wp:anchor distT="0" distB="0" distL="114300" distR="114300" simplePos="0" relativeHeight="251750400" behindDoc="0" locked="0" layoutInCell="1" allowOverlap="1" wp14:anchorId="389E4FCC" wp14:editId="0922A7DD">
                <wp:simplePos x="0" y="0"/>
                <wp:positionH relativeFrom="column">
                  <wp:posOffset>3097346</wp:posOffset>
                </wp:positionH>
                <wp:positionV relativeFrom="paragraph">
                  <wp:posOffset>1355283</wp:posOffset>
                </wp:positionV>
                <wp:extent cx="231120" cy="57240"/>
                <wp:effectExtent l="38100" t="38100" r="36195" b="38100"/>
                <wp:wrapNone/>
                <wp:docPr id="104" name="Ink 104"/>
                <wp:cNvGraphicFramePr/>
                <a:graphic xmlns:a="http://schemas.openxmlformats.org/drawingml/2006/main">
                  <a:graphicData uri="http://schemas.microsoft.com/office/word/2010/wordprocessingInk">
                    <w14:contentPart bwMode="auto" r:id="rId63">
                      <w14:nvContentPartPr>
                        <w14:cNvContentPartPr/>
                      </w14:nvContentPartPr>
                      <w14:xfrm>
                        <a:off x="0" y="0"/>
                        <a:ext cx="231120" cy="57240"/>
                      </w14:xfrm>
                    </w14:contentPart>
                  </a:graphicData>
                </a:graphic>
              </wp:anchor>
            </w:drawing>
          </mc:Choice>
          <mc:Fallback>
            <w:pict>
              <v:shape w14:anchorId="66BDF2FF" id="Ink 104" o:spid="_x0000_s1026" type="#_x0000_t75" style="position:absolute;margin-left:243.55pt;margin-top:106.35pt;width:18.95pt;height:5.2pt;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">
                <v:imagedata r:id="rId64" o:title=""/>
              </v:shape>
            </w:pict>
          </mc:Fallback>
        </mc:AlternateContent>
      </w:r>
      <w:r>
        <w:rPr>
          <w:noProof/>
        </w:rPr>
        <mc:AlternateContent>
          <mc:Choice Requires="wpi">
            <w:drawing>
              <wp:anchor distT="0" distB="0" distL="114300" distR="114300" simplePos="0" relativeHeight="251749376" behindDoc="0" locked="0" layoutInCell="1" allowOverlap="1" wp14:anchorId="7BF0CABC" wp14:editId="3DD17E00">
                <wp:simplePos x="0" y="0"/>
                <wp:positionH relativeFrom="column">
                  <wp:posOffset>883285</wp:posOffset>
                </wp:positionH>
                <wp:positionV relativeFrom="paragraph">
                  <wp:posOffset>-111125</wp:posOffset>
                </wp:positionV>
                <wp:extent cx="699750" cy="151030"/>
                <wp:effectExtent l="38100" t="38100" r="0" b="40005"/>
                <wp:wrapNone/>
                <wp:docPr id="103" name="Ink 103"/>
                <wp:cNvGraphicFramePr/>
                <a:graphic xmlns:a="http://schemas.openxmlformats.org/drawingml/2006/main">
                  <a:graphicData uri="http://schemas.microsoft.com/office/word/2010/wordprocessingInk">
                    <w14:contentPart bwMode="auto" r:id="rId65">
                      <w14:nvContentPartPr>
                        <w14:cNvContentPartPr/>
                      </w14:nvContentPartPr>
                      <w14:xfrm>
                        <a:off x="0" y="0"/>
                        <a:ext cx="699750" cy="151030"/>
                      </w14:xfrm>
                    </w14:contentPart>
                  </a:graphicData>
                </a:graphic>
              </wp:anchor>
            </w:drawing>
          </mc:Choice>
          <mc:Fallback>
            <w:pict>
              <v:shape w14:anchorId="762C6290" id="Ink 103" o:spid="_x0000_s1026" type="#_x0000_t75" style="position:absolute;margin-left:69.2pt;margin-top:-9.1pt;width:55.85pt;height:12.6pt;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">
                <v:imagedata r:id="rId66" o:title=""/>
              </v:shape>
            </w:pict>
          </mc:Fallback>
        </mc:AlternateContent>
      </w:r>
      <w:r>
        <w:rPr>
          <w:noProof/>
        </w:rPr>
        <mc:AlternateContent>
          <mc:Choice Requires="wpi">
            <w:drawing>
              <wp:anchor distT="0" distB="0" distL="114300" distR="114300" simplePos="0" relativeHeight="251745280" behindDoc="0" locked="0" layoutInCell="1" allowOverlap="1" wp14:anchorId="341BDE5F" wp14:editId="2672D0DD">
                <wp:simplePos x="0" y="0"/>
                <wp:positionH relativeFrom="column">
                  <wp:posOffset>990986</wp:posOffset>
                </wp:positionH>
                <wp:positionV relativeFrom="paragraph">
                  <wp:posOffset>45243</wp:posOffset>
                </wp:positionV>
                <wp:extent cx="75240" cy="141120"/>
                <wp:effectExtent l="38100" t="38100" r="39370" b="30480"/>
                <wp:wrapNone/>
                <wp:docPr id="99" name="Ink 99"/>
                <wp:cNvGraphicFramePr/>
                <a:graphic xmlns:a="http://schemas.openxmlformats.org/drawingml/2006/main">
                  <a:graphicData uri="http://schemas.microsoft.com/office/word/2010/wordprocessingInk">
                    <w14:contentPart bwMode="auto" r:id="rId67">
                      <w14:nvContentPartPr>
                        <w14:cNvContentPartPr/>
                      </w14:nvContentPartPr>
                      <w14:xfrm>
                        <a:off x="0" y="0"/>
                        <a:ext cx="75240" cy="141120"/>
                      </w14:xfrm>
                    </w14:contentPart>
                  </a:graphicData>
                </a:graphic>
              </wp:anchor>
            </w:drawing>
          </mc:Choice>
          <mc:Fallback>
            <w:pict>
              <v:shape w14:anchorId="23777CEC" id="Ink 99" o:spid="_x0000_s1026" type="#_x0000_t75" style="position:absolute;margin-left:77.7pt;margin-top:3.2pt;width:6.6pt;height:11.8pt;z-index:2517452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">
                <v:imagedata r:id="rId68" o:title=""/>
              </v:shape>
            </w:pict>
          </mc:Fallback>
        </mc:AlternateContent>
      </w:r>
      <w:r>
        <w:rPr>
          <w:noProof/>
        </w:rPr>
        <mc:AlternateContent>
          <mc:Choice Requires="wpi">
            <w:drawing>
              <wp:anchor distT="0" distB="0" distL="114300" distR="114300" simplePos="0" relativeHeight="251744256" behindDoc="0" locked="0" layoutInCell="1" allowOverlap="1" wp14:anchorId="20A01BD4" wp14:editId="7F799457">
                <wp:simplePos x="0" y="0"/>
                <wp:positionH relativeFrom="column">
                  <wp:posOffset>-4774</wp:posOffset>
                </wp:positionH>
                <wp:positionV relativeFrom="paragraph">
                  <wp:posOffset>212283</wp:posOffset>
                </wp:positionV>
                <wp:extent cx="458280" cy="279720"/>
                <wp:effectExtent l="38100" t="38100" r="18415" b="44450"/>
                <wp:wrapNone/>
                <wp:docPr id="98" name="Ink 98"/>
                <wp:cNvGraphicFramePr/>
                <a:graphic xmlns:a="http://schemas.openxmlformats.org/drawingml/2006/main">
                  <a:graphicData uri="http://schemas.microsoft.com/office/word/2010/wordprocessingInk">
                    <w14:contentPart bwMode="auto" r:id="rId69">
                      <w14:nvContentPartPr>
                        <w14:cNvContentPartPr/>
                      </w14:nvContentPartPr>
                      <w14:xfrm>
                        <a:off x="0" y="0"/>
                        <a:ext cx="458280" cy="279720"/>
                      </w14:xfrm>
                    </w14:contentPart>
                  </a:graphicData>
                </a:graphic>
              </wp:anchor>
            </w:drawing>
          </mc:Choice>
          <mc:Fallback>
            <w:pict>
              <v:shape w14:anchorId="7E2A07D7" id="Ink 98" o:spid="_x0000_s1026" type="#_x0000_t75" style="position:absolute;margin-left:-.75pt;margin-top:16.35pt;width:36.8pt;height:22.75pt;z-index:251744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">
                <v:imagedata r:id="rId70" o:title=""/>
              </v:shape>
            </w:pict>
          </mc:Fallback>
        </mc:AlternateContent>
      </w:r>
      <w:r>
        <w:rPr>
          <w:noProof/>
        </w:rPr>
        <mc:AlternateContent>
          <mc:Choice Requires="wpi">
            <w:drawing>
              <wp:anchor distT="0" distB="0" distL="114300" distR="114300" simplePos="0" relativeHeight="251743232" behindDoc="0" locked="0" layoutInCell="1" allowOverlap="1" wp14:anchorId="09C6DE8A" wp14:editId="6BB2C0DA">
                <wp:simplePos x="0" y="0"/>
                <wp:positionH relativeFrom="column">
                  <wp:posOffset>3979706</wp:posOffset>
                </wp:positionH>
                <wp:positionV relativeFrom="paragraph">
                  <wp:posOffset>648243</wp:posOffset>
                </wp:positionV>
                <wp:extent cx="343080" cy="84240"/>
                <wp:effectExtent l="76200" t="95250" r="76200" b="106680"/>
                <wp:wrapNone/>
                <wp:docPr id="97" name="Ink 97"/>
                <wp:cNvGraphicFramePr/>
                <a:graphic xmlns:a="http://schemas.openxmlformats.org/drawingml/2006/main">
                  <a:graphicData uri="http://schemas.microsoft.com/office/word/2010/wordprocessingInk">
                    <w14:contentPart bwMode="auto" r:id="rId71">
                      <w14:nvContentPartPr>
                        <w14:cNvContentPartPr/>
                      </w14:nvContentPartPr>
                      <w14:xfrm>
                        <a:off x="0" y="0"/>
                        <a:ext cx="343080" cy="84240"/>
                      </w14:xfrm>
                    </w14:contentPart>
                  </a:graphicData>
                </a:graphic>
              </wp:anchor>
            </w:drawing>
          </mc:Choice>
          <mc:Fallback>
            <w:pict>
              <v:shape w14:anchorId="1DEA3D52" id="Ink 97" o:spid="_x0000_s1026" type="#_x0000_t75" style="position:absolute;margin-left:310.5pt;margin-top:45.4pt;width:32.65pt;height:18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">
                <v:imagedata r:id="rId72" o:title=""/>
              </v:shape>
            </w:pict>
          </mc:Fallback>
        </mc:AlternateContent>
      </w:r>
      <w:r>
        <w:rPr>
          <w:noProof/>
        </w:rPr>
        <mc:AlternateContent>
          <mc:Choice Requires="wpi">
            <w:drawing>
              <wp:anchor distT="0" distB="0" distL="114300" distR="114300" simplePos="0" relativeHeight="251742208" behindDoc="0" locked="0" layoutInCell="1" allowOverlap="1" wp14:anchorId="339898EC" wp14:editId="15193DFB">
                <wp:simplePos x="0" y="0"/>
                <wp:positionH relativeFrom="column">
                  <wp:posOffset>4018226</wp:posOffset>
                </wp:positionH>
                <wp:positionV relativeFrom="paragraph">
                  <wp:posOffset>681363</wp:posOffset>
                </wp:positionV>
                <wp:extent cx="299880" cy="60840"/>
                <wp:effectExtent l="76200" t="76200" r="62230" b="130175"/>
                <wp:wrapNone/>
                <wp:docPr id="96" name="Ink 96"/>
                <wp:cNvGraphicFramePr/>
                <a:graphic xmlns:a="http://schemas.openxmlformats.org/drawingml/2006/main">
                  <a:graphicData uri="http://schemas.microsoft.com/office/word/2010/wordprocessingInk">
                    <w14:contentPart bwMode="auto" r:id="rId73">
                      <w14:nvContentPartPr>
                        <w14:cNvContentPartPr/>
                      </w14:nvContentPartPr>
                      <w14:xfrm>
                        <a:off x="0" y="0"/>
                        <a:ext cx="299880" cy="60840"/>
                      </w14:xfrm>
                    </w14:contentPart>
                  </a:graphicData>
                </a:graphic>
              </wp:anchor>
            </w:drawing>
          </mc:Choice>
          <mc:Fallback>
            <w:pict>
              <v:shape w14:anchorId="4E1D1CFB" id="Ink 96" o:spid="_x0000_s1026" type="#_x0000_t75" style="position:absolute;margin-left:313.6pt;margin-top:48pt;width:29.25pt;height:16.15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">
                <v:imagedata r:id="rId74" o:title=""/>
              </v:shape>
            </w:pict>
          </mc:Fallback>
        </mc:AlternateContent>
      </w:r>
      <w:r>
        <w:rPr>
          <w:noProof/>
        </w:rPr>
        <mc:AlternateContent>
          <mc:Choice Requires="wpi">
            <w:drawing>
              <wp:anchor distT="0" distB="0" distL="114300" distR="114300" simplePos="0" relativeHeight="251741184" behindDoc="0" locked="0" layoutInCell="1" allowOverlap="1" wp14:anchorId="2117EAF9" wp14:editId="265CEE7D">
                <wp:simplePos x="0" y="0"/>
                <wp:positionH relativeFrom="column">
                  <wp:posOffset>1584739</wp:posOffset>
                </wp:positionH>
                <wp:positionV relativeFrom="paragraph">
                  <wp:posOffset>1006842</wp:posOffset>
                </wp:positionV>
                <wp:extent cx="3240" cy="2520"/>
                <wp:effectExtent l="38100" t="57150" r="73025" b="74295"/>
                <wp:wrapNone/>
                <wp:docPr id="95" name="Ink 95"/>
                <wp:cNvGraphicFramePr/>
                <a:graphic xmlns:a="http://schemas.openxmlformats.org/drawingml/2006/main">
                  <a:graphicData uri="http://schemas.microsoft.com/office/word/2010/wordprocessingInk">
                    <w14:contentPart bwMode="auto" r:id="rId75">
                      <w14:nvContentPartPr>
                        <w14:cNvContentPartPr/>
                      </w14:nvContentPartPr>
                      <w14:xfrm>
                        <a:off x="0" y="0"/>
                        <a:ext cx="3240" cy="2520"/>
                      </w14:xfrm>
                    </w14:contentPart>
                  </a:graphicData>
                </a:graphic>
              </wp:anchor>
            </w:drawing>
          </mc:Choice>
          <mc:Fallback>
            <w:pict>
              <v:shape w14:anchorId="6B8F1697" id="Ink 95" o:spid="_x0000_s1026" type="#_x0000_t75" style="position:absolute;margin-left:122pt;margin-top:73.65pt;width:5.9pt;height:11.5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">
                <v:imagedata r:id="rId76" o:title=""/>
              </v:shape>
            </w:pict>
          </mc:Fallback>
        </mc:AlternateContent>
      </w:r>
      <w:r>
        <w:rPr>
          <w:noProof/>
        </w:rPr>
        <mc:AlternateContent>
          <mc:Choice Requires="wpi">
            <w:drawing>
              <wp:anchor distT="0" distB="0" distL="114300" distR="114300" simplePos="0" relativeHeight="251740160" behindDoc="0" locked="0" layoutInCell="1" allowOverlap="1" wp14:anchorId="1FCAEAE5" wp14:editId="285F31C1">
                <wp:simplePos x="0" y="0"/>
                <wp:positionH relativeFrom="column">
                  <wp:posOffset>1036819</wp:posOffset>
                </wp:positionH>
                <wp:positionV relativeFrom="paragraph">
                  <wp:posOffset>1005042</wp:posOffset>
                </wp:positionV>
                <wp:extent cx="105480" cy="10080"/>
                <wp:effectExtent l="57150" t="57150" r="66040" b="85725"/>
                <wp:wrapNone/>
                <wp:docPr id="94" name="Ink 94"/>
                <wp:cNvGraphicFramePr/>
                <a:graphic xmlns:a="http://schemas.openxmlformats.org/drawingml/2006/main">
                  <a:graphicData uri="http://schemas.microsoft.com/office/word/2010/wordprocessingInk">
                    <w14:contentPart bwMode="auto" r:id="rId77">
                      <w14:nvContentPartPr>
                        <w14:cNvContentPartPr/>
                      </w14:nvContentPartPr>
                      <w14:xfrm>
                        <a:off x="0" y="0"/>
                        <a:ext cx="105480" cy="10080"/>
                      </w14:xfrm>
                    </w14:contentPart>
                  </a:graphicData>
                </a:graphic>
              </wp:anchor>
            </w:drawing>
          </mc:Choice>
          <mc:Fallback>
            <w:pict>
              <v:shape w14:anchorId="191C84B6" id="Ink 94" o:spid="_x0000_s1026" type="#_x0000_t75" style="position:absolute;margin-left:78.85pt;margin-top:73.5pt;width:13.95pt;height:12.15pt;z-index:2517401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">
                <v:imagedata r:id="rId78" o:title=""/>
              </v:shape>
            </w:pict>
          </mc:Fallback>
        </mc:AlternateContent>
      </w:r>
      <w:r>
        <w:rPr>
          <w:noProof/>
        </w:rPr>
        <mc:AlternateContent>
          <mc:Choice Requires="wpi">
            <w:drawing>
              <wp:anchor distT="0" distB="0" distL="114300" distR="114300" simplePos="0" relativeHeight="251739136" behindDoc="0" locked="0" layoutInCell="1" allowOverlap="1" wp14:anchorId="0CBCD2FC" wp14:editId="60530281">
                <wp:simplePos x="0" y="0"/>
                <wp:positionH relativeFrom="column">
                  <wp:posOffset>4644379</wp:posOffset>
                </wp:positionH>
                <wp:positionV relativeFrom="paragraph">
                  <wp:posOffset>1240842</wp:posOffset>
                </wp:positionV>
                <wp:extent cx="430200" cy="17640"/>
                <wp:effectExtent l="76200" t="114300" r="103505" b="135255"/>
                <wp:wrapNone/>
                <wp:docPr id="93" name="Ink 93"/>
                <wp:cNvGraphicFramePr/>
                <a:graphic xmlns:a="http://schemas.openxmlformats.org/drawingml/2006/main">
                  <a:graphicData uri="http://schemas.microsoft.com/office/word/2010/wordprocessingInk">
                    <w14:contentPart bwMode="auto" r:id="rId79">
                      <w14:nvContentPartPr>
                        <w14:cNvContentPartPr/>
                      </w14:nvContentPartPr>
                      <w14:xfrm>
                        <a:off x="0" y="0"/>
                        <a:ext cx="430200" cy="17640"/>
                      </w14:xfrm>
                    </w14:contentPart>
                  </a:graphicData>
                </a:graphic>
              </wp:anchor>
            </w:drawing>
          </mc:Choice>
          <mc:Fallback>
            <w:pict>
              <v:shape w14:anchorId="44CA4927" id="Ink 93" o:spid="_x0000_s1026" type="#_x0000_t75" style="position:absolute;margin-left:362.9pt;margin-top:92.05pt;width:39.5pt;height:12.75pt;z-index:2517391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">
                <v:imagedata r:id="rId80" o:title=""/>
              </v:shape>
            </w:pict>
          </mc:Fallback>
        </mc:AlternateContent>
      </w:r>
      <w:r>
        <w:rPr>
          <w:noProof/>
        </w:rPr>
        <mc:AlternateContent>
          <mc:Choice Requires="wpi">
            <w:drawing>
              <wp:anchor distT="0" distB="0" distL="114300" distR="114300" simplePos="0" relativeHeight="251738112" behindDoc="0" locked="0" layoutInCell="1" allowOverlap="1" wp14:anchorId="479FF648" wp14:editId="1BCA7F2B">
                <wp:simplePos x="0" y="0"/>
                <wp:positionH relativeFrom="column">
                  <wp:posOffset>4261699</wp:posOffset>
                </wp:positionH>
                <wp:positionV relativeFrom="paragraph">
                  <wp:posOffset>1151922</wp:posOffset>
                </wp:positionV>
                <wp:extent cx="298440" cy="360"/>
                <wp:effectExtent l="57150" t="57150" r="64135" b="76200"/>
                <wp:wrapNone/>
                <wp:docPr id="92" name="Ink 92"/>
                <wp:cNvGraphicFramePr/>
                <a:graphic xmlns:a="http://schemas.openxmlformats.org/drawingml/2006/main">
                  <a:graphicData uri="http://schemas.microsoft.com/office/word/2010/wordprocessingInk">
                    <w14:contentPart bwMode="auto" r:id="rId81">
                      <w14:nvContentPartPr>
                        <w14:cNvContentPartPr/>
                      </w14:nvContentPartPr>
                      <w14:xfrm>
                        <a:off x="0" y="0"/>
                        <a:ext cx="298440" cy="360"/>
                      </w14:xfrm>
                    </w14:contentPart>
                  </a:graphicData>
                </a:graphic>
              </wp:anchor>
            </w:drawing>
          </mc:Choice>
          <mc:Fallback>
            <w:pict>
              <v:shape w14:anchorId="53C2CDEE" id="Ink 92" o:spid="_x0000_s1026" type="#_x0000_t75" style="position:absolute;margin-left:332.7pt;margin-top:85.05pt;width:29.15pt;height:11.4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">
                <v:imagedata r:id="rId82" o:title=""/>
              </v:shape>
            </w:pict>
          </mc:Fallback>
        </mc:AlternateContent>
      </w:r>
      <w:r w:rsidR="00A30763">
        <w:rPr>
          <w:noProof/>
        </w:rPr>
        <w:drawing>
          <wp:inline distT="0" distB="0" distL="0" distR="0" wp14:anchorId="3F14A491" wp14:editId="15FA1AE1">
            <wp:extent cx="6050293" cy="1819275"/>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3"/>
                    <a:srcRect l="1602" r="5769"/>
                    <a:stretch/>
                  </pic:blipFill>
                  <pic:spPr bwMode="auto">
                    <a:xfrm>
                      <a:off x="0" y="0"/>
                      <a:ext cx="6061930" cy="1822774"/>
                    </a:xfrm>
                    <a:prstGeom prst="rect">
                      <a:avLst/>
                    </a:prstGeom>
                    <a:ln>
                      <a:noFill/>
                    </a:ln>
                    <a:extLst>
                      <a:ext uri="{53640926-AAD7-44D8-BBD7-CCE9431645EC}">
                        <a14:shadowObscured xmlns:a14="http://schemas.microsoft.com/office/drawing/2010/main"/>
                      </a:ext>
                    </a:extLst>
                  </pic:spPr>
                </pic:pic>
              </a:graphicData>
            </a:graphic>
          </wp:inline>
        </w:drawing>
      </w:r>
    </w:p>
    <w:p w14:paraId="4EDDB958" w14:textId="77777777" w:rsidR="00A30763" w:rsidRDefault="00A30763" w:rsidP="00A30763">
      <w:pPr>
        <w:jc w:val="both"/>
      </w:pPr>
      <w:r>
        <w:rPr>
          <w:noProof/>
        </w:rPr>
        <w:drawing>
          <wp:inline distT="0" distB="0" distL="0" distR="0" wp14:anchorId="36E5F92A" wp14:editId="2F94886A">
            <wp:extent cx="2809875" cy="162862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830184" cy="1640393"/>
                    </a:xfrm>
                    <a:prstGeom prst="rect">
                      <a:avLst/>
                    </a:prstGeom>
                  </pic:spPr>
                </pic:pic>
              </a:graphicData>
            </a:graphic>
          </wp:inline>
        </w:drawing>
      </w:r>
    </w:p>
    <w:p w14:paraId="2B1C3452" w14:textId="77777777" w:rsidR="00A30763" w:rsidRDefault="00A30763" w:rsidP="00A30763">
      <w:pPr>
        <w:jc w:val="center"/>
      </w:pPr>
    </w:p>
    <w:p w14:paraId="740FEEF9" w14:textId="77777777" w:rsidR="00A30763" w:rsidRDefault="00A30763" w:rsidP="00A30763">
      <w:pPr>
        <w:jc w:val="both"/>
      </w:pPr>
      <w:r>
        <w:rPr>
          <w:b/>
        </w:rPr>
        <w:t>Task 1</w:t>
      </w:r>
      <w:r w:rsidRPr="006443DB">
        <w:rPr>
          <w:b/>
        </w:rPr>
        <w:t>:</w:t>
      </w:r>
    </w:p>
    <w:p w14:paraId="224FC7B6" w14:textId="77777777" w:rsidR="00A30763" w:rsidRDefault="00A30763" w:rsidP="00A30763">
      <w:pPr>
        <w:jc w:val="both"/>
      </w:pPr>
      <w:r>
        <w:t xml:space="preserve">Turn-on the led from minimum brightness to maximum brightness when we press the button. Turn-off the led from maximum brightness to minimum brightness when we button is not pressed. </w:t>
      </w:r>
    </w:p>
    <w:p w14:paraId="69AD5154" w14:textId="2F45D8F0" w:rsidR="00A30763" w:rsidRDefault="00A30763" w:rsidP="00A30763">
      <w:pPr>
        <w:jc w:val="both"/>
      </w:pPr>
      <w:r>
        <w:t>hint (Led will be analogue output pin. Button will be digital input).</w:t>
      </w:r>
      <w:r w:rsidRPr="008070BE">
        <w:t xml:space="preserve"> </w:t>
      </w:r>
      <w:r>
        <w:t xml:space="preserve">Provide link of your </w:t>
      </w:r>
      <w:proofErr w:type="spellStart"/>
      <w:r>
        <w:t>tinkercad</w:t>
      </w:r>
      <w:proofErr w:type="spellEnd"/>
      <w:r>
        <w:t xml:space="preserve"> task.</w:t>
      </w:r>
    </w:p>
    <w:p w14:paraId="69887869" w14:textId="77777777" w:rsidR="007C4CE5" w:rsidRDefault="007C4CE5" w:rsidP="00A30763">
      <w:pPr>
        <w:jc w:val="both"/>
      </w:pPr>
    </w:p>
    <w:p w14:paraId="3915F6E8" w14:textId="359337BA" w:rsidR="00A30763" w:rsidRPr="007C4CE5" w:rsidRDefault="00A92590" w:rsidP="00A30763">
      <w:pPr>
        <w:jc w:val="both"/>
        <w:rPr>
          <w:rStyle w:val="Hyperlink"/>
          <w:sz w:val="22"/>
          <w:szCs w:val="22"/>
        </w:rPr>
      </w:pPr>
      <w:r>
        <w:rPr>
          <w:noProof/>
        </w:rPr>
        <mc:AlternateContent>
          <mc:Choice Requires="wpi">
            <w:drawing>
              <wp:anchor distT="0" distB="0" distL="114300" distR="114300" simplePos="0" relativeHeight="251754496" behindDoc="0" locked="0" layoutInCell="1" allowOverlap="1" wp14:anchorId="6BCDA832" wp14:editId="3658202A">
                <wp:simplePos x="0" y="0"/>
                <wp:positionH relativeFrom="column">
                  <wp:posOffset>1862540</wp:posOffset>
                </wp:positionH>
                <wp:positionV relativeFrom="paragraph">
                  <wp:posOffset>102797</wp:posOffset>
                </wp:positionV>
                <wp:extent cx="10800" cy="16920"/>
                <wp:effectExtent l="38100" t="38100" r="46355" b="40640"/>
                <wp:wrapNone/>
                <wp:docPr id="108" name="Ink 108"/>
                <wp:cNvGraphicFramePr/>
                <a:graphic xmlns:a="http://schemas.openxmlformats.org/drawingml/2006/main">
                  <a:graphicData uri="http://schemas.microsoft.com/office/word/2010/wordprocessingInk">
                    <w14:contentPart bwMode="auto" r:id="rId85">
                      <w14:nvContentPartPr>
                        <w14:cNvContentPartPr/>
                      </w14:nvContentPartPr>
                      <w14:xfrm>
                        <a:off x="0" y="0"/>
                        <a:ext cx="10800" cy="16920"/>
                      </w14:xfrm>
                    </w14:contentPart>
                  </a:graphicData>
                </a:graphic>
              </wp:anchor>
            </w:drawing>
          </mc:Choice>
          <mc:Fallback>
            <w:pict>
              <v:shape w14:anchorId="06C2DB2D" id="Ink 108" o:spid="_x0000_s1026" type="#_x0000_t75" style="position:absolute;margin-left:146.3pt;margin-top:7.75pt;width:1.55pt;height:2.05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">
                <v:imagedata r:id="rId86" o:title=""/>
              </v:shape>
            </w:pict>
          </mc:Fallback>
        </mc:AlternateContent>
      </w:r>
      <w:hyperlink r:id="rId87" w:history="1">
        <w:r w:rsidR="007C4CE5" w:rsidRPr="007C4CE5">
          <w:rPr>
            <w:rStyle w:val="Hyperlink"/>
            <w:sz w:val="22"/>
            <w:szCs w:val="22"/>
          </w:rPr>
          <w:t>https://www.tinke</w:t>
        </w:r>
        <w:r w:rsidR="007C4CE5" w:rsidRPr="007C4CE5">
          <w:rPr>
            <w:rStyle w:val="Hyperlink"/>
            <w:sz w:val="22"/>
            <w:szCs w:val="22"/>
          </w:rPr>
          <w:t>r</w:t>
        </w:r>
        <w:r w:rsidR="007C4CE5" w:rsidRPr="007C4CE5">
          <w:rPr>
            <w:rStyle w:val="Hyperlink"/>
            <w:sz w:val="22"/>
            <w:szCs w:val="22"/>
          </w:rPr>
          <w:t>cad.com/things/7XEapKw8adV-coall11t1/editel?sh</w:t>
        </w:r>
        <w:r w:rsidR="007C4CE5" w:rsidRPr="007C4CE5">
          <w:rPr>
            <w:rStyle w:val="Hyperlink"/>
            <w:sz w:val="22"/>
            <w:szCs w:val="22"/>
          </w:rPr>
          <w:t>a</w:t>
        </w:r>
        <w:r w:rsidR="007C4CE5" w:rsidRPr="007C4CE5">
          <w:rPr>
            <w:rStyle w:val="Hyperlink"/>
            <w:sz w:val="22"/>
            <w:szCs w:val="22"/>
          </w:rPr>
          <w:t>re</w:t>
        </w:r>
        <w:r w:rsidR="007C4CE5" w:rsidRPr="007C4CE5">
          <w:rPr>
            <w:rStyle w:val="Hyperlink"/>
            <w:sz w:val="22"/>
            <w:szCs w:val="22"/>
          </w:rPr>
          <w:t>c</w:t>
        </w:r>
        <w:r w:rsidR="007C4CE5" w:rsidRPr="007C4CE5">
          <w:rPr>
            <w:rStyle w:val="Hyperlink"/>
            <w:sz w:val="22"/>
            <w:szCs w:val="22"/>
          </w:rPr>
          <w:t>ode=uBg8tMs0KbluD_arsl9EmoHBhebon6J2osa9TTkqHUE</w:t>
        </w:r>
      </w:hyperlink>
    </w:p>
    <w:p w14:paraId="1AADF1A2" w14:textId="77777777" w:rsidR="00A30763" w:rsidRDefault="00A30763" w:rsidP="00A30763">
      <w:pPr>
        <w:jc w:val="both"/>
      </w:pPr>
    </w:p>
    <w:p w14:paraId="1E1B950B" w14:textId="77777777" w:rsidR="00A30763" w:rsidRPr="001211FF" w:rsidRDefault="00A30763" w:rsidP="00A30763">
      <w:pPr>
        <w:jc w:val="both"/>
      </w:pPr>
      <w:r>
        <w:rPr>
          <w:b/>
        </w:rPr>
        <w:t>Task 2</w:t>
      </w:r>
      <w:r w:rsidRPr="006443DB">
        <w:rPr>
          <w:b/>
        </w:rPr>
        <w:t>:</w:t>
      </w:r>
      <w:r>
        <w:rPr>
          <w:b/>
        </w:rPr>
        <w:t xml:space="preserve"> </w:t>
      </w:r>
      <w:r>
        <w:t>(Analogue input pin, values ranges from 0 to 1023)</w:t>
      </w:r>
    </w:p>
    <w:p w14:paraId="23317B86" w14:textId="77777777" w:rsidR="00A30763" w:rsidRDefault="00A30763" w:rsidP="00A30763">
      <w:pPr>
        <w:jc w:val="both"/>
      </w:pPr>
      <w:r>
        <w:t xml:space="preserve">Use the potentiometer instead of button. Connect it with analogue input pin of </w:t>
      </w:r>
      <w:proofErr w:type="spellStart"/>
      <w:r>
        <w:t>arduino</w:t>
      </w:r>
      <w:proofErr w:type="spellEnd"/>
      <w:r>
        <w:t>. Code it in such a way that when potentiometer value is greater, led blink with larger delay. When potentiometer value is smaller, led blink with smaller delay.</w:t>
      </w:r>
    </w:p>
    <w:p w14:paraId="3C5C83D2" w14:textId="77777777" w:rsidR="00A30763" w:rsidRDefault="00A30763" w:rsidP="00A30763">
      <w:pPr>
        <w:jc w:val="both"/>
      </w:pPr>
      <w:r>
        <w:t>Also at Minimum value of potentiometer is i.e., 0, led should fully ON.</w:t>
      </w:r>
    </w:p>
    <w:p w14:paraId="79BA8ACD" w14:textId="338032B5" w:rsidR="00A30763" w:rsidRDefault="00A30763" w:rsidP="00A30763">
      <w:pPr>
        <w:jc w:val="both"/>
      </w:pPr>
      <w:r>
        <w:t xml:space="preserve">At Maximum value of potentiometer i.e., 1023, led fully OFF. Provide link of your </w:t>
      </w:r>
      <w:proofErr w:type="spellStart"/>
      <w:r>
        <w:t>tinkercad</w:t>
      </w:r>
      <w:proofErr w:type="spellEnd"/>
      <w:r>
        <w:t xml:space="preserve"> task.</w:t>
      </w:r>
    </w:p>
    <w:p w14:paraId="58260612" w14:textId="77777777" w:rsidR="007C4CE5" w:rsidRDefault="007C4CE5" w:rsidP="00A30763">
      <w:pPr>
        <w:jc w:val="both"/>
      </w:pPr>
    </w:p>
    <w:p w14:paraId="046BC1A7" w14:textId="27E7EAEC" w:rsidR="00A30763" w:rsidRPr="007C4CE5" w:rsidRDefault="003C6E21" w:rsidP="00A30763">
      <w:pPr>
        <w:jc w:val="both"/>
        <w:rPr>
          <w:sz w:val="22"/>
          <w:szCs w:val="22"/>
        </w:rPr>
      </w:pPr>
      <w:hyperlink r:id="rId88" w:history="1">
        <w:r w:rsidR="007C4CE5" w:rsidRPr="007C4CE5">
          <w:rPr>
            <w:rStyle w:val="Hyperlink"/>
            <w:sz w:val="22"/>
            <w:szCs w:val="22"/>
          </w:rPr>
          <w:t>https://www.tinkercad.com/things/jy9EIouI6Ti-coall11t2/editel?sh</w:t>
        </w:r>
        <w:r w:rsidR="007C4CE5" w:rsidRPr="007C4CE5">
          <w:rPr>
            <w:rStyle w:val="Hyperlink"/>
            <w:sz w:val="22"/>
            <w:szCs w:val="22"/>
          </w:rPr>
          <w:t>a</w:t>
        </w:r>
        <w:r w:rsidR="007C4CE5" w:rsidRPr="007C4CE5">
          <w:rPr>
            <w:rStyle w:val="Hyperlink"/>
            <w:sz w:val="22"/>
            <w:szCs w:val="22"/>
          </w:rPr>
          <w:t>recode=0TiLAt_he6I7SgNzXKb8e690oto4xsXY4_h-cSvb1Yc</w:t>
        </w:r>
      </w:hyperlink>
    </w:p>
    <w:p w14:paraId="34F0DBCA" w14:textId="77777777" w:rsidR="00A30763" w:rsidRDefault="00A30763" w:rsidP="00A30763">
      <w:pPr>
        <w:jc w:val="both"/>
      </w:pPr>
      <w:r>
        <w:rPr>
          <w:noProof/>
        </w:rPr>
        <w:lastRenderedPageBreak/>
        <mc:AlternateContent>
          <mc:Choice Requires="wps">
            <w:drawing>
              <wp:anchor distT="0" distB="0" distL="114300" distR="114300" simplePos="0" relativeHeight="251659264" behindDoc="0" locked="0" layoutInCell="1" allowOverlap="1" wp14:anchorId="70422146" wp14:editId="3403614F">
                <wp:simplePos x="0" y="0"/>
                <wp:positionH relativeFrom="column">
                  <wp:posOffset>1510665</wp:posOffset>
                </wp:positionH>
                <wp:positionV relativeFrom="paragraph">
                  <wp:posOffset>2122170</wp:posOffset>
                </wp:positionV>
                <wp:extent cx="1757045" cy="509270"/>
                <wp:effectExtent l="1091565" t="7620" r="8890" b="6985"/>
                <wp:wrapNone/>
                <wp:docPr id="31" name="AutoShap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57045" cy="509270"/>
                        </a:xfrm>
                        <a:prstGeom prst="wedgeRoundRectCallout">
                          <a:avLst>
                            <a:gd name="adj1" fmla="val -107319"/>
                            <a:gd name="adj2" fmla="val -47505"/>
                            <a:gd name="adj3" fmla="val 16667"/>
                          </a:avLst>
                        </a:prstGeom>
                        <a:solidFill>
                          <a:srgbClr val="FFFFFF"/>
                        </a:solidFill>
                        <a:ln w="9525">
                          <a:solidFill>
                            <a:srgbClr val="000000"/>
                          </a:solidFill>
                          <a:miter lim="800000"/>
                          <a:headEnd/>
                          <a:tailEnd/>
                        </a:ln>
                      </wps:spPr>
                      <wps:txbx>
                        <w:txbxContent>
                          <w:p w14:paraId="57F52560" w14:textId="77777777" w:rsidR="00A30763" w:rsidRDefault="00A30763" w:rsidP="00A30763">
                            <w:r>
                              <w:t>Connection with one of the analogue p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422146"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AutoShape 3" o:spid="_x0000_s1026" type="#_x0000_t62" style="position:absolute;left:0;text-align:left;margin-left:118.95pt;margin-top:167.1pt;width:138.35pt;height:4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" adj="-12381,539">
                <v:textbox>
                  <w:txbxContent>
                    <w:p w14:paraId="57F52560" w14:textId="77777777" w:rsidR="00A30763" w:rsidRDefault="00A30763" w:rsidP="00A30763">
                      <w:r>
                        <w:t>Connection with one of the analogue pin</w:t>
                      </w:r>
                    </w:p>
                  </w:txbxContent>
                </v:textbox>
              </v:shape>
            </w:pict>
          </mc:Fallback>
        </mc:AlternateContent>
      </w:r>
      <w:r>
        <w:rPr>
          <w:noProof/>
        </w:rPr>
        <w:drawing>
          <wp:inline distT="0" distB="0" distL="0" distR="0" wp14:anchorId="00B8D651" wp14:editId="4E0280E5">
            <wp:extent cx="1144905" cy="4492625"/>
            <wp:effectExtent l="19050" t="0" r="0" b="0"/>
            <wp:docPr id="2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9"/>
                    <a:srcRect/>
                    <a:stretch>
                      <a:fillRect/>
                    </a:stretch>
                  </pic:blipFill>
                  <pic:spPr bwMode="auto">
                    <a:xfrm>
                      <a:off x="0" y="0"/>
                      <a:ext cx="1144905" cy="4492625"/>
                    </a:xfrm>
                    <a:prstGeom prst="rect">
                      <a:avLst/>
                    </a:prstGeom>
                    <a:noFill/>
                    <a:ln w="9525">
                      <a:noFill/>
                      <a:miter lim="800000"/>
                      <a:headEnd/>
                      <a:tailEnd/>
                    </a:ln>
                  </pic:spPr>
                </pic:pic>
              </a:graphicData>
            </a:graphic>
          </wp:inline>
        </w:drawing>
      </w:r>
    </w:p>
    <w:p w14:paraId="172CB019" w14:textId="77777777" w:rsidR="00A30763" w:rsidRDefault="00A30763" w:rsidP="00A30763">
      <w:pPr>
        <w:jc w:val="both"/>
      </w:pPr>
    </w:p>
    <w:p w14:paraId="286C6F26" w14:textId="77777777" w:rsidR="00A30763" w:rsidRDefault="00A30763" w:rsidP="00A30763">
      <w:pPr>
        <w:jc w:val="both"/>
      </w:pPr>
    </w:p>
    <w:p w14:paraId="62F0C3E4" w14:textId="77777777" w:rsidR="00A30763" w:rsidRPr="009F709E" w:rsidRDefault="00A30763" w:rsidP="00A30763">
      <w:pPr>
        <w:rPr>
          <w:b/>
        </w:rPr>
      </w:pPr>
      <w:r w:rsidRPr="009F709E">
        <w:rPr>
          <w:b/>
        </w:rPr>
        <w:t>Task3:</w:t>
      </w:r>
    </w:p>
    <w:p w14:paraId="4997FFC8" w14:textId="072C2E1D" w:rsidR="00A30763" w:rsidRDefault="00A30763" w:rsidP="00A30763">
      <w:pPr>
        <w:pStyle w:val="ListParagraph"/>
        <w:numPr>
          <w:ilvl w:val="0"/>
          <w:numId w:val="1"/>
        </w:numPr>
      </w:pPr>
      <w:r>
        <w:t>Design and code the circuit such that when photoresistor has minimum value, led show minimum brightness. As photoresistor value increases led brightness increases, and when photoresistor has max value, led show max brightness.</w:t>
      </w:r>
    </w:p>
    <w:p w14:paraId="44F1C1DC" w14:textId="09A6FF06" w:rsidR="007C4CE5" w:rsidRPr="007C4CE5" w:rsidRDefault="007C4CE5" w:rsidP="007C4CE5">
      <w:pPr>
        <w:pStyle w:val="ListParagraph"/>
        <w:rPr>
          <w:sz w:val="22"/>
          <w:szCs w:val="22"/>
        </w:rPr>
      </w:pPr>
    </w:p>
    <w:p w14:paraId="66924472" w14:textId="502D3DAA" w:rsidR="007C4CE5" w:rsidRPr="007C4CE5" w:rsidRDefault="003C6E21" w:rsidP="007C4CE5">
      <w:pPr>
        <w:pStyle w:val="ListParagraph"/>
        <w:rPr>
          <w:sz w:val="22"/>
          <w:szCs w:val="22"/>
        </w:rPr>
      </w:pPr>
      <w:hyperlink r:id="rId90" w:history="1">
        <w:r w:rsidR="007C4CE5" w:rsidRPr="007C4CE5">
          <w:rPr>
            <w:rStyle w:val="Hyperlink"/>
            <w:sz w:val="22"/>
            <w:szCs w:val="22"/>
          </w:rPr>
          <w:t>https://www.tinkercad.com/things/4RzZbdPymBc-coall11t3a/editel?sharecode=A3HGilQT0tJDWckF4IDBQhR0pr1fv4EgSKA0gYpNTzQ</w:t>
        </w:r>
      </w:hyperlink>
    </w:p>
    <w:p w14:paraId="0304AACF" w14:textId="77777777" w:rsidR="007C4CE5" w:rsidRDefault="007C4CE5" w:rsidP="007C4CE5">
      <w:pPr>
        <w:pStyle w:val="ListParagraph"/>
      </w:pPr>
    </w:p>
    <w:p w14:paraId="673C8275" w14:textId="0A74619C" w:rsidR="00A30763" w:rsidRDefault="00A30763" w:rsidP="00A30763">
      <w:pPr>
        <w:pStyle w:val="ListParagraph"/>
        <w:numPr>
          <w:ilvl w:val="0"/>
          <w:numId w:val="1"/>
        </w:numPr>
      </w:pPr>
      <w:r>
        <w:t>Design and code the circuit such that when photoresistor has value &lt;=500, led is off. When photoresistor has value &gt;500, led On. Use serial monitor to print photoresistor value</w:t>
      </w:r>
    </w:p>
    <w:p w14:paraId="2DD15BF0" w14:textId="77777777" w:rsidR="007C4CE5" w:rsidRPr="007C4CE5" w:rsidRDefault="007C4CE5" w:rsidP="007C4CE5">
      <w:pPr>
        <w:pStyle w:val="ListParagraph"/>
        <w:rPr>
          <w:sz w:val="22"/>
          <w:szCs w:val="22"/>
        </w:rPr>
      </w:pPr>
    </w:p>
    <w:p w14:paraId="07FDA815" w14:textId="66337A99" w:rsidR="007C4CE5" w:rsidRPr="007C4CE5" w:rsidRDefault="003C6E21" w:rsidP="007C4CE5">
      <w:pPr>
        <w:pStyle w:val="ListParagraph"/>
        <w:rPr>
          <w:sz w:val="22"/>
          <w:szCs w:val="22"/>
        </w:rPr>
      </w:pPr>
      <w:hyperlink r:id="rId91" w:history="1">
        <w:r w:rsidR="007C4CE5" w:rsidRPr="007C4CE5">
          <w:rPr>
            <w:rStyle w:val="Hyperlink"/>
            <w:sz w:val="22"/>
            <w:szCs w:val="22"/>
          </w:rPr>
          <w:t>https://www.tinkercad.com/things/aM4IOsVF4QF-coall11t3b/editel?sharecode=7AOKKqPCzmrY5KnotKWXzI3CUVMphH3yG4r6loyQRs4</w:t>
        </w:r>
      </w:hyperlink>
    </w:p>
    <w:p w14:paraId="290BE1F8" w14:textId="77777777" w:rsidR="007C4CE5" w:rsidRDefault="007C4CE5" w:rsidP="007C4CE5">
      <w:pPr>
        <w:pStyle w:val="ListParagraph"/>
      </w:pPr>
    </w:p>
    <w:p w14:paraId="1765A470" w14:textId="77777777" w:rsidR="00A30763" w:rsidRDefault="00A30763" w:rsidP="00A30763">
      <w:r>
        <w:rPr>
          <w:noProof/>
        </w:rPr>
        <w:lastRenderedPageBreak/>
        <w:drawing>
          <wp:anchor distT="0" distB="0" distL="114300" distR="114300" simplePos="0" relativeHeight="251660288" behindDoc="0" locked="0" layoutInCell="1" allowOverlap="1" wp14:anchorId="5117B61F" wp14:editId="15B29BE8">
            <wp:simplePos x="933450" y="6981825"/>
            <wp:positionH relativeFrom="column">
              <wp:align>left</wp:align>
            </wp:positionH>
            <wp:positionV relativeFrom="paragraph">
              <wp:align>top</wp:align>
            </wp:positionV>
            <wp:extent cx="2421255" cy="1470660"/>
            <wp:effectExtent l="0" t="0" r="0" b="0"/>
            <wp:wrapSquare wrapText="bothSides"/>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421255" cy="1470660"/>
                    </a:xfrm>
                    <a:prstGeom prst="rect">
                      <a:avLst/>
                    </a:prstGeom>
                    <a:noFill/>
                    <a:ln w="9525">
                      <a:noFill/>
                      <a:miter lim="800000"/>
                      <a:headEnd/>
                      <a:tailEnd/>
                    </a:ln>
                  </pic:spPr>
                </pic:pic>
              </a:graphicData>
            </a:graphic>
          </wp:anchor>
        </w:drawing>
      </w:r>
      <w:r>
        <w:br w:type="textWrapping" w:clear="all"/>
      </w:r>
    </w:p>
    <w:p w14:paraId="31621FAD" w14:textId="77777777" w:rsidR="000F7E16" w:rsidRDefault="000F7E16"/>
    <w:sectPr w:rsidR="000F7E16" w:rsidSect="00A30763">
      <w:headerReference w:type="default" r:id="rId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649ED0" w14:textId="77777777" w:rsidR="003C6E21" w:rsidRDefault="003C6E21" w:rsidP="00A30763">
      <w:r>
        <w:separator/>
      </w:r>
    </w:p>
  </w:endnote>
  <w:endnote w:type="continuationSeparator" w:id="0">
    <w:p w14:paraId="267A66BF" w14:textId="77777777" w:rsidR="003C6E21" w:rsidRDefault="003C6E21" w:rsidP="00A307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8D127A" w14:textId="77777777" w:rsidR="003C6E21" w:rsidRDefault="003C6E21" w:rsidP="00A30763">
      <w:r>
        <w:separator/>
      </w:r>
    </w:p>
  </w:footnote>
  <w:footnote w:type="continuationSeparator" w:id="0">
    <w:p w14:paraId="462A9F2B" w14:textId="77777777" w:rsidR="003C6E21" w:rsidRDefault="003C6E21" w:rsidP="00A307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2F7267" w14:textId="77777777" w:rsidR="00DC3E2B" w:rsidRDefault="008712F4">
    <w:pPr>
      <w:pStyle w:val="Header"/>
    </w:pPr>
    <w:r>
      <w:rPr>
        <w:noProof/>
      </w:rPr>
      <w:drawing>
        <wp:anchor distT="0" distB="0" distL="114300" distR="114300" simplePos="0" relativeHeight="251659264" behindDoc="1" locked="0" layoutInCell="0" allowOverlap="1" wp14:anchorId="51EE6646" wp14:editId="41D65E86">
          <wp:simplePos x="0" y="0"/>
          <wp:positionH relativeFrom="page">
            <wp:posOffset>971550</wp:posOffset>
          </wp:positionH>
          <wp:positionV relativeFrom="page">
            <wp:posOffset>304800</wp:posOffset>
          </wp:positionV>
          <wp:extent cx="5821680" cy="514350"/>
          <wp:effectExtent l="0" t="0" r="762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clrChange>
                      <a:clrFrom>
                        <a:srgbClr val="FFFFFF"/>
                      </a:clrFrom>
                      <a:clrTo>
                        <a:srgbClr val="FFFFFF">
                          <a:alpha val="0"/>
                        </a:srgbClr>
                      </a:clrTo>
                    </a:clrChange>
                  </a:blip>
                  <a:srcRect/>
                  <a:stretch>
                    <a:fillRect/>
                  </a:stretch>
                </pic:blipFill>
                <pic:spPr bwMode="auto">
                  <a:xfrm>
                    <a:off x="0" y="0"/>
                    <a:ext cx="5821680" cy="51435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604F2"/>
    <w:multiLevelType w:val="hybridMultilevel"/>
    <w:tmpl w:val="ED742DA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sbQwNLAwNzOzNDJU0lEKTi0uzszPAykwqgUAoOPqtCwAAAA="/>
  </w:docVars>
  <w:rsids>
    <w:rsidRoot w:val="00A30763"/>
    <w:rsid w:val="000F7E16"/>
    <w:rsid w:val="00234D62"/>
    <w:rsid w:val="003C6E21"/>
    <w:rsid w:val="007C4CE5"/>
    <w:rsid w:val="00866A12"/>
    <w:rsid w:val="008712F4"/>
    <w:rsid w:val="00A30763"/>
    <w:rsid w:val="00A92590"/>
    <w:rsid w:val="00CB65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E9C0C"/>
  <w15:chartTrackingRefBased/>
  <w15:docId w15:val="{5CD42DB9-20B2-4C69-8A16-8EBC9ADA3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0763"/>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30763"/>
    <w:pPr>
      <w:ind w:left="720"/>
      <w:contextualSpacing/>
    </w:pPr>
  </w:style>
  <w:style w:type="paragraph" w:styleId="Header">
    <w:name w:val="header"/>
    <w:basedOn w:val="Normal"/>
    <w:link w:val="HeaderChar"/>
    <w:uiPriority w:val="99"/>
    <w:unhideWhenUsed/>
    <w:rsid w:val="00A30763"/>
    <w:pPr>
      <w:tabs>
        <w:tab w:val="center" w:pos="4680"/>
        <w:tab w:val="right" w:pos="9360"/>
      </w:tabs>
    </w:pPr>
  </w:style>
  <w:style w:type="character" w:customStyle="1" w:styleId="HeaderChar">
    <w:name w:val="Header Char"/>
    <w:basedOn w:val="DefaultParagraphFont"/>
    <w:link w:val="Header"/>
    <w:uiPriority w:val="99"/>
    <w:rsid w:val="00A30763"/>
    <w:rPr>
      <w:rFonts w:ascii="Times New Roman" w:eastAsia="Times New Roman" w:hAnsi="Times New Roman" w:cs="Times New Roman"/>
      <w:sz w:val="24"/>
      <w:szCs w:val="24"/>
    </w:rPr>
  </w:style>
  <w:style w:type="paragraph" w:styleId="NormalWeb">
    <w:name w:val="Normal (Web)"/>
    <w:basedOn w:val="Normal"/>
    <w:uiPriority w:val="99"/>
    <w:unhideWhenUsed/>
    <w:rsid w:val="00A30763"/>
    <w:pPr>
      <w:spacing w:before="100" w:beforeAutospacing="1" w:after="100" w:afterAutospacing="1"/>
    </w:pPr>
  </w:style>
  <w:style w:type="character" w:styleId="HTMLCode">
    <w:name w:val="HTML Code"/>
    <w:basedOn w:val="DefaultParagraphFont"/>
    <w:uiPriority w:val="99"/>
    <w:semiHidden/>
    <w:unhideWhenUsed/>
    <w:rsid w:val="00A30763"/>
    <w:rPr>
      <w:rFonts w:ascii="Courier New" w:eastAsia="Times New Roman" w:hAnsi="Courier New" w:cs="Courier New"/>
      <w:sz w:val="20"/>
      <w:szCs w:val="20"/>
    </w:rPr>
  </w:style>
  <w:style w:type="paragraph" w:styleId="Footer">
    <w:name w:val="footer"/>
    <w:basedOn w:val="Normal"/>
    <w:link w:val="FooterChar"/>
    <w:uiPriority w:val="99"/>
    <w:unhideWhenUsed/>
    <w:rsid w:val="00A30763"/>
    <w:pPr>
      <w:tabs>
        <w:tab w:val="center" w:pos="4680"/>
        <w:tab w:val="right" w:pos="9360"/>
      </w:tabs>
    </w:pPr>
  </w:style>
  <w:style w:type="character" w:customStyle="1" w:styleId="FooterChar">
    <w:name w:val="Footer Char"/>
    <w:basedOn w:val="DefaultParagraphFont"/>
    <w:link w:val="Footer"/>
    <w:uiPriority w:val="99"/>
    <w:rsid w:val="00A30763"/>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C4CE5"/>
    <w:rPr>
      <w:color w:val="0563C1" w:themeColor="hyperlink"/>
      <w:u w:val="single"/>
    </w:rPr>
  </w:style>
  <w:style w:type="character" w:styleId="UnresolvedMention">
    <w:name w:val="Unresolved Mention"/>
    <w:basedOn w:val="DefaultParagraphFont"/>
    <w:uiPriority w:val="99"/>
    <w:semiHidden/>
    <w:unhideWhenUsed/>
    <w:rsid w:val="007C4CE5"/>
    <w:rPr>
      <w:color w:val="605E5C"/>
      <w:shd w:val="clear" w:color="auto" w:fill="E1DFDD"/>
    </w:rPr>
  </w:style>
  <w:style w:type="character" w:styleId="FollowedHyperlink">
    <w:name w:val="FollowedHyperlink"/>
    <w:basedOn w:val="DefaultParagraphFont"/>
    <w:uiPriority w:val="99"/>
    <w:semiHidden/>
    <w:unhideWhenUsed/>
    <w:rsid w:val="00A925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3.png"/><Relationship Id="rId39" Type="http://schemas.openxmlformats.org/officeDocument/2006/relationships/image" Target="media/image20.png"/><Relationship Id="rId21" Type="http://schemas.openxmlformats.org/officeDocument/2006/relationships/customXml" Target="ink/ink4.xml"/><Relationship Id="rId34" Type="http://schemas.openxmlformats.org/officeDocument/2006/relationships/image" Target="media/image17.png"/><Relationship Id="rId42" Type="http://schemas.openxmlformats.org/officeDocument/2006/relationships/customXml" Target="ink/ink14.xml"/><Relationship Id="rId47" Type="http://schemas.openxmlformats.org/officeDocument/2006/relationships/image" Target="media/image24.png"/><Relationship Id="rId50" Type="http://schemas.openxmlformats.org/officeDocument/2006/relationships/customXml" Target="ink/ink18.xml"/><Relationship Id="rId55" Type="http://schemas.openxmlformats.org/officeDocument/2006/relationships/image" Target="media/image28.png"/><Relationship Id="rId63" Type="http://schemas.openxmlformats.org/officeDocument/2006/relationships/customXml" Target="ink/ink24.xml"/><Relationship Id="rId68" Type="http://schemas.openxmlformats.org/officeDocument/2006/relationships/image" Target="media/image35.png"/><Relationship Id="rId76" Type="http://schemas.openxmlformats.org/officeDocument/2006/relationships/image" Target="media/image39.png"/><Relationship Id="rId84" Type="http://schemas.openxmlformats.org/officeDocument/2006/relationships/image" Target="media/image44.png"/><Relationship Id="rId89" Type="http://schemas.openxmlformats.org/officeDocument/2006/relationships/image" Target="media/image46.png"/><Relationship Id="rId7" Type="http://schemas.openxmlformats.org/officeDocument/2006/relationships/endnotes" Target="endnotes.xml"/><Relationship Id="rId71" Type="http://schemas.openxmlformats.org/officeDocument/2006/relationships/customXml" Target="ink/ink28.xml"/><Relationship Id="rId92" Type="http://schemas.openxmlformats.org/officeDocument/2006/relationships/image" Target="media/image47.png"/><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customXml" Target="ink/ink8.xml"/><Relationship Id="rId11" Type="http://schemas.openxmlformats.org/officeDocument/2006/relationships/image" Target="media/image2.png"/><Relationship Id="rId24" Type="http://schemas.openxmlformats.org/officeDocument/2006/relationships/image" Target="media/image12.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customXml" Target="ink/ink13.xml"/><Relationship Id="rId45" Type="http://schemas.openxmlformats.org/officeDocument/2006/relationships/image" Target="media/image23.png"/><Relationship Id="rId53" Type="http://schemas.openxmlformats.org/officeDocument/2006/relationships/image" Target="media/image27.png"/><Relationship Id="rId58" Type="http://schemas.openxmlformats.org/officeDocument/2006/relationships/customXml" Target="ink/ink22.xml"/><Relationship Id="rId66" Type="http://schemas.openxmlformats.org/officeDocument/2006/relationships/image" Target="media/image34.png"/><Relationship Id="rId74" Type="http://schemas.openxmlformats.org/officeDocument/2006/relationships/image" Target="media/image38.png"/><Relationship Id="rId79" Type="http://schemas.openxmlformats.org/officeDocument/2006/relationships/customXml" Target="ink/ink32.xml"/><Relationship Id="rId87" Type="http://schemas.openxmlformats.org/officeDocument/2006/relationships/hyperlink" Target="https://www.tinkercad.com/things/7XEapKw8adV-coall11t1/editel?sharecode=uBg8tMs0KbluD_arsl9EmoHBhebon6J2osa9TTkqHUE" TargetMode="External"/><Relationship Id="rId5" Type="http://schemas.openxmlformats.org/officeDocument/2006/relationships/webSettings" Target="webSettings.xml"/><Relationship Id="rId61" Type="http://schemas.openxmlformats.org/officeDocument/2006/relationships/customXml" Target="ink/ink23.xml"/><Relationship Id="rId82" Type="http://schemas.openxmlformats.org/officeDocument/2006/relationships/image" Target="media/image42.png"/><Relationship Id="rId90" Type="http://schemas.openxmlformats.org/officeDocument/2006/relationships/hyperlink" Target="https://www.tinkercad.com/things/4RzZbdPymBc-coall11t3a/editel?sharecode=A3HGilQT0tJDWckF4IDBQhR0pr1fv4EgSKA0gYpNTzQ" TargetMode="External"/><Relationship Id="rId95" Type="http://schemas.openxmlformats.org/officeDocument/2006/relationships/theme" Target="theme/theme1.xml"/><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customXml" Target="ink/ink7.xml"/><Relationship Id="rId30" Type="http://schemas.openxmlformats.org/officeDocument/2006/relationships/image" Target="media/image15.png"/><Relationship Id="rId35" Type="http://schemas.openxmlformats.org/officeDocument/2006/relationships/image" Target="media/image18.png"/><Relationship Id="rId43" Type="http://schemas.openxmlformats.org/officeDocument/2006/relationships/image" Target="media/image22.png"/><Relationship Id="rId48" Type="http://schemas.openxmlformats.org/officeDocument/2006/relationships/customXml" Target="ink/ink17.xml"/><Relationship Id="rId56" Type="http://schemas.openxmlformats.org/officeDocument/2006/relationships/customXml" Target="ink/ink21.xml"/><Relationship Id="rId64" Type="http://schemas.openxmlformats.org/officeDocument/2006/relationships/image" Target="media/image33.png"/><Relationship Id="rId69" Type="http://schemas.openxmlformats.org/officeDocument/2006/relationships/customXml" Target="ink/ink27.xml"/><Relationship Id="rId77" Type="http://schemas.openxmlformats.org/officeDocument/2006/relationships/customXml" Target="ink/ink31.xml"/><Relationship Id="rId8" Type="http://schemas.openxmlformats.org/officeDocument/2006/relationships/customXml" Target="ink/ink1.xml"/><Relationship Id="rId51" Type="http://schemas.openxmlformats.org/officeDocument/2006/relationships/image" Target="media/image26.png"/><Relationship Id="rId72" Type="http://schemas.openxmlformats.org/officeDocument/2006/relationships/image" Target="media/image37.png"/><Relationship Id="rId80" Type="http://schemas.openxmlformats.org/officeDocument/2006/relationships/image" Target="media/image41.png"/><Relationship Id="rId85" Type="http://schemas.openxmlformats.org/officeDocument/2006/relationships/customXml" Target="ink/ink34.xml"/><Relationship Id="rId93"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customXml" Target="ink/ink3.xml"/><Relationship Id="rId25" Type="http://schemas.openxmlformats.org/officeDocument/2006/relationships/customXml" Target="ink/ink6.xml"/><Relationship Id="rId33" Type="http://schemas.openxmlformats.org/officeDocument/2006/relationships/customXml" Target="ink/ink10.xml"/><Relationship Id="rId38" Type="http://schemas.openxmlformats.org/officeDocument/2006/relationships/customXml" Target="ink/ink12.xml"/><Relationship Id="rId46" Type="http://schemas.openxmlformats.org/officeDocument/2006/relationships/customXml" Target="ink/ink16.xml"/><Relationship Id="rId59" Type="http://schemas.openxmlformats.org/officeDocument/2006/relationships/image" Target="media/image30.png"/><Relationship Id="rId67" Type="http://schemas.openxmlformats.org/officeDocument/2006/relationships/customXml" Target="ink/ink26.xml"/><Relationship Id="rId20" Type="http://schemas.openxmlformats.org/officeDocument/2006/relationships/image" Target="media/image10.png"/><Relationship Id="rId41" Type="http://schemas.openxmlformats.org/officeDocument/2006/relationships/image" Target="media/image21.png"/><Relationship Id="rId54" Type="http://schemas.openxmlformats.org/officeDocument/2006/relationships/customXml" Target="ink/ink20.xml"/><Relationship Id="rId62" Type="http://schemas.openxmlformats.org/officeDocument/2006/relationships/image" Target="media/image32.png"/><Relationship Id="rId70" Type="http://schemas.openxmlformats.org/officeDocument/2006/relationships/image" Target="media/image36.png"/><Relationship Id="rId75" Type="http://schemas.openxmlformats.org/officeDocument/2006/relationships/customXml" Target="ink/ink30.xml"/><Relationship Id="rId83" Type="http://schemas.openxmlformats.org/officeDocument/2006/relationships/image" Target="media/image43.png"/><Relationship Id="rId88" Type="http://schemas.openxmlformats.org/officeDocument/2006/relationships/hyperlink" Target="https://www.tinkercad.com/things/jy9EIouI6Ti-coall11t2/editel?sharecode=0TiLAt_he6I7SgNzXKb8e690oto4xsXY4_h-cSvb1Yc" TargetMode="External"/><Relationship Id="rId91" Type="http://schemas.openxmlformats.org/officeDocument/2006/relationships/hyperlink" Target="https://www.tinkercad.com/things/aM4IOsVF4QF-coall11t3b/editel?sharecode=7AOKKqPCzmrY5KnotKWXzI3CUVMphH3yG4r6loyQRs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customXml" Target="ink/ink5.xml"/><Relationship Id="rId28" Type="http://schemas.openxmlformats.org/officeDocument/2006/relationships/image" Target="media/image14.png"/><Relationship Id="rId36" Type="http://schemas.openxmlformats.org/officeDocument/2006/relationships/customXml" Target="ink/ink11.xml"/><Relationship Id="rId49" Type="http://schemas.openxmlformats.org/officeDocument/2006/relationships/image" Target="media/image25.png"/><Relationship Id="rId57" Type="http://schemas.openxmlformats.org/officeDocument/2006/relationships/image" Target="media/image29.png"/><Relationship Id="rId10" Type="http://schemas.openxmlformats.org/officeDocument/2006/relationships/customXml" Target="ink/ink2.xml"/><Relationship Id="rId31" Type="http://schemas.openxmlformats.org/officeDocument/2006/relationships/customXml" Target="ink/ink9.xml"/><Relationship Id="rId44" Type="http://schemas.openxmlformats.org/officeDocument/2006/relationships/customXml" Target="ink/ink15.xml"/><Relationship Id="rId52" Type="http://schemas.openxmlformats.org/officeDocument/2006/relationships/customXml" Target="ink/ink19.xml"/><Relationship Id="rId60" Type="http://schemas.openxmlformats.org/officeDocument/2006/relationships/image" Target="media/image31.png"/><Relationship Id="rId65" Type="http://schemas.openxmlformats.org/officeDocument/2006/relationships/customXml" Target="ink/ink25.xml"/><Relationship Id="rId73" Type="http://schemas.openxmlformats.org/officeDocument/2006/relationships/customXml" Target="ink/ink29.xml"/><Relationship Id="rId78" Type="http://schemas.openxmlformats.org/officeDocument/2006/relationships/image" Target="media/image40.png"/><Relationship Id="rId81" Type="http://schemas.openxmlformats.org/officeDocument/2006/relationships/customXml" Target="ink/ink33.xml"/><Relationship Id="rId86" Type="http://schemas.openxmlformats.org/officeDocument/2006/relationships/image" Target="media/image45.png"/><Relationship Id="rId9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48.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37:25.598"/>
    </inkml:context>
    <inkml:brush xml:id="br0">
      <inkml:brushProperty name="width" value="0.05" units="cm"/>
      <inkml:brushProperty name="height" value="0.05" units="cm"/>
    </inkml:brush>
  </inkml:definitions>
  <inkml:trace contextRef="#ctx0" brushRef="#br0">116 68 2504,'0'-49'2405,"0"31"-176,0 26 351,0 378-804,-28-388-1702,17-10-87,0 0-1,1-1 1,0 0-1,1-1 0,0 0 1,1 0-1,-9-24 1,15 30-6,4 26 30,-2-12-6,1 0 1,1 0 0,-1 0 0,1-1-1,0 1 1,0-1 0,1 1 0,4 7-1,29 42 61,-36-54-64,2 2 11,1 0 0,-1 0 0,0 0 1,1 0-1,-1-1 0,1 1 0,0-1 0,0 0 0,0 1 0,0-1 0,1-1 0,-1 1 1,0 0-1,1-1 0,-1 0 0,1 0 0,0 0 0,-1 0 0,1-1 0,0 1 0,-1-1 1,1 0-1,7 0 0,-7-3-13,-1 0 0,1 0 0,0 0 0,-1 0 0,0-1 0,0 0 0,0 1 0,0-1 0,-1 0 0,5-8 0,1-1 28,17-30 134,-9 18-2804,-16 36 739,0-4-1309,0-2 130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38:17.356"/>
    </inkml:context>
    <inkml:brush xml:id="br0">
      <inkml:brushProperty name="width" value="0.2" units="cm"/>
      <inkml:brushProperty name="height" value="0.4" units="cm"/>
      <inkml:brushProperty name="color" value="#FFD3AB"/>
      <inkml:brushProperty name="tip" value="rectangle"/>
      <inkml:brushProperty name="rasterOp" value="maskPen"/>
    </inkml:brush>
  </inkml:definitions>
  <inkml:trace contextRef="#ctx0" brushRef="#br0">305 51 1428,'-18'-14'5414,"11"9"-5814,-26-10 1573,29 13-1092,1 0-1,-1 0 0,0 1 1,0-1-1,0 1 0,0 0 1,0 0-1,-1 0 0,-4 0 0,-42-2 622,49 3-701,0 1 1,0-1-1,0 1 1,1 0 0,-1 0-1,0-1 1,1 1-1,-1 0 1,1 0 0,-1 1-1,1-1 1,-1 0-1,1 0 1,0 1 0,-2 1-1,-22 29 42,12-16-29,1 1 143,1-1 0,0 1 0,2 1 0,0 0-1,1 0 1,0 1 0,-4 21 0,10-35-67,1-1-1,0 0 1,0 0 0,1 1-1,-1-1 1,1 0 0,0 1-1,0-1 1,1 0 0,1 7-1,-1-8-56,0-1-1,0 1 0,0-1 1,0 0-1,1 1 0,-1-1 1,1 0-1,0 0 0,-1 0 1,1 0-1,0 0 0,0-1 1,0 1-1,1 0 0,-1-1 1,0 0-1,1 1 0,2 0 1,10 4 285,1 1 0,0-2 1,0-1-1,1 0 0,27 3 0,85-2 925,-121-5-1176,-1-1-31,0 0 0,0 0-1,-1 0 1,1-1 0,-1 0 0,1 0-1,-1-1 1,1 0 0,-1 0-1,0-1 1,-1 1 0,1-1-1,0-1 1,-1 1 0,0-1 0,8-9-1,-7 7-37,-1 1 0,0-1 0,0 1 0,-1-1 0,0 0 0,0-1 0,-1 1 0,0-1 0,0 0 0,-1 0 0,1 0 0,-2 0 0,1 0-1,-1-9 1,-1 14-43,1 0-1,-1 1 0,0-1 0,-1 0 0,1 0 0,-1 0 0,1 0 0,-1 0 0,0 0 0,0 0 0,0 1 0,0-1 1,0 0-1,-1 1 0,-1-4 0,0 4-177,0 0 0,0 0 0,0 0 0,0 0-1,0 1 1,0-1 0,-1 1 0,1 0 0,0 0 0,-1 0 0,1 0 0,-1 1 0,-3-1 0,-45-2-5911,36 3 3656</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2:42.728"/>
    </inkml:context>
    <inkml:brush xml:id="br0">
      <inkml:brushProperty name="width" value="0.2" units="cm"/>
      <inkml:brushProperty name="height" value="0.4" units="cm"/>
      <inkml:brushProperty name="color" value="#FFD3AB"/>
      <inkml:brushProperty name="tip" value="rectangle"/>
      <inkml:brushProperty name="rasterOp" value="maskPen"/>
    </inkml:brush>
  </inkml:definitions>
  <inkml:trace contextRef="#ctx0" brushRef="#br0">144 70 3440,'-129'11'5333,"128"-11"-5259,1 0 0,-1 0 0,1 0 1,-1-1-1,1 1 0,0 0 0,-1 0 0,1 0 1,-1 0-1,1 0 0,-1 0 0,1 0 0,-1 1 1,1-1-1,0 0 0,-1 0 0,1 0 0,-1 0 1,1 0-1,-1 1 0,-1 1 520,1-2-520,1 1 0,0-1 0,0 0 0,-1 1 1,1-1-1,0 1 0,0 0 22,1-1 0,-1 1 0,1-1 0,-1 1 0,1-1 0,0 1 0,-1-1 0,1 0 0,0 1 0,-1-1 0,1 0 0,0 1 0,-1-1 0,1 0 0,0 0 0,-1 0 0,1 0 0,0 1 0,0-1 0,-1 0 1,1 0-1,0-1 0,1 1 0,318-10 4037,79-6-3365,62-4-570,-290 8-245,486-20-96,-659 32 42,-76-1-4073,-27 0-6260,92 1 8737</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2:41.236"/>
    </inkml:context>
    <inkml:brush xml:id="br0">
      <inkml:brushProperty name="width" value="0.2" units="cm"/>
      <inkml:brushProperty name="height" value="0.4" units="cm"/>
      <inkml:brushProperty name="color" value="#FFD3AB"/>
      <inkml:brushProperty name="tip" value="rectangle"/>
      <inkml:brushProperty name="rasterOp" value="maskPen"/>
    </inkml:brush>
  </inkml:definitions>
  <inkml:trace contextRef="#ctx0" brushRef="#br0">158 32 3796,'-5'-9'4449,"-13"7"-2310,1 0-1,-30 2 1,21 1-1099,24-1-947,0 0 0,0 0-1,-1 0 1,1 1 0,0-1-1,0 1 1,0 0 0,0-1-1,0 1 1,0 0 0,0 0-1,0 0 1,0 1-1,1-1 1,-1 0 0,0 1-1,1-1 1,-1 1 0,1-1-1,-1 1 1,1 0 0,-2 3-1,35-4 439,347-14 22,470 13-580,-610-10-24,-179-4 52,-26 4-257</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2:40.330"/>
    </inkml:context>
    <inkml:brush xml:id="br0">
      <inkml:brushProperty name="width" value="0.2" units="cm"/>
      <inkml:brushProperty name="height" value="0.4" units="cm"/>
      <inkml:brushProperty name="color" value="#FFD3AB"/>
      <inkml:brushProperty name="tip" value="rectangle"/>
      <inkml:brushProperty name="rasterOp" value="maskPen"/>
    </inkml:brush>
  </inkml:definitions>
  <inkml:trace contextRef="#ctx0" brushRef="#br0">119 11 4520,'-119'0'12255,"429"-8"-9628,103 6-2638,-214 4 335,54 11 260,0 1-231,-195-13 3,-30 0-306,-1 0 1,1-2-1,-1-1 0,48-10 1,-67 9 203,-15 1-1025,-28 3-4458</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2:37.352"/>
    </inkml:context>
    <inkml:brush xml:id="br0">
      <inkml:brushProperty name="width" value="0.025" units="cm"/>
      <inkml:brushProperty name="height" value="0.025" units="cm"/>
      <inkml:brushProperty name="color" value="#FF0066"/>
    </inkml:brush>
  </inkml:definitions>
  <inkml:trace contextRef="#ctx0" brushRef="#br0">558 0 4400,'-59'4'1135,"1"2"-1,-95 22 1,58-9 27,-65 12-290,262-23-560,538-13 1400,-466 4-495,-172 1-603,-14-2-302,0 1 0,1 1 1,-1-1-1,-19 3 1,-4 0-148,-696-2 861,625 10-940,105-9-21,5 2-51,7 2-23,481 36 6,-455-40 22,321 4-66,-258-6 39,-34-4 7,-98-2-13,-180-6 103,-73-6-3533,96 9-4400,155 8 573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1:04.756"/>
    </inkml:context>
    <inkml:brush xml:id="br0">
      <inkml:brushProperty name="width" value="0.025" units="cm"/>
      <inkml:brushProperty name="height" value="0.025" units="cm"/>
      <inkml:brushProperty name="color" value="#FF0066"/>
    </inkml:brush>
  </inkml:definitions>
  <inkml:trace contextRef="#ctx0" brushRef="#br0">146 67 1764,'0'-10'9040,"0"0"-4648,0-36-2789,0 46-1595,-11 18 400,-3 5-127,1 2 1,1-1-1,2 2 0,0-1 1,-9 42-1,18-65-253,1-1 1,-1 1-1,1-1 1,0 0-1,-1 1 0,1-1 1,0 1-1,0 0 1,0-1-1,0 1 0,0-1 1,0 1-1,0-1 0,1 1 1,-1-1-1,1 1 1,-1-1-1,1 0 0,-1 1 1,1-1-1,0 0 1,0 1-1,-1-1 0,1 0 1,0 0-1,0 1 0,0-1 1,0 0-1,1 0 1,-1 0-1,0 0 0,0-1 1,1 1-1,-1 0 1,0 0-1,1-1 0,1 1 1,5 1-324,0 0 0,0-1 0,1 0 0,-1 0 0,14-1 0,-16 0-199,-4-1-173,-1 0 0,1 0-1,-1 0 1,1 0 0,-1 0-1,1-1 1,-1 1 0,0 0-1,1-1 1,-1 1 0,0-1-1,0 1 1,0-1 0,0 1-1,0-1 1,-1 0 0,1 0-1,0 1 1,-1-1 0,1-2 0,1-2-675,1 1 119</inkml:trace>
  <inkml:trace contextRef="#ctx0" brushRef="#br0" timeOffset="408.27">60 140 3236,'-36'0'1729,"12"0"4706,39 5-3432,44-8-3930,0-9-6182,-41 8 4542</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0:59.143"/>
    </inkml:context>
    <inkml:brush xml:id="br0">
      <inkml:brushProperty name="width" value="0.025" units="cm"/>
      <inkml:brushProperty name="height" value="0.025" units="cm"/>
      <inkml:brushProperty name="color" value="#FF0066"/>
    </inkml:brush>
  </inkml:definitions>
  <inkml:trace contextRef="#ctx0" brushRef="#br0">69 26 464,'-1'2'97,"-1"0"0,1-1 1,-1 1-1,0-1 0,1 0 0,-1 0 0,0 1 0,0-1 1,0 0-1,-3 1 0,-18 13 927,9-1 934,12-12 403,12-6-1695,-9 3-755,55-31 849,-33 21-436,9-4-202,-32 15-122,-1 0-1,1 0 1,0 0-1,0 0 1,0 0-1,0 0 0,-1 0 1,1 0-1,0 0 1,0 0-1,0 0 0,0 0 1,-1 0-1,1 0 1,0 0-1,0 0 0,0 0 1,0 0-1,-1 0 1,1 0-1,0 0 0,0 0 1,0 0-1,0 0 1,-1-1-1,1 1 1,0 0-1,0 0 0,0 0 1,0 0-1,0 0 1,0-1-1,0 1 0,0 0 1,-1 0-1,1 0 1,0 0-1,0 0 0,0-1 1,0 1-1,0 0 1,0 0-1,0 0 1,0-1-1,0 1 0,0 0 1,0 0-1,0 0 1,0 0-1,0-1 0,0 1 1,0 0-1,0 0 1,0 0-1,1 0 0,-1-1 1,0 1-1,0 0 1,0 0-1,0 0 0,-103 55 29,81-42 74,35-20-77,36-24-94,17-3 17,-96 45 53,8 0 37,-35 21-1,96-46 73,-36 12-124,0 1-1,0-1 0,1 1 0,-1 0 1,1 0-1,-1 0 0,1 0 0,0 1 0,-1-1 1,1 1-1,-1 0 0,7 1 0,-8-1-9,-32 15-793,-4 6-4062,34-18 3748</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0:57.738"/>
    </inkml:context>
    <inkml:brush xml:id="br0">
      <inkml:brushProperty name="width" value="0.025" units="cm"/>
      <inkml:brushProperty name="height" value="0.025" units="cm"/>
      <inkml:brushProperty name="color" value="#FF0066"/>
    </inkml:brush>
  </inkml:definitions>
  <inkml:trace contextRef="#ctx0" brushRef="#br0">16 112 1764,'0'0'4327,"-9"-7"-2527,9-87 3522,0 94-5317,1 0 0,-1 0 0,1 0 0,-1 0 0,0-1 0,1 1 0,-1 0 0,1 0 0,-1-1 0,1 1 0,-1 0 0,0-1 0,1 1 0,-1-1 0,0 1 0,1 0 0,-1-1 0,0 1 0,1-1 0,-1 1 1,0-1-1,0 1 0,0-1 0,0 1 0,1-1 0,-1 1 0,0-1 0,0 9 463,0-4-444,1 0-1,-1 0 1,-1 0 0,1-1-1,0 1 1,-1 0 0,0 0 0,-2 7-1,1-6-20,1 0-1,1 0 1,-1 0-1,1 0 1,-1 0-1,1 0 1,1 1-1,0 6 1,1 6 66,-2-15-155,0 13-1566,-2-10-6644,-6-4 6311</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0:44.603"/>
    </inkml:context>
    <inkml:brush xml:id="br0">
      <inkml:brushProperty name="width" value="0.025" units="cm"/>
      <inkml:brushProperty name="height" value="0.025" units="cm"/>
      <inkml:brushProperty name="color" value="#FF0066"/>
    </inkml:brush>
  </inkml:definitions>
  <inkml:trace contextRef="#ctx0" brushRef="#br0">1 557 6205,'0'0'821,"27"-2"3268,69-58 1868,-87 52-5742,-15 3 15,5 5-217,-1 0 0,1-1 0,0 1 0,0 0 0,-1 0 0,1 0 0,0 0 0,0 1 0,0-1 0,-1 0 0,1 0 0,0 1 0,0-1 0,0 1 0,-1-1-1,1 1 1,0 0 0,0-1 0,-1 2 0,-3 3-7,0-1 1,1 1-1,-1 0 0,1 1 0,0-1 0,1 1 1,0-1-1,0 1 0,0 0 0,0 1 0,1-1 1,0 0-1,0 1 0,1-1 0,0 1 0,0-1 0,0 8 1,1-12-4,1-1 0,-1 0 0,1 0 0,-1 0 0,1 0 0,-1 1 0,1-1 0,0 0 0,0 0 0,0 0 0,-1 0 0,1 0 0,0-1 0,0 1 0,0 0 0,0 0 0,0-1 0,1 1 0,-1 0 0,0-1 0,0 1 0,0-1 0,1 0 0,-1 1 0,0-1 0,0 0 0,1 0 0,-1 1 0,2-1 0,43 3 101,-43-3-86,1-1-18,0 0-1,-1 0 0,1 0 0,0 0 0,-1-1 0,1 1 1,-1-1-1,1 0 0,-1 0 0,0 0 0,0 0 0,0-1 1,0 1-1,4-7 0,36-42 17,-32 33-66,-9 14 39,0 0 1,1-1 0,-1 1-1,1 0 1,0 0-1,0 0 1,0 1 0,1-1-1,-1 1 1,1 0-1,0 0 1,0 0 0,4-2-1,-6 5 15,-1 0-1,1 1 1,-1-1-1,0 1 1,1 0-1,-1-1 1,0 1-1,0 0 0,1 0 1,-1-1-1,0 1 1,0 0-1,0 0 1,0 1-1,0-1 1,0 0-1,0 0 1,-1 0-1,1 0 0,0 1 1,-1-1-1,1 0 1,-1 1-1,1 2 1,16 42 42,-15-40-13,2 8 8,-4-11-31,1 1-1,0 0 1,0-1 0,0 1 0,1 0-1,-1-1 1,1 0 0,0 1 0,0-1 0,4 5-1,-6-8-9,1 0-1,-1 0 1,1 0-1,-1 0 1,1 0-1,-1 0 0,1 0 1,-1 0-1,0 0 1,1 0-1,-1 0 1,1 0-1,-1-1 1,1 1-1,-1 0 1,1 0-1,-1 0 0,1-1 1,-1 1-1,0 0 1,1-1-1,-1 1 1,0 0-1,1-1 1,-1 1-1,0 0 1,1-1-1,-1 1 0,0-1 1,0 1-1,1-1 1,-1 1-1,0 0 1,0-1-1,0 1 1,0-1-1,12-25 20,-9 18-24,2-1-18,0 0 0,0 0 0,1 0 0,0 1-1,1 0 1,0 0 0,0 0 0,0 1 0,17-12-1,-23 19 25,0-1-1,0 0 1,-1 1-1,1-1 1,0 1-1,0 0 1,0-1-1,0 1 1,0 0-1,0 0 0,0 0 1,0-1-1,0 1 1,0 0-1,0 0 1,0 0-1,0 1 1,0-1-1,1 0 1,-1 0-1,0 1 1,-1-1-1,1 0 1,0 1-1,0-1 1,0 1-1,0-1 0,1 2 1,23 26 395,-2-2 365,-13-20-701,0 0 0,0-2-1,0 1 1,21 6 0,-25-10-51,0 1 0,0-1 0,0 0 0,0 0-1,1-1 1,-1 0 0,0 0 0,0-1 0,1 1 0,7-3 0,-10 2-13,-1-1 0,-1 1 1,1-1-1,0 0 0,0 0 0,0 0 1,-1 0-1,1 0 0,-1 0 0,0-1 1,0 1-1,0-1 0,0 0 0,0 1 1,0-1-1,-1 0 0,3-5 1,-2 2-16,1-1 1,-1 0-1,0 0 1,-1 0-1,0 0 1,0 0 0,0-8-1,-1 15 19,0-1 0,-1 1-1,1 0 1,0 0 0,0 0 0,-1 0-1,1 0 1,0-1 0,0 1 0,-1 0-1,1 0 1,0 0 0,-1 0 0,1 0-1,0 0 1,0 0 0,-1 0 0,1 0 0,0 0-1,-1 0 1,1 0 0,0 0 0,-1 0-1,1 0 1,0 0 0,0 1 0,-1-1-1,1 0 1,0 0 0,0 0 0,-1 0-1,1 1 1,0-1 0,0 0 0,-1 0-1,1 0 1,0 1 0,-11 6 2,6 0 14,1 0 0,1 0 0,-1 0 0,1 0 0,1 1 0,-1-1 0,1 1-1,-1 8 1,3-13-10,-1-1 0,1 1-1,0 0 1,0 0-1,0-1 1,0 1 0,1 0-1,-1 0 1,1 0-1,-1-1 1,1 1 0,0 0-1,0-1 1,0 1 0,1-1-1,-1 1 1,0-1-1,1 0 1,0 1 0,0-1-1,-1 0 1,1 0-1,0 0 1,1-1 0,2 4-1,-3-4-4,1 0 0,-1 1-1,0-1 1,0 0 0,0 0 0,0-1-1,1 1 1,-1 0 0,0-1 0,1 1-1,-1-1 1,1 0 0,-1 0 0,0 0 0,1 0-1,-1 0 1,0 0 0,1-1 0,-1 1-1,3-2 1,-1 0-4,-1 1-1,0-1 0,0 0 1,0-1-1,0 1 1,0 0-1,0-1 1,0 0-1,-1 0 1,1 0-1,2-4 1,4-8-29,-1 0 1,-1-1 0,0 1 0,5-23 0,-12 38 31,14-37-82,-9 24 177,0 0-1,-1 0 0,0-1 0,-1 1 1,-1-1-1,2-15 0,-5 29-77,1 0 1,-1 0-1,1-1 0,0 1 0,-1 0 0,1 0 1,-1 0-1,1 0 0,-1 0 0,1 0 1,0 0-1,-1 0 0,1 0 0,-1 0 0,1 1 1,0-1-1,-1 0 0,1 0 0,0 0 1,-1 0-1,1 0 0,-1 1 0,1-1 0,0 0 1,-1 0-1,1 1 0,0-1 0,0 0 1,-1 1-1,1-1 0,0 0 0,0 1 0,-1 0 1,-12 10 298,9-5-257,0 1 0,1 0 0,0 0 0,0 0 0,1 0 0,-1 0 0,2 0 0,-1 1 1,1-1-1,0 1 0,0 0 0,1-1 0,0 1 0,2 8 0,-2 0-27,0-13-62,1 0 1,-1 0-1,1 0 0,-1 0 0,1 0 0,0 0 0,0 0 0,1-1 0,-1 1 0,0 0 0,1-1 0,0 1 0,0-1 1,-1 1-1,1-1 0,1 0 0,-1 0 0,0 0 0,1 0 0,2 2 0,26 11-3349,1-9-4763,-22-6 4501</inkml:trace>
  <inkml:trace contextRef="#ctx0" brushRef="#br0" timeOffset="973.07">1860 420 5384,'-7'7'738,"0"-1"-1,1 0 0,0 1 1,0 0-1,1 1 0,0-1 0,0 1 1,1 0-1,0 0 0,-4 11 1,10-17 1378,5-5-1478,6-6-351,-7 1-153,0 1 0,-1-2 0,-1 1 0,1 0 0,-1-1 0,-1 0 0,1 0 0,-1 0 0,-1 0 0,0 0 1,2-16-1,-1-9 189,-1-49 0,-2 70 238,-3 75 30,-3-1 0,-18 77 0,12-77-473,3 1-1,-3 79 1,12-141-130,17-17 18,-8 3-25,-1 0 0,-1-1 1,0 0-1,-1 0 0,-1-1 0,5-23 0,-3 13-6,13-32-1,-17 50 25,1 1-1,0 0 0,0 0 0,1 0 0,-1 0 0,1 1 0,1 0 1,8-9-1,-13 14 1,0 1 1,-1-1-1,1 0 1,0 1-1,0-1 1,-1 1-1,1-1 1,0 1-1,0-1 1,0 1 0,0 0-1,0-1 1,0 1-1,0 0 1,0 0-1,0-1 1,0 1-1,0 0 1,0 0-1,0 0 1,0 0-1,0 0 1,0 1 0,-1-1-1,1 0 1,0 0-1,0 1 1,0-1-1,0 0 1,1 1-1,21 25 8,-21-24-6,0 1 0,0 0 0,0 0-1,1-1 1,-1 1 0,1-1 0,-1 0 0,1 1 0,0-1 0,0-1-1,5 4 1,-1-4 3,-1 0-1,1 0 1,0 0-1,-1-1 1,1 0-1,-1-1 1,1 0-1,0 0 1,-1 0-1,0 0 1,1-1-1,-1-1 1,0 1-1,0-1 0,11-6 1,-11 6-10,-1 0 1,0 0-1,-1-1 1,1 0-1,-1 0 1,1 0-1,-1 0 1,0-1-1,-1 0 1,1 1-1,-1-1 1,0-1-1,0 1 1,-1 0-1,1-1 1,-1 1-1,0-1 0,1-8 1,-3 14 5,0-1 1,0 0-1,0 1 1,0-1-1,0 0 1,0 0 0,0 1-1,0-1 1,0 0-1,0 0 1,0 1-1,0-1 1,-1 0-1,1 0 1,0 1-1,-1-1 1,1 0-1,0 1 1,-1-1-1,1 1 1,-1-1-1,1 0 1,-1 1-1,1-1 1,-1 1-1,1-1 1,-1 1-1,0 0 1,1-1-1,-1 1 1,-1-1-1,1 1 0,-1-1 0,0 1 0,1 0 0,-1 0 0,0 0-1,1 0 1,-1 0 0,0 0 0,1 0 0,-1 0 0,1 1 0,-1-1-1,0 1 1,1-1 0,-3 2 0,-1 1 14,1 0 1,-1 1-1,1-1 0,0 1 1,-1 0-1,2 1 0,-1-1 1,0 1-1,1-1 0,0 1 1,0 0-1,1 0 0,-1 0 1,1 1-1,0-1 0,0 0 1,1 1-1,0 0 0,0-1 1,0 1-1,0 6 0,2-10 0,-1 0-1,1 1 1,0-1-1,-1 0 1,1 0-1,0 1 1,0-1-1,1 0 1,-1 0 0,0 0-1,1 0 1,-1-1-1,1 1 1,0 0-1,-1 0 1,1-1-1,0 0 1,0 1-1,0-1 1,0 0-1,0 0 1,0 0-1,1 0 1,-1 0-1,0 0 1,0-1-1,1 1 1,4 0-1,1 1 2,1-1-1,-1 0 0,1 0 0,0 0 0,-1-1 1,17-2-1,-16 0-220,0-1 1,0 0-1,0-1 1,-1 1-1,1-2 1,-1 1-1,0-1 1,0 0-1,7-7 1,-8 6-1603,1-1 1,-2 1-1,1-2 0,-1 1 1,6-8-1,-5 3-1741</inkml:trace>
  <inkml:trace contextRef="#ctx0" brushRef="#br0" timeOffset="2193.08">3048 523 2276,'-1'0'85,"1"-1"-1,-1 1 1,0-1-1,0 1 0,1-1 1,-1 0-1,0 0 1,1 1-1,-1-1 1,1 0-1,-1 0 1,1 0-1,-1 0 1,1 1-1,0-1 0,-1 0 1,1 0-1,0 0 1,-1-2-1,-5-23 2131,5 23-1935,-4-24 1385,0 1 42,-1-1-1,-1 1 1,-18-41 0,20 139 2231,5-48-3877,-1 0 0,-1 0-1,-1 0 1,-1-1 0,-8 25 0,6-20-96,6-23 45,-1 1 1,0-1-1,0 0 1,0 0-1,-1 0 1,-3 6-1,5-15-10,0-1-1,0 1 1,0-1-1,0 0 1,1 1 0,0-1-1,1-5 1,6-6-6,7-12-23,27-43 0,-37 64 27,0 1 0,0 0 0,0 0 1,1 0-1,0 0 0,0 1 0,0 0 0,0 0 0,1 1 0,0 0 1,13-6-1,-17 9-1,0 0 1,1 0 0,-1 0-1,0 1 1,0-1 0,0 1-1,0 0 1,1 0-1,-1 0 1,0 1 0,0-1-1,0 1 1,0-1 0,0 1-1,1 0 1,3 2 0,-5-2 1,0 0 1,0 1 0,-1-1 0,1 0 0,0 1 0,-1-1 0,1 1-1,-1 0 1,1-1 0,-1 1 0,0 0 0,0 0 0,0 0-1,0 0 1,0 0 0,0 0 0,0 0 0,-1 0 0,1 1 0,-1-1-1,1 0 1,-1 0 0,0 1 0,0 1 0,-1 1 6,0-1 0,0 1 0,-1-1 0,1 1 1,-1-1-1,0 0 0,0 0 0,-1 0 0,1 0 0,-1 0 0,0 0 1,0-1-1,0 1 0,0-1 0,-1 0 0,1 0 0,-6 3 1,4-1-16,0-1 0,0 1 0,0 0 1,0 1-1,1-1 0,0 1 1,-5 7-1,9-13 9,0 0 0,0 0 1,0 1-1,0-1 0,0 0 0,-1 0 0,1 0 0,0 0 0,0 0 1,0 0-1,0 0 0,0 0 0,0 1 0,0-1 0,0 0 1,0 0-1,0 0 0,0 0 0,-1 0 0,1 1 0,0-1 0,0 0 1,0 0-1,0 0 0,0 0 0,0 1 0,0-1 0,0 0 1,0 0-1,0 0 0,0 0 0,1 0 0,-1 1 0,0-1 0,0 0 1,0 0-1,0 0 0,0 0 0,0 0 0,0 0 0,0 1 1,0-1-1,0 0 0,0 0 0,1 0 0,-1 0 0,0 0 0,0 0 1,0 0-1,0 0 0,0 0 0,0 1 0,1-1 0,-1 0 1,0 0-1,0 0 0,0 0 0,0 0 0,1 0 0,-1 0 0,0 0 1,0 0-1,0 0 0,14-7 44,15-14 27,132-128-145,-157 145 74,0 0 0,0 0 0,-1 0 0,1 0 0,-1-1 0,0 0 1,0 1-1,-1-1 0,1 0 0,2-10 0,-5 15-18,-3 2-12,0 0 28,0 0 1,0 1-1,0-1 1,0 1 0,0-1-1,1 1 1,-3 4-1,3-3 0,0 0 0,1 1 0,0-1 0,0 1 0,1-1 0,-1 10 0,1-13 2,0 1 0,0 0 0,0 0 0,0-1 1,0 1-1,1-1 0,-1 1 0,1 0 0,-1-1 0,1 1 1,-1-1-1,1 1 0,0-1 0,0 1 0,0-1 0,0 0 1,0 1-1,0-1 0,0 0 0,1 0 0,1 2 0,109 67 38,-110-69-32,-1 0 1,1-1-1,0 1 0,0 0 0,-1-1 0,1 0 0,0 1 0,0-1 0,0 0 0,0 0 0,0 0 0,0 0 0,-1 0 0,1-1 0,0 1 0,0 0 0,0-1 0,-1 1 0,1-1 1,2-1-1,0 0-8,0-1 0,0 1 0,0-1 0,0 0 0,0-1 0,-1 1 1,6-7-1,2-5-29,0-1-1,17-32 1,-21 34 37,-2 6-3,0-1 0,-1 1 0,0-1 0,0-1 0,-1 1 0,0 0 1,2-14-1,-5 23 249,-10 26 335,6-14-551,0-1 0,1 1 0,0 0 0,1 0 0,1 0 0,0 0 0,0 21 0,2-31-63,-1 1-1,1-1 0,0 1 1,-1-1-1,1 1 1,0-1-1,1 0 0,-1 1 1,0-1-1,1 0 1,-1 0-1,1 0 0,0 0 1,0 0-1,-1-1 0,1 1 1,0 0-1,0-1 1,1 0-1,-1 1 0,4 1 1,-4-2-234,-1 0 0,1 0 0,0-1 0,0 1 0,0 0 0,-1 0 0,1-1 0,0 1 0,0-1 0,0 0 0,0 0 0,0 1 0,0-1 0,0-1 0,0 1 0,0 0 0,0 0 0,0-1 0,0 1 0,0-1 0,0 1 0,0-1 0,0 0 0,0 0 0,-1 0 0,1 0 0,2-2 0,5-7-1927,0 0 0,0-1 1,7-12-1,-9 9 693</inkml:trace>
  <inkml:trace contextRef="#ctx0" brushRef="#br0" timeOffset="3339.37">3723 236 6625,'0'-2'131,"-1"0"0,1 1 0,0-1 0,-1 0 0,1 0 0,-1 0 0,0 0 1,0 1-1,0-1 0,0 0 0,0 1 0,0-1 0,0 1 0,0-1 0,0 1 1,-1-1-1,1 1 0,-1 0 0,1 0 0,-1 0 0,1 0 0,-1 0 0,0 0 1,-2-1-1,0 0 270,-1 0 0,0 0 0,0 1 0,0 0 0,0-1 1,0 2-1,-11-2 0,16 3-404,-1-1 1,1 0-1,-1 1 1,1-1-1,-1 0 1,1 1-1,-1-1 1,1 0-1,-1 1 1,1-1 0,-1 1-1,1-1 1,0 1-1,-1-1 1,1 1-1,0-1 1,-1 1-1,1 0 1,0-1-1,0 1 1,-1-1-1,1 1 1,0 0-1,0-1 1,0 1-1,0 0 1,0-1-1,0 1 1,0-1-1,0 1 1,0 0-1,0-1 1,0 1-1,1 0 1,-1-1-1,0 1 1,0-1-1,1 2 1,-1 0-160,1 0 0,-1 0 1,1 0-1,0 1 0,-1-1 0,1 0 1,0 0-1,1 0 0,-1 0 0,2 2 1,4 1-426,0 0 0,1-1 0,0 1 0,0-2 0,0 1 0,0-1 0,0 0 0,15 2 0,-2-2 652,0-1 1,30-1-1,-49-1 188,0 0-1,1-1 1,-1 1-1,0-1 1,1 0 0,-1 1-1,0-1 1,0 0-1,0 0 1,0-1-1,0 1 1,0 0 0,0-1-1,0 1 1,0-1-1,0 0 1,-1 1-1,1-1 1,-1 0-1,1 0 1,-1 0 0,0 0-1,0 0 1,0-1-1,0 1 1,0 0-1,0 0 1,-1-1-1,1 1 1,-1-3 0,-3 4 32,-1 0-1,0 1 1,1-1 0,-1 1 0,0 0 0,1 0 0,-1 0 0,-7 2 0,5 1-195,1 1-1,-1-1 1,1 1 0,-1 0-1,1 0 1,1 1 0,-1-1-1,1 1 1,-7 10 0,3-4-80,1 0 0,0 1 1,-8 22-1,14-33-10,0 1 0,1-1 0,-1 0 0,1 0 0,-1 1 0,1-1 0,0 1 0,-1-1 0,1 0 0,0 1 0,0-1 0,0 0 0,0 1 0,0-1 0,1 1 0,-1-1 0,0 0 0,1 3 0,0-3-2,0 0 1,0 0-1,0-1 1,0 1-1,0 0 1,0-1-1,0 1 1,0-1 0,1 1-1,-1-1 1,0 0-1,0 1 1,0-1-1,1 0 1,-1 0-1,0 0 1,0 0 0,0 0-1,3 0 1,0-1 1,0 0 0,0 0 0,0 0 0,-1 0 0,1-1 0,-1 0 0,1 0 0,-1 0 0,1 0 0,-1 0 0,0-1 0,0 1 0,0-1 0,0 0 0,-1 0 0,4-4 0,1-1 208,-1-1 0,0 0 0,0 0 1,0-1-1,3-9 0,-6 26-112,0 1 0,0 1-1,-1-1 1,0 0 0,0 12 0,2 29 192,1 1 0,18 71 0,-17-100-247,-1-7-30,-1 0 0,-1 0-1,-1 1 1,2 26 0,-4-40-29,-29-31-37,26 23 50,0 1-1,0-1 1,1 0 0,-1 0-1,1 0 1,1 0 0,-1 0-1,1 0 1,1 0 0,-1-1 0,1 1-1,2-11 1,-2 3-3,0 10-2,1 1 0,0-1 0,0 0 1,1 0-1,-1 0 0,1 1 1,0-1-1,5-7 0,26-38-4,-24 36-1,16-25-48,-3 0 1,-1-1-1,27-75 1,-39 74 1,-8 33 27,-7 28 13,-2 15 86,2 0 0,1 1 0,-1 49 0,6-84-64,0-1-1,1 1 1,-1-1-1,0 1 0,0-1 1,0 1-1,1-1 1,-1 1-1,0-1 0,1 0 1,-1 1-1,0-1 1,1 1-1,-1-1 0,0 0 1,1 1-1,-1-1 0,1 0 1,-1 0-1,1 1 1,-1-1-1,1 0 0,-1 0 1,1 0-1,-1 1 1,1-1-1,-1 0 0,1 0 1,-1 0-1,1 0 0,-1 0 1,1 0-1,-1 0 1,1 0-1,-1 0 0,1 0 1,0-1-1,0 1-1,1 0 0,-1 0 0,0 0 0,0-1 0,1 1 0,-1 0 0,0-1 0,0 1 0,0-1 0,0 1 0,0-1 0,0 0 0,0 1 0,0-1 0,2-1 0,5-12-26,2-1 13,-2 0 0,0-1 0,8-21 0,-16 37 15,0 0 0,1 0 0,-1 0 0,0 0 0,0 0-1,1 0 1,-1 0 0,0 0 0,1 0 0,-1 0 0,0 0-1,1 0 1,-1 0 0,0 0 0,0 0 0,1 1-1,-1-1 1,0 0 0,0 0 0,1 0 0,-1 0 0,0 1-1,0-1 1,1 0 0,-1 0 0,0 0 0,0 1 0,0-1-1,1 0 1,-1 0 0,0 1 0,0-1 0,0 0 0,0 0-1,0 1 1,1-1 0,-1 0 0,0 1 0,0-1-1,0 0 1,0 0 0,0 1 0,0-1 0,13 23-31,-6-12 29,-6-7 7,1-1 1,0 0-1,0 0 1,1 0-1,-1 0 1,1-1 0,-1 1-1,1-1 1,0 1-1,0-1 1,0 0-1,0 0 1,1 0-1,-1 0 1,0-1-1,1 0 1,-1 1-1,1-1 1,0 0-1,-1-1 1,1 1-1,0-1 1,4 1-1,-7-2-5,1 1 0,-1-1-1,1 0 1,-1 1-1,0-1 1,1 0 0,-1 0-1,0 0 1,1 0-1,-1 0 1,0 0-1,0-1 1,0 1 0,0 0-1,0-1 1,0 1-1,0-2 1,18-29-27,-17 27 14,4-10-12,0 0 0,-2-1-1,1 0 1,-2 0 0,2-18-1,7-30-56,-6 43 32,-2 4 19,0 0 0,2 0 0,7-16-1,-13 32 20,-1 11 42,-12 16-6,6-14 153,1 0 0,0 1 0,1-1 0,1 1 1,0 0-1,0 0 0,2 0 0,-1 1 0,0 16 0,3-22-137,0-2-24,0-1 0,0 0 0,0 1 0,1-1 0,0 1 0,0-1 0,2 7 0,-2-11-18,0 1-1,0-1 1,0 1-1,0-1 1,0 1 0,0-1-1,1 0 1,-1 0-1,1 1 1,-1-1 0,0 0-1,1 0 1,0-1-1,-1 1 1,1 0 0,-1 0-1,1-1 1,0 1-1,0-1 1,-1 0 0,1 1-1,0-1 1,0 0-1,-1 0 1,1 0 0,3 0-1,-2-1-287,0 1 0,0 0-1,0-1 1,0 0 0,0 1 0,0-1-1,-1 0 1,1-1 0,0 1 0,-1 0-1,1-1 1,4-3 0,25-27-11241,-27 26 8639</inkml:trace>
  <inkml:trace contextRef="#ctx0" brushRef="#br0" timeOffset="3859.08">4275 135 9333,'-3'0'141,"2"-1"87,0 1-1,0 0 1,0 0 0,0 0-1,0-1 1,0 1 0,0 0-1,0 0 1,0 0 0,0 1 0,0-1-1,0 0 1,0 0 0,0 0-1,0 1 1,0-1 0,1 0-1,-1 1 1,0-1 0,0 1 0,0-1-1,0 1 1,1 0 0,-1-1-1,0 1 1,1 0 0,-1-1-1,0 1 1,1 0 0,-1 0 0,0 0-1,1 0 886,18-1 670,-1-1-1683,-1 0 0,1-2-1,0 0 1,28-9-1,29-14-5033,-44 15-506,-20 8 1877</inkml:trace>
  <inkml:trace contextRef="#ctx0" brushRef="#br0" timeOffset="4463.89">1298 1258 2768,'1'12'307,"-1"-9"29,0 0 0,0 0 1,1 0-1,-2 0 0,1 0 1,0-1-1,-1 1 0,1 0 0,-1 0 1,0 0-1,0-1 0,0 1 0,-2 3 1,-5 7 7150,8-38-5640,13-147 402,-13 93-1532,0 79-716,0 0 0,0 0-1,0 0 1,0 1 0,0-1 0,-1 0-1,1 0 1,0 0 0,0 0 0,0 0-1,0 0 1,0 0 0,-1 0 0,1 0-1,0 0 1,0 0 0,0 0-1,0 0 1,0 0 0,-1 0 0,1 0-1,0 0 1,0 0 0,0 0 0,0 0-1,0 0 1,-1 0 0,1 0 0,0 0-1,0 0 1,0 0 0,0 0 0,0 0-1,-1-1 1,1 1 0,0 0 0,-4 67 64,2-47-106,1 1 1,1-1-1,0 1 1,4 23-1,-2-38-336,-1-1 0,1 1 0,0-1 0,1 0 1,-1 1-1,1-1 0,0-1 0,0 1 0,6 6 0,-8-9 112,0-1-1,0 0 1,0 0-1,0 0 1,0 0-1,0 0 1,1 0-1,-1 0 1,0 0-1,1 0 1,-1 0-1,0-1 1,1 1-1,-1-1 1,1 1-1,-1-1 1,1 1-1,-1-1 1,1 0-1,-1 0 1,1 0-1,-1 0 1,1 0-1,-1 0 1,1 0-1,-1 0 1,1 0-1,-1-1 1,1 1-1,-1-1 1,1 1-1,-1-1 1,1 0-1,-1 1 1,0-1-1,1 0 1,-1 0-1,2-2 1,12-11-1482,49-48 1219,-57 55 1312,-1 0-1,-1 0 1,1-1 0,-1 0 0,0 0-1,-1-1 1,4-8 0,-6 13 1422,-2 6-768,-1 13-170,-6 23-318,5-29-665,0 0 1,1 0 0,0-1-1,1 1 1,-1 0 0,2 9-1,-1-16-206,1 0-1,-1 0 1,0 0-1,1 0 1,-1-1-1,1 1 1,0 0-1,-1 0 0,1-1 1,0 1-1,0 0 1,0-1-1,0 1 1,0-1-1,0 1 1,1-1-1,-1 0 1,0 0-1,1 1 1,-1-1-1,1 0 0,0 0 1,-1 0-1,1 0 1,0-1-1,-1 1 1,1 0-1,0-1 1,0 1-1,0-1 1,-1 0-1,1 0 1,0 1-1,3-1 1,0-1-7,0 0 0,0 0 0,0 0 1,-1 0-1,1-1 0,0 0 1,-1 0-1,1 0 0,-1 0 0,0-1 1,0 0-1,0 0 0,0 0 1,0 0-1,-1-1 0,1 1 0,5-9 1,-5 7-20,0 0 0,0-1 0,0 0-1,-1 0 1,0 0 0,0 0 0,-1-1 0,1 1 0,-2-1 0,1 1 0,-1-1 0,2-10 0,-4 14-56,1 0 0,-1 0-1,0 0 1,0 1 0,0-1 0,0 0-1,0 1 1,0-1 0,-1 1 0,0-1-1,1 1 1,-1 0 0,0 0 0,0-1-1,0 1 1,0 1 0,0-1 0,-1 0-1,1 0 1,0 1 0,-1 0 0,1-1-1,-1 1 1,0 0 0,-4-1 0,4 0-7,0 1-1,0 0 1,0 1 0,0-1 0,0 0 0,0 1 0,0 0 0,0 0 0,0 0-1,1 0 1,-1 0 0,0 0 0,0 1 0,0-1 0,0 1 0,0 0 0,0 0 0,0 0-1,1 0 1,-1 1 0,0-1 0,1 1 0,-1-1 0,-3 4 0,2 0-384,1 0-1,-1 0 1,1 0 0,0 0 0,1 0 0,-1 1 0,1-1 0,-3 12-1,4-16 114,1 0 0,0 1-1,0-1 1,0 0-1,0 0 1,0 1-1,0-1 1,0 0 0,0 0-1,0 1 1,0-1-1,1 0 1,-1 0-1,1 1 1,-1-1-1,1 0 1,-1 0 0,1 0-1,0 0 1,-1 0-1,1 0 1,0 0-1,0 0 1,0 0-1,0 0 1,0-1 0,0 1-1,0 0 1,0 0-1,0-1 1,0 1-1,0-1 1,0 1 0,0-1-1,1 1 1,-1-1-1,0 0 1,0 0-1,0 1 1,1-1-1,-1 0 1,0 0 0,0 0-1,1 0 1,-1-1-1,2 1 1,8 0-2029</inkml:trace>
  <inkml:trace contextRef="#ctx0" brushRef="#br0" timeOffset="4829.04">1229 1160 6017,'-13'4'200,"4"-4"188,2 5 260,3-1 208,4 0-140,0 0 292,13-4-940,-2 0-76,5 0 52,2 0-72,4 0-392,3-8-528,1 0-572,1-1-625,3-1 77</inkml:trace>
  <inkml:trace contextRef="#ctx0" brushRef="#br0" timeOffset="5213.84">2318 982 8613,'1'25'7909,"-1"-15"-7409,1 0 0,1 0 0,0 0 1,0 0-1,5 13 0,-3-15-268,-1-1 0,1 1 0,1-1-1,-1 1 1,1-1 0,1 0 0,-1-1 0,1 1-1,0-1 1,0 0 0,1-1 0,9 7 0,-13-10-144,1 0 1,-1-1 0,1 1 0,0 0-1,-1-1 1,1 0 0,0 0-1,0 0 1,0-1 0,0 1 0,-1-1-1,1 0 1,0 0 0,0 0 0,0 0-1,0-1 1,0 1 0,0-1-1,0 0 1,-1-1 0,1 1 0,0-1-1,-1 1 1,1-1 0,-1 0-1,0 0 1,1-1 0,3-2 0,-1-1-13,1 0 0,-1 0 1,0 0-1,-1 0 0,1-1 0,-1 0 1,-1 0-1,1-1 0,-1 1 1,0-1-1,-1 0 0,0 0 1,0 0-1,-1-1 0,0 1 1,0 0-1,-1-1 0,0 1 0,-1-11 1,-1 15-82,1 1 0,-1 0 1,0 0-1,0 0 1,-1 0-1,1 1 0,-1-1 1,1 0-1,-1 0 0,0 1 1,0-1-1,0 1 0,-1 0 1,1-1-1,0 1 0,-1 0 1,1 1-1,-5-3 1,0-1-70,0 0 0,-1 1 0,1 0 0,-1 0 0,-15-4 0,19 7-307,-1 0-1,0 1 0,0-1 0,1 1 0,-1 0 0,0 0 1,0 0-1,0 1 0,1 0 0,-1 0 0,-8 3 0,11-3-227,-1 0-1,1 0 0,0 0 1,-1 0-1,1 1 0,0-1 1,0 1-1,0 0 0,0 0 1,0-1-1,0 1 0,0 0 1,1 1-1,-1-1 0,1 0 1,-1 0-1,1 1 0,0-1 1,0 1-1,0-1 0,0 1 1,0 3-1,0 3-2466</inkml:trace>
  <inkml:trace contextRef="#ctx0" brushRef="#br0" timeOffset="5579.06">2867 673 8173,'7'-13'-353,"2"-1"3538,-9 15-3123,1-1 0,-1 0-1,1 1 1,-1-1 0,0 0-1,1 1 1,-1-1 0,0 1-1,0-1 1,1 1 0,-1-1-1,0 0 1,0 1 0,0-1-1,1 1 1,-1-1 0,0 1-1,0-1 1,0 1 0,0-1-1,0 1 1,0-1 0,0 1-1,0-1 1,0 1 0,0-1-1,0 1 1,-1-1 0,1 1-1,0-1 1,0 1 0,-1 13-141,0-1 0,0 0 0,-1 1 1,-1-1-1,-4 13 0,-15 34-6587,16-48 4262</inkml:trace>
  <inkml:trace contextRef="#ctx0" brushRef="#br0" timeOffset="5580.06">2379 837 8613,'-9'-3'427,"5"1"164,0 0-1,0 1 0,0-1 1,0 1-1,0 0 1,0 1-1,-5-1 0,9 1-554,0 0 0,0 1 0,0-1 0,0 1 0,0-1 0,0 0 0,0 1 0,0-1 0,0 1 0,0-1 0,0 0 0,0 1 0,0-1 0,0 1 0,0-1 0,1 0 0,-1 1 0,0-1 1,0 0-1,0 1 0,1-1 0,-1 1 0,0-1 0,0 0 0,1 0 0,-1 1 0,0-1 0,1 0 0,-1 0 0,1 1 0,10 11 68,-10-11-48,49 44-653,-12-20-5395,-25-19 2861</inkml:trace>
  <inkml:trace contextRef="#ctx0" brushRef="#br0" timeOffset="7763.01">3463 894 7113,'-6'-13'863,"0"1"0,0-1 0,1 0 0,1 0 0,0-1 0,1 1 0,0-1 0,-1-26 0,4 40-293,0 32 1036,-2-3-1367,-1 0 1,-13 55 0,-4 24-210,16-57 6,26-77-97,-10 6 53,-1 0 1,-1-1-1,0 0 1,-2-1 0,0 0-1,-1 0 1,4-29-1,-11 51-6,-2 11 2,-3 5 28,0 1 1,0-1 0,2 1 0,0 0-1,1-1 1,0 21 0,2-36-17,1 1 0,-1-1 0,1 1 1,0-1-1,-1 1 0,1-1 0,0 0 0,0 0 0,0 1 1,0-1-1,0 0 0,0 0 0,0 0 0,0 0 0,0 0 0,1 0 1,-1 0-1,0 0 0,1-1 0,-1 1 0,1-1 0,-1 1 1,0-1-1,1 1 0,-1-1 0,1 0 0,0 1 0,-1-1 1,1 0-1,-1 0 0,3 0 0,0 0 1,0 0-1,0 1 1,1-2 0,-1 1-1,0 0 1,1-1 0,-1 0 0,0 0-1,0 0 1,6-3 0,10-8 20,5-3-26,33-27 0,-52 37 4,-1 0 0,1 0 0,-1-1 0,0 1 0,-1-1 0,1 0 0,-1-1 0,0 1 0,-1-1 0,6-13 0,-8 19 4,-1 0 0,0 0 0,1-1 0,-1 1 0,0 0 0,1-1 1,-1 1-1,0 0 0,0-1 0,0 1 0,0 0 0,0-1 0,-1 1 0,1 0 0,-1-3 0,1 4-3,-1-1 1,1 1 0,0 0-1,-1-1 1,1 1-1,0 0 1,-1-1 0,1 1-1,-1 0 1,1 0 0,-1-1-1,1 1 1,-1 0-1,1 0 1,0 0 0,-1-1-1,1 1 1,-1 0-1,0 0 1,1 0 0,-1 0-1,1 0 1,-1 0 0,1 0-1,-1 0 1,0 1-1,-2 0-3,0 0-1,0 0 1,0 0-1,0 0 1,0 1-1,0 0 1,0-1-1,0 1 1,1 0-1,-1 0 0,-2 3 1,-1 1 3,0 0-1,0 0 1,0 1 0,1 0 0,0 0-1,0 0 1,0 0 0,1 1-1,1 0 1,-1 0 0,1 0 0,0 0-1,1 1 1,0-1 0,0 1 0,0 15-1,23-25-4,-13-7 5,0 0 0,0 0 0,-1-1 0,0 0 0,-1 0 0,0 0 0,0-1 0,-1 0 0,4-12 0,-1 7 17,-8 15-17,0 0 0,0 0 0,0 0 0,0 0-1,0 0 1,0 0 0,0 0 0,0 0 0,0 0 0,0 0 0,0 1 0,0-1 0,0 0 0,0 0-1,0 0 1,0 0 0,0 0 0,0 0 0,0 0 0,1 0 0,-1 0 0,0 0 0,0 0-1,0 0 1,0 0 0,0 0 0,0 0 0,0 0 0,0 0 0,0 0 0,0 1 0,0-1 0,0 0-1,0 0 1,0 0 0,1 0 0,-1 0 0,0 0 0,0 0 0,0 0 0,0 0 0,0 0 0,0 0-1,0 0 1,0 0 0,0 0 0,0 0 0,0-1 0,0 1 0,0 0 0,1 0 0,-1 0-1,0 0 1,0 0 0,0 0 0,0 0 0,0 0 0,0 0 0,0 0 0,0 0 0,0 0 0,0 0-1,0 0 1,0 0 0,0 0 0,0 0 0,0 0 0,0-1 0,-1 29-9,0-7 79,0-18-68,1 0 1,0-1-1,0 1 1,0 0-1,1-1 1,-1 1-1,1-1 1,-1 1-1,1 0 1,0-1-1,0 0 1,0 1-1,0-1 1,0 1-1,3 3 1,-2-5-1,1 1 0,-1-1 0,0 0 0,1 1 0,-1-1 0,1 0 0,0-1-1,-1 1 1,1 0 0,-1-1 0,1 0 0,0 1 0,0-1 0,-1 0 0,5-1 0,-4 1-2,-1-1-1,1 0 1,-1 0-1,1 0 1,-1-1-1,0 1 1,0 0-1,1-1 1,-1 0-1,0 1 1,0-1 0,-1 0-1,1 0 1,0 0-1,0 0 1,1-3-1,24-39-8,-17 22 20,11-38 0,-9 22-9,-12 38 1,0 125 233,1-124-232,-1 0 1,1 0-1,-1 0 1,1-1-1,-1 1 1,1 0-1,-1 0 1,1 0-1,-1-1 1,1 1-1,0 0 1,0-1-1,-1 1 1,1 0-1,0-1 1,0 1-1,0-1 1,0 1-1,0-1 1,0 0-1,-1 1 1,1-1-1,0 0 1,0 0-1,0 0 1,0 1-1,0-1 1,0 0-1,0 0 1,0 0-1,0-1 1,0 1-1,2 0 1,0 0-3,0-1 0,0 1 0,0 0 0,0-1 1,0 1-1,0-1 0,0 0 0,0 0 0,5-3 1,3-5 16,47-46 12,-54 50-50,0 0 0,-1 1 0,1-1 1,-1-1-1,0 1 0,0 0 1,-1-1-1,0 1 0,0-1 0,3-10 1,0 56-34,-5 41 229,-1-80-175,2-1 1,-1 0-1,0 1 0,0-1 1,0 0-1,0 1 0,0-1 1,0 1-1,0-1 0,0 0 0,1 1 1,-1-1-1,0 0 0,0 0 1,0 1-1,1-1 0,-1 0 1,0 1-1,0-1 0,1 0 1,-1 0-1,0 1 0,1-1 1,-1 0-1,0 0 0,0 0 0,1 0 1,-1 1-1,1-1 0,-1 0 1,0 0-1,1 0 0,-1 0 1,0 0-1,1 0 0,-1 0 1,0 0-1,1 0 0,-1 0 1,1 0-1,-1 0 0,0 0 0,1 0 1,-1-1-1,0 1 0,1 0 1,2-5-13,0 1 1,0-1-1,-1 0 0,0 0 1,3-8-1,-3 6-13,0 0 0,0 0 0,1 0 0,0 0 0,0 0 1,1 1-1,0 0 0,0-1 0,0 1 0,5-5 0,-8 11 23,-1 0 0,1 0 1,-1-1-1,0 1 0,1 0 1,-1 0-1,1 0 0,-1 0 1,1 0-1,-1 0 0,0 0 1,1 0-1,-1 0 0,1 0 1,-1 0-1,0 1 0,1-1 1,-1 0-1,1 0 0,-1 0 1,0 0-1,1 1 0,-1-1 1,1 0-1,-1 0 0,0 1 1,0-1-1,1 0 0,-1 0 1,0 1-1,1-1 0,-1 1 1,0-1-1,0 0 0,1 1 1,13 22 68,0-2 35,-10-18-91,1 0 1,-1 0-1,0 0 1,1-1-1,0 1 0,-1-1 1,1 0-1,0-1 1,0 1-1,8 0 0,53 2 35,-59-4-19,-4 0-13,1 0 0,-1-1-1,0 1 1,0-1 0,0 0-1,0 0 1,0 0 0,0 0 0,-1-1-1,1 1 1,0-1 0,-1 0 0,1 1-1,-1-1 1,1 0 0,-1 0-1,0-1 1,0 1 0,0 0 0,0-1-1,0 0 1,2-5 0,0 2-10,-1 0 0,-1 0-1,1-1 1,-1 1 0,-1-1 0,1 0 0,-1 1 0,0-1 0,0-9 0,-1 15-6,0 0 1,-1 0-1,1 1 0,-1-1 1,1 0-1,0 0 1,-1 1-1,1-1 1,-1 0-1,1 1 1,-1-1-1,0 0 0,1 1 1,-1-1-1,0 1 1,1-1-1,-1 1 1,0-1-1,0 1 0,1 0 1,-1-1-1,0 1 1,0 0-1,0 0 1,0-1-1,1 1 0,-1 0 1,0 0-1,0 0 1,0 0-1,0 0 1,0 0-1,1 0 1,-2 1-1,-1-1-1,0 0-1,1 0 1,-1 0 0,0 1 0,1-1-1,-1 1 1,1 0 0,-1-1 0,1 1-1,-5 2 1,2 1 4,1-1-1,-1 0 1,1 1 0,0 0-1,0 0 1,0 0 0,1 0-1,-1 0 1,1 1 0,0 0-1,0 0 1,1 0 0,-1 0-1,1 0 1,0 0 0,1 1-1,-1-1 1,0 8 0,34-12 137,-30-2-141,0 1-1,1-1 1,-1 1 0,0-1-1,1 0 1,-1 0 0,0 0 0,0 0-1,0-1 1,0 1 0,3-3 0,-3 3-1,0-1 1,1 0-1,-1 1 1,0-1 0,1 1-1,-1 0 1,1 0-1,-1 0 1,1 0 0,0 1-1,4-2 1,-2 2 7,-1 0 0,1 0 0,0 0 0,-1 1 1,0 0-1,1-1 0,-1 2 0,1-1 0,-1 0 0,0 1 1,7 3-1,-4-1-127,0 0-1,1-1 1,-1 0 0,1-1 0,0 1 0,0-1 0,-1-1 0,1 0-1,0 0 1,1 0 0,-1-1 0,0 0 0,15-3 0,-21 3-124,-1-1 0,0 0 0,1 1 0,-1-1 0,0 0 0,0 0 0,1 0 1,-1 0-1,0 0 0,0 0 0,0 0 0,0 0 0,0 0 0,-1-1 0,1 1 0,0 0 1,-1 0-1,1-1 0,0-1 0,2-17-6933,-3 13 4614</inkml:trace>
  <inkml:trace contextRef="#ctx0" brushRef="#br0" timeOffset="8345.12">2132 878 7737,'-12'-4'2034,"0"0"1,0 1-1,0 1 0,-1 0 1,-21-1-1,34 3-1848,8 13 44,58 37-723,-20-19-6362,-40-26 3742,-4 1-496</inkml:trace>
  <inkml:trace contextRef="#ctx0" brushRef="#br0" timeOffset="9219.22">2375 997 2076,'16'-2'2239,"-2"2"1729,-10 9 3064,-4-8-6902,0 0 1,0-1 0,0 1 0,0-1-1,0 1 1,0 0 0,0-1 0,0 1-1,0 0 1,0-1 0,1 1-1,-1-1 1,0 1 0,1 0 0,-1-1-1,0 1 1,1-1 0,-1 1 0,1-1-1,-1 1 1,0-1 0,1 0-1,-1 1 1,1-1 0,0 1 0,-1-1-1,1 0 1,-1 0 0,1 1-1,-1-1 1,1 0 0,0 0 0,-1 0-1,1 1 1,0-1 0,-1 0 0,1 0-1,-1 0 1,1 0 0,0 0-1,-1 0 1,2-1 0,8-8-471,-10 8 269,1 1-1,-1 0 1,0-1 0,0 1 0,1 0-1,-1-1 1,0 1 0,0-1 0,1 1-1,-1 0 1,0-1 0,0 1 0,0-1 0,0 1-1,0-1 1,0 1 0,0-1 0,0 1-1,0 0 1,0-1 0,0 1 0,0-1-1,0 1 1,0-1 0,0 1 0,0-1-1,0 1 1,-1 0 0,1-1 0,-13-1-9638,3 3 2425,9-1 6634</inkml:trace>
  <inkml:trace contextRef="#ctx0" brushRef="#br0" timeOffset="9967.94">2379 1019 2736,'-4'3'397,"-7"4"-539,11-7 225,0 0 0,0 0 0,0 1 0,0-1 1,0 0-1,0 0 0,0 0 0,0 0 0,-1 0 1,1 0-1,0 0 0,0 0 0,0 0 0,0 0 0,0 0 1,-1 0-1,1 0 0,0 0 0,0 0 0,0 0 1,0 0-1,0 0 0,0 0 0,-1 0 0,1 0 1,0 0-1,0 0 0,0 0 0,0 0 0,0 0 0,0 0 1,-1 0-1,1 0 0,0-1 0,0 1 0,0 0 1,0 0-1,0 0 0,0 0 0,0 0 0,0 0 1,0 0-1,-1-1 0,1 1 0,0 0 0,0 0 0,0 0 1,0 0-1,0 0 0,0 0 0,0-1 0,0 1 1,0 0-1,0 0 0,0 0 0,0 0 0,0 0 1,0-1-1,6-14 5489,-5 13-5488,0 1 0,0-1 0,0 0 0,1 1 1,-1 0-1,0-1 0,0 1 0,1 0 1,-1-1-1,1 1 0,2-1 0,14-16-1456,-47 54-56,24-31 1436,-1 1-1,1-1 1,1 1-1,-1 0 1,1 0 0,0 0-1,1 1 1,-1-1-1,-3 14 1,6-20 43,1 0 0,0 0 0,0 1 0,0-1 0,0 0 0,0 0 0,0 0 0,0 1 0,0-1 0,0 0 0,0 0 0,0 1-1,0-1 1,0 0 0,0 0 0,0 1 0,0-1 0,0 0 0,0 0 0,0 1 0,0-1 0,0 0 0,0 0 0,0 1 0,0-1 0,0 0 0,1 0 0,-1 0 0,0 1 0,0-1 0,0 0 0,0 0 0,1 0 0,-1 1-1,0-1 1,0 0 0,1 0 0,-1 0 0,11-4 512,12-14-161,-10 6-385,-5 4-26,1-1 1,-1 1-1,0-1 1,0 0-1,-1-1 0,-1 0 1,7-13-1,-12 31-334,0-6 248,-1 0 0,1 0 0,-1 0 0,0 0 0,1 0 0,-1 0 0,0 0 0,0 0 0,-1 0 0,1 0 0,0 0 0,-1 0 0,1 0 0,-1-1 0,1 1 0,-2 2-1,-5 5-1147,-8 6-6542</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0:41.040"/>
    </inkml:context>
    <inkml:brush xml:id="br0">
      <inkml:brushProperty name="width" value="0.025" units="cm"/>
      <inkml:brushProperty name="height" value="0.025" units="cm"/>
      <inkml:brushProperty name="color" value="#FF0066"/>
    </inkml:brush>
  </inkml:definitions>
  <inkml:trace contextRef="#ctx0" brushRef="#br0">130 217 5921,'-4'-1'351,"0"-1"0,-1 1 1,1 0-1,-1 0 1,1 0-1,-1 0 1,0 1-1,1 0 1,-1 0-1,0 0 1,1 0-1,-1 1 0,0 0 1,1 0-1,-1 0 1,1 0-1,-1 1 1,1 0-1,0 0 1,0 0-1,0 0 0,-5 4 1,7-4-237,-18 14 2334,21-8-1328,16-2-863,11-3 21,1-1 0,-1-1 1,0-1-1,1-2 0,38-7 0,-24 1-170,0-1-1,0-3 0,64-25 1,-106 36-108,1 1-2,0-1 1,-1 1 0,1 0-1,-1-1 1,1 0 0,-1 1-1,1-1 1,-1 0 0,0 0-1,1 0 1,-1 0 0,0 0-1,1 0 1,-1 0 0,0 0-1,0 0 1,0-1 0,0 1-1,0 0 1,-1-1 0,1 1-1,0-1 1,0 1 0,-1-1-1,1 1 1,-1-1 0,0 1-1,1-1 1,-1-1 0,-9-1-10,0 0-1,0 1 1,-14-2 0,3 2 15,1 1-1,-29 0 1,147-9 1322,-96 11-1307,1 1 1,-1-1-1,0 1 0,1 0 1,-1 0-1,0 0 1,0 1-1,0-1 1,0 1-1,0-1 1,0 1-1,0 0 1,0 0-1,-1 1 0,1-1 1,-1 0-1,0 1 1,1 0-1,-1-1 1,0 1-1,-1 0 1,1 0-1,0 0 1,-1 0-1,0 0 0,0 1 1,0-1-1,0 0 1,1 6-1,-1-3-90,1 0-1,-1 0 1,-1 0-1,1 0 1,-1 0-1,0 1 1,-1-1-1,1 0 1,-1 0-1,0 0 1,-1 0-1,1 0 0,-1 0 1,0 0-1,-6 10 1,-3 8-3299,-2 1-7221,9-21 7565</inkml:trace>
  <inkml:trace contextRef="#ctx0" brushRef="#br0" timeOffset="382.13">826 156 7737,'-6'11'5281,"1"-4"-4766,1 0 0,0 0 0,1 1-1,-1 0 1,1 0 0,1 0 0,0 0-1,-2 14 1,3-17-309,1 0-1,1 0 1,-1 1-1,1-1 1,-1 0-1,2 0 1,-1 0-1,0 0 1,1 0-1,0-1 1,5 9 0,-5-11-155,0 1 0,0-1 1,0 0-1,1 0 0,-1 0 1,1 0-1,-1 0 0,1-1 1,0 1-1,0-1 0,0 0 1,0 1-1,0-1 0,0-1 1,0 1-1,0 0 1,0-1-1,0 0 0,0 1 1,0-1-1,4-1 0,-2 1 131,1-1 0,-1 0-1,0 0 1,1 0 0,-1-1-1,0 1 1,0-1 0,0-1-1,0 1 1,0-1 0,-1 0 0,1 0-1,-1 0 1,1 0 0,-1-1-1,-1 0 1,1 0 0,0 0-1,3-6 1,-2 3-122,0 0-1,-1 0 1,0 0 0,0 0-1,-1-1 1,0 0 0,-1 0-1,1 0 1,-1 0-1,-1 0 1,0 0 0,1-10-1,-3 16-58,1 0-1,-1 0 0,1 0 1,-1 0-1,0 0 0,0 0 0,0 0 1,0 1-1,0-1 0,0 0 1,0 1-1,-1-1 0,1 1 0,-1-1 1,1 1-1,-1-1 0,1 1 1,-1 0-1,0 0 0,0 0 0,0 0 1,0 0-1,1 0 0,-1 1 1,0-1-1,-4 0 0,3 0-135,-1 0-1,1 0 1,0 0-1,-1 1 1,1 0-1,0-1 1,-1 1-1,1 0 1,0 1-1,-1-1 1,1 1-1,-1-1 1,1 1-1,0 0 1,0 0-1,-4 2 1,2 1-585,0-1-1,0 1 1,0 0 0,1 1 0,0-1-1,-1 1 1,2 0 0,-1 0 0,-4 8-1,6-10-343,1 1-1,-1 0 1,1 1 0,0-1-1,0 0 1,0 0-1,0 0 1,0 9 0,1-13 943,0 1 1,0-1-1,0 1 0,0-1 1,0 1-1,0-1 1,1 1-1,-1-1 1,0 1-1,0-1 1,0 1-1,0-1 1,1 1-1,-1-1 1,0 0-1,1 1 1,-1-1-1,0 1 0,0-1 1,1 0-1,-1 1 1,1-1-1,-1 0 1,0 0-1,1 1 1,-1-1-1,1 0 1,-1 0-1,1 1 1,-1-1-1,1 0 1,11 4-1262</inkml:trace>
  <inkml:trace contextRef="#ctx0" brushRef="#br0" timeOffset="787.16">1137 177 4952,'23'-15'1366,"28"-22"4778,-49 36-5716,1-1 1,-1 0-1,0-1 0,0 1 1,-1 0-1,1 0 0,0-1 0,-1 1 1,1-1-1,-1 0 0,0 1 1,0-1-1,0 0 0,0 0 1,-1 1-1,2-7 690,-8 38-210,0-9-889,1 1 1,1-1-1,-3 32 0,6-1-4305,1-39 442</inkml:trace>
  <inkml:trace contextRef="#ctx0" brushRef="#br0" timeOffset="1203.88">1215 141 8173,'0'-8'1284,"0"4"-604,0-1 0,0 0 0,0 0 0,1 0 0,-1 0 0,3-7 1,-2 10-637,1 0 0,-1-1 0,1 1 0,-1 0 0,1 0 0,-1 0 0,1 0 0,0 0 0,0 1 0,0-1 0,0 1 0,1-1 0,-1 1 0,4-2 0,7-4-213,0 2 0,0 0 0,0 0 1,0 1-1,20-3 0,11 3-9948,-43 4 8409</inkml:trace>
  <inkml:trace contextRef="#ctx0" brushRef="#br0" timeOffset="1204.88">1253 134 6109,'-2'1'461,"1"-1"1,-1 1 0,0 0 0,1 0 0,-1 0 0,0 0 0,1 0 0,-1 0 0,1 0 0,0 0 0,-1 1-1,1-1 1,0 0 0,0 1 0,0-1 0,0 1 0,0 0 0,0-1 0,-1 4 0,32-6-454,19-13-1761,67-16-9203,-99 25 9710</inkml:trace>
  <inkml:trace contextRef="#ctx0" brushRef="#br0" timeOffset="1571.05">1572 66 7341,'0'0'10601,"-1"31"-8660,-1-19-1961,-1 0 0,2 0 1,-1 0-1,2 0 0,0 0 0,2 21 0,-1 5-2641,5-16-980,0-3-4563</inkml:trace>
  <inkml:trace contextRef="#ctx0" brushRef="#br0" timeOffset="1572.05">1564 130 11509,'-1'-1'267,"0"-1"0,0 0 0,0 0 0,0 0 0,0 0 0,0 0 0,0 0 0,1 0 0,-1 0 0,1 0 0,0-1 1,-1 1-1,1 0 0,0 0 0,0 0 0,0 0 0,1-1 0,-1 1 0,1-3 0,0 1-80,0 0 1,0 1 0,1-1-1,-1 1 1,0-1 0,1 1-1,0-1 1,0 1-1,0 0 1,4-4 0,-1 3-178,0-1 0,1 1 1,-1 0-1,1 1 0,0 0 0,0-1 1,0 2-1,0-1 0,1 1 0,-1 0 1,1 0-1,0 1 0,11-1 0,29 0-9054,-39 6 4095,-4-3 2669</inkml:trace>
  <inkml:trace contextRef="#ctx0" brushRef="#br0" timeOffset="2024.84">1645 127 6269,'-45'16'7317,"41"-13"-2881,28-12-4367,36-11-2879,16-7-5776,-57 18 566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37:30.069"/>
    </inkml:context>
    <inkml:brush xml:id="br0">
      <inkml:brushProperty name="width" value="0.05" units="cm"/>
      <inkml:brushProperty name="height" value="0.05" units="cm"/>
    </inkml:brush>
  </inkml:definitions>
  <inkml:trace contextRef="#ctx0" brushRef="#br0">167 50 4704,'0'0'9007,"0"20"-8343,0 6-169,1-10-292,-1 0-1,0-1 1,-2 1 0,-5 25-1,4-4-123,4-33-63,-1 0 1,0 0-1,0 0 1,-1 0-1,1 0 1,-1-1-1,0 1 1,-2 6-1,2-6-85,0-1 1,0 1-1,0-1 0,0 1 1,1 0-1,-1 7 0,1-49-12974,0 36 13038,0-1 0,0 1 0,0-1 0,0 1 1,1 0-1,-1-1 0,1 1 0,-1 0 0,1 0 0,0-1 1,0 1-1,0 0 0,2-3 0,-1 0 99,-1 1 0,0-1 0,-1 0 0,1 0 0,-1 1 0,0-1 0,0 0 0,0 0-1,-2-6 1,1-6 807,1-108 3244,0 125-3919,-3 0-62,-1 0-1,1 1 1,0 0-1,0-1 0,-1 2 1,1-1-1,0 0 0,0 0 1,-4 4-1,-62 53 745,48-46-837,-9 8 369,41-34-244,-1 0 0,11-21 0,-12 18-197,2 1 1,16-22-1,-26 37 1,-1 0 0,1 1 0,0-1 0,-1 0 0,1 1 0,-1-1 0,1 1 0,0-1 0,-1 1 0,1-1 0,0 1 0,0-1 0,-1 1 0,1 0 0,0-1 1,0 1-1,0 0 0,0 0 0,-1 0 0,1-1 0,0 1 0,0 0 0,0 0 0,0 0 0,0 0 0,-1 1 0,1-1 0,0 0 0,0 0 0,0 0 0,0 1 0,-1-1 0,1 0 0,0 1 0,0-1 0,-1 1 0,1-1 0,0 1 1,0 0-1,3 3 5,1 1 0,-2-1 1,1 1-1,0 0 0,2 6 1,9 11 16,108 96-1198,-120-110-3899</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0:39.162"/>
    </inkml:context>
    <inkml:brush xml:id="br0">
      <inkml:brushProperty name="width" value="0.025" units="cm"/>
      <inkml:brushProperty name="height" value="0.025" units="cm"/>
      <inkml:brushProperty name="color" value="#FF0066"/>
    </inkml:brush>
  </inkml:definitions>
  <inkml:trace contextRef="#ctx0" brushRef="#br0">54 186 4612,'0'1'202,"-1"1"0,0-1-1,0 0 1,0 1-1,0-1 1,0 0 0,0 1-1,0-1 1,0 0-1,-1 0 1,1 0-1,0 0 1,-1 0 0,1-1-1,0 1 1,-1 0-1,1-1 1,-1 1 0,1-1-1,-3 1 1,2 0 289,-1 0-1,0 0 1,1 1 0,-1-1 0,1 1 0,0-1 0,-1 1-1,-3 3 1,6-4-390,0-1-1,0 0 0,0 0 1,0 0-1,0 0 0,0 0 1,-1 1-1,1-1 1,0 0-1,0 0 0,0 0 1,0 0-1,0 1 1,0-1-1,0 0 0,0 0 1,0 0-1,0 0 0,0 1 1,0-1-1,0 0 1,0 0-1,0 0 0,0 1 1,0-1-1,0 0 0,0 0 1,1 0-1,-1 0 1,0 0-1,0 1 0,0-1 1,0 0-1,0 0 0,0 0 1,0 0-1,1 0 1,-1 1-1,0-1 0,0 0 1,11 3 1067,17-3-1783,-23 0 1101,12-2-368,0 0 0,0-1 0,0 0 0,28-11 0,15-3 14,-23 10-129,-26 6-2,1-1 0,-1 0 0,0-1 0,1 0-1,-1-1 1,17-8 0,-28 12-2,1 0 0,-1-1-1,1 1 1,-1 0 0,1 0 0,-1-1-1,1 1 1,-1-1 0,1 1 0,-1 0-1,1-1 1,-1 1 0,0-1-1,1 1 1,-1-1 0,0 1 0,1-1-1,-1 1 1,0-1 0,0 1 0,0-1-1,1 0 1,-1 1 0,0-1 0,0 1-1,0-1 1,0 1 0,0-1 0,0 0-1,0 1 1,0-1 0,0 1 0,0-1-1,0 0 1,-1 1 0,1-1 0,0 1-1,0-1 1,-1 1 0,1-1 0,0 1-1,0-1 1,-1 1 0,1-1-1,-1 1 1,1-1 0,0 1 0,-1-1-1,1 1 1,-1 0 0,1-1 0,-1 1-1,1 0 1,-1 0 0,1-1 0,-1 1-1,0 0 1,1 0 0,-1 0 0,-4-3-3,1 1 1,0 1-1,0-1 1,0 1 0,-1 0-1,-6-2 1,-31 3-8,29 0 54,29 0 13,59-11-16,-73 11-25,0 0-1,0 0 0,0 0 0,0 0 0,1 0 0,-1 1 0,0-1 0,0 1 0,0 0 0,0-1 0,0 1 0,0 0 1,0 0-1,0 0 0,-1 0 0,1 1 0,0-1 0,0 0 0,1 2 0,-1 0-4,-1 0-1,1 0 1,-1-1-1,0 1 1,0 0 0,0 0-1,0 0 1,-1 0-1,1 0 1,-1 1 0,1-1-1,-1 0 1,-1 4-1,2-3-92,-1-1 0,0 1 0,0-1 0,0 1 0,-1-1 0,1 1 0,-1-1 0,0 0 0,0 1 0,0-1-1,-1 0 1,1 0 0,-1 1 0,1-1 0,-1 0 0,0-1 0,0 1 0,-5 5 0,-7 14-5053,11-6-1985,3-13 4686</inkml:trace>
  <inkml:trace contextRef="#ctx0" brushRef="#br0" timeOffset="379.89">550 129 5104,'0'1'811,"1"25"6437,6 6-3766,-7-29-3374,1-1-1,0 0 1,0 0-1,0 1 1,1-1-1,-1 0 1,0 0-1,1 0 1,-1 0-1,1-1 1,0 1-1,0 0 0,-1-1 1,1 1-1,0-1 1,0 1-1,0-1 1,1 0-1,-1 0 1,0 0-1,0 0 1,1-1-1,-1 1 1,0 0-1,1-1 0,-1 0 1,1 1-1,3-1 1,4 0 236,0-1 0,0 0 0,0 0 0,17-5 0,-24 5-245,0 0 0,0 0 0,0 0 0,-1 0 0,1 0 0,-1-1 0,1 1 0,-1-1 0,1 0 0,-1 1 0,0-1 0,0 0 0,0-1 0,0 1 0,0 0 0,0 0 0,-1-1 0,1 1 0,-1-1 0,1 0 0,0-4 0,-1 5-88,-1 0 0,1 0 0,-1 0 0,0-1 0,0 1 0,0 0 0,0 0 0,0-1 0,0 1 0,0 0 0,-1 0 0,1 0 0,-1 0 0,0 0 0,0-1 0,0 1 0,0 0 0,0 0 0,0 1 0,0-1 0,0 0 0,-1 0 0,1 1 0,-1-1 0,0 0 0,1 1 0,-1 0 0,0-1 0,0 1 0,0 0 0,0 0 0,-3-1 0,-2-2-14,-1 2 0,0-1 1,1 1-1,-1 0 0,0 1 0,0-1 1,0 2-1,-8-1 0,14 1-140,1 1 0,-1-1-1,1 0 1,0 1 0,-1 0-1,1-1 1,0 1 0,-1 0-1,1 0 1,0-1 0,0 1 0,0 0-1,-1 0 1,1 0 0,0 0-1,1 1 1,-1-1 0,0 0-1,0 0 1,0 1 0,1-1 0,-1 0-1,0 1 1,1-1 0,0 0-1,-1 4 1,-1 1-2258,0 1 1,1-1-1,0 1 0,0 11 0,1-17 2284,0-1-1,0 1 1,0-1-1,0 0 1,0 1-1,0-1 1,0 1-1,1-1 0,-1 0 1,0 1-1,0-1 1,0 0-1,1 1 1,-1-1-1,0 0 1,0 0-1,1 1 0,-1-1 1,0 0-1,1 1 1,-1-1-1,0 0 1,1 0-1,-1 0 1,0 0-1,1 1 0,-1-1 1,0 0-1,1 0 1,-1 0-1,1 0 1,-1 0-1,0 0 1,1 0-1,9 1-1605</inkml:trace>
  <inkml:trace contextRef="#ctx0" brushRef="#br0" timeOffset="849.29">888 88 6173,'3'-16'1110,"1"-13"10271,-6 38-11130,1 0-1,1 0 0,-1 0 0,2 16 0,0-16-224,0 0 0,-2 0 0,1 0 0,-3 13 0,-5 31 17,8-53-17,-4-33 1,1 1 170,1-50 1,2 57-149,1 24-14,2 2-33,0 0 1,0 0-1,0 0 1,-1 0-1,1 0 1,0 1-1,-1-1 1,1 1-1,-1 0 1,0 0-1,1 0 1,-1 0-1,0 0 1,0 0-1,0 0 1,0 1-1,-1-1 1,1 1-1,1 3 1,7 8 25,3 0 41,2 0 1,-1-1-1,1 0 0,33 19 1,-39-26 62,1 0 1,0-1-1,0-1 1,1 0-1,-1 0 1,1-1-1,0 0 1,0-1 0,0 0-1,12 0 1,-22-3-86,0 1 1,0-1 0,-1 1-1,1-1 1,0 1-1,-1-1 1,1 0 0,-1 1-1,1-1 1,0 0 0,-1 1-1,1-1 1,-1 0-1,0 0 1,1 1 0,-1-1-1,0 0 1,1 0 0,-1 0-1,0 1 1,0-1-1,0 0 1,0 0 0,0 0-1,0 0 1,0 0 0,0-1-1,0-34 121,0 27-204,-1 1 38,-1 0 1,0 0-1,0 0 0,-1 0 0,0 0 0,0 1 0,-6-10 0,-2-7-15,8 17-883,-11-25 2054,4 18-5351,-1 9-8425</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0:43.536"/>
    </inkml:context>
    <inkml:brush xml:id="br0">
      <inkml:brushProperty name="width" value="0.025" units="cm"/>
      <inkml:brushProperty name="height" value="0.025" units="cm"/>
      <inkml:brushProperty name="color" value="#FF0066"/>
    </inkml:brush>
  </inkml:definitions>
  <inkml:trace contextRef="#ctx0" brushRef="#br0">58 95 8309,'-28'5'6003,"26"-4"-5649,0-1 1,0 1-1,1 0 1,-1 0-1,0 0 1,0-1-1,1 2 1,-1-1-1,1 0 1,-1 0-1,1 0 1,-1 1-1,1-1 1,0 1-1,-1-1 1,1 1-1,-1 2 1,37-4 178,111 0-580,228-28 0,-362 26 43,32-5 6,-42 6-2,0 1 1,0-1-1,0 0 0,0 1 0,0-1 1,0 0-1,0 0 0,0 0 0,0-1 1,0 1-1,-1 0 0,1-1 0,0 1 0,-1-1 1,3-2-1,-4 4-1,0-1-1,0 0 1,0 0 0,1 1 0,-1-1-1,0 0 1,0 1 0,0-1 0,0 0-1,0 0 1,0 1 0,0-1 0,0 0-1,0 1 1,-1-1 0,1 0 0,0 0-1,0 1 1,-1-1 0,1 0 0,0 1-1,-1-1 1,1 1 0,-1-1 0,1 0-1,-1 1 1,1-1 0,-1 1 0,1-1-1,-1 1 1,1 0 0,-1-1 0,1 1-1,-1-1 1,0 1 0,1 0-1,-1 0 1,0-1 0,0 1 0,1 0-1,-1 0 1,-1 0 0,-38-9-11,32 8 42,-22-2-9,23 3-30,-1-1 0,1 0 0,0 0 0,-15-4 1,54-7 10,-21 9 23,0 1 0,-1 0 1,1 1-1,0 0 0,0 0 0,-1 1 1,13 2-1,-20-1-16,0 0 1,0-1-1,0 1 0,0 1 0,-1-1 1,1 0-1,0 1 0,-1-1 0,1 1 1,-1 0-1,0-1 0,1 1 0,-1 1 1,0-1-1,0 0 0,0 0 0,-1 1 1,1-1-1,0 1 0,-1-1 0,0 1 1,1 0-1,-1 0 0,0-1 0,-1 1 1,1 0-1,0 0 0,-1 0 0,0 0 1,1 4-1,-1 0-49,1 0 0,-1 0 0,0 0 0,-1 0 0,1 0 0,-1 0 0,-1 0 0,-3 10 0,-17 29-3305,13-27-865,4-7-1702,0-7 2741</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0:27.261"/>
    </inkml:context>
    <inkml:brush xml:id="br0">
      <inkml:brushProperty name="width" value="0.025" units="cm"/>
      <inkml:brushProperty name="height" value="0.025" units="cm"/>
      <inkml:brushProperty name="color" value="#FF0066"/>
    </inkml:brush>
  </inkml:definitions>
  <inkml:trace contextRef="#ctx0" brushRef="#br0">55 893 1624,'-3'2'202,"0"0"0,1 0 0,-1 0 0,1 0-1,0 1 1,-1-1 0,1 1 0,-2 2 0,-9 11 1231,-2-5 4790,12-9-3417,10-1-1164,4-1-1217,-5-2-341,0 0 0,0 0 0,0 0 0,0 0-1,-1-1 1,1 0 0,0 0 0,-1-1 0,7-5 0,11-6 270,12-5-139,309-168 29,-344 188-244,1 0 0,-1 0 0,0 0 0,1 0 0,-1 0 0,1 0 0,-1 0 0,0 0 0,1 0 0,-1-1 0,0 1 0,1 0 0,-1 0 0,0 0-1,0-1 1,1 1 0,-1 0 0,0 0 0,1-1 0,-1 1 0,0 0 0,0 0 0,0-1 0,1 1 0,-1 0 0,0-1 0,0 1 0,0 0 0,0-1 0,0 1 0,1 0 0,-1-1 0,0 1-1,0-1 1,0 1 0,0 0 0,0-1 0,0 1 0,0-1 0,-16-3-37,-26 5-9,9 11 87,22-7-31,-1-1-1,0 0 0,-13 2 0,17-5-38,-11 2 107,20-7-29,13-5-61,-7 5 6,2-1 6,-1 0-1,1 1 0,0 0 0,0 0 1,11-2-1,-18 5 1,1 1 1,0 0-1,-1 0 1,1-1 0,0 1-1,-1 1 1,1-1-1,-1 0 1,1 1-1,0-1 1,-1 1-1,1 0 1,-1 0-1,1 0 1,-1 0-1,0 0 1,1 1-1,-1-1 1,0 0-1,0 1 1,0 0 0,0 0-1,3 3 1,0 1 91,-1 0 0,0 0 1,0 1-1,0-1 1,-1 1-1,1 0 0,-2 0 1,1 0-1,-1 1 1,2 13-1,2 39-1819,-6-21-5807,0-29 4526</inkml:trace>
  <inkml:trace contextRef="#ctx0" brushRef="#br0" timeOffset="1384.33">852 488 2336,'0'-8'653,"-1"0"1,0-1-1,0 1 0,-1 0 0,-5-16 1,6 18-413,-1-2 612,1-1 1,0 1-1,1-1 1,0 1-1,1-14 1,1-4 2038,-2 26-2815,0 27 825,0 189 1704,0-219-2613,1 1-1,0 0 1,0 0 0,0 0 0,0 0-1,0 0 1,0 0 0,1 0-1,-1 0 1,1 1 0,-1-1 0,3-2-1,26-22-1,-26 23 22,9-9-77,-10 8 59,1 1 0,0-1 0,0 1 0,0 0 0,0 0 0,9-3 0,-12 5 4,0 1 0,0 0 0,1-1 0,-1 1 0,0 0 1,0 0-1,1 0 0,-1 0 0,0 0 0,0 1 0,1-1 0,-1 0 0,0 0 0,0 1 0,1-1 0,-1 1 1,0-1-1,0 1 0,0 0 0,0-1 0,0 1 0,0 0 0,0 0 0,0 0 0,0-1 0,0 1 0,0 0 1,-1 0-1,1 0 0,0 1 0,-1-1 0,2 1 0,-1-1 1,0 1 0,0-1 1,0 0-1,-1 0 0,1 1 0,0-1 0,0 0 1,-1 1-1,1-1 0,-1 1 0,1-1 0,-1 1 1,1-1-1,-1 1 0,0-1 0,0 1 0,0-1 0,0 1 1,0 0-1,0-1 0,0 1 0,-1-1 0,1 1 1,-1-1-1,1 1 0,-1-1 0,1 1 0,-1-1 1,0 0-1,1 1 0,-1-1 0,0 0 0,0 0 1,0 1-1,0-1 0,0 0 0,-3 2 0,-3 1 8,0 0 0,-1-1-1,1 0 1,-1 0-1,0 0 1,-8 1-1,7-2 8,11-1-8,0-1 1,-1 0-1,1 1 1,-1-1-1,1 0 1,0 0-1,-1 0 1,1 0-1,-1 0 1,1 0-1,0-1 1,-1 1-1,1 0 1,-1-1-1,1 1 0,1-2 1,64-39-21,15-9 1,-74 44 7,0 0 1,-1-1-1,1 0 1,-1 0-1,-1-1 1,1 0-1,5-10 1,-12 17-2,1 1 1,-1 0 0,0-1 0,1 1-1,-1-1 1,0 1 0,0-1 0,1 0-1,-1 1 1,0-1 0,0 1 0,0-1-1,0 1 1,0-1 0,0 0 0,0 1-1,0-1 1,0 1 0,0-1 0,0 1-1,0-1 1,0 1 0,0-1 0,-1 0-1,1 1 1,0-1 0,-1 0 0,1 1 2,0 0 1,-1 0-1,1 0 1,0 0-1,0 0 1,-1 0 0,1 0-1,0 0 1,0 0-1,-1 0 1,1 0-1,0 0 1,0 0-1,-1 0 1,1 0 0,0 0-1,-1 0 1,1 0-1,0 0 1,0 0-1,-1 0 1,1 0 0,0 0-1,0 1 1,0-1-1,-1 0 1,1 0-1,0 0 1,0 0-1,0 1 1,-1-1 0,1 0-1,0 0 1,0 1-1,0-1 1,0 0-1,0 0 1,-1 0 0,1 1-1,0-1 1,0 0-1,0 1 1,0-1-1,0 0 1,0 0-1,0 1 1,0-1 0,-1 2 9,1-1 1,-1 1 0,0 0-1,1-1 1,-1 1-1,1 0 1,0-1 0,0 1-1,0 0 1,-1 0 0,2-1-1,-1 1 1,0 0 0,0 0-1,1 3 1,0-4-8,0 0 0,1 1-1,-1-1 1,0 0 0,1 0 0,-1 0 0,0 0 0,1 0 0,-1 0 0,1 0-1,-1-1 1,1 1 0,0 0 0,-1-1 0,1 1 0,0-1 0,2 1 0,2 0 5,0 1 0,-1 0 1,1 0-1,-1 0 1,1 1-1,-1 0 0,0 0 1,0 0-1,0 0 1,0 1-1,0 0 1,-1 0-1,0 1 0,0-1 1,0 1-1,0 0 1,3 6-1,-7-11-3,0 1-1,0-1 1,0 1 0,1-1 0,-1 1-1,0-1 1,0 1 0,1-1 0,-1 1-1,0-1 1,1 0 0,-1 1 0,0-1-1,1 1 1,-1-1 0,1 0 0,-1 1-1,1-1 1,-1 0 0,1 0 0,-1 1-1,1-1 1,-1 0 0,1 0 0,-1 0-1,1 0 1,-1 0 0,1 1 0,-1-1-1,1 0 1,-1 0 0,1 0-1,-1-1 1,1 1 0,-1 0 0,1 0-1,0 0 1,-1 0 0,1 0 0,-1-1-1,1 1 1,-1 0 0,0 0 0,1-1-1,-1 1 1,1 0 0,-1-1 0,1 1-1,-1 0 1,0-1 0,1 1 0,-1-1-1,1 0 1,17-31-4,-12 19-13,6-5-27,0-2 0,10-20 0,-23 47 43,0 1-1,1 0 1,0 0-1,2 9 0,-1 10 82,0-26-97,-1 0 0,0 0-1,1 0 1,-1 1 0,1-1 0,-1 0-1,1 0 1,-1 0 0,1 0-1,0 0 1,0 0 0,0 0-1,-1 0 1,1 0 0,0 0 0,0 0-1,0-1 1,0 1 0,0 0-1,1-1 1,-1 1 0,0-1 0,0 1-1,0-1 1,0 1 0,1-1-1,-1 0 1,0 0 0,0 0-1,3 1 1,-2-1-274,0 0-1,0 1 1,0-1-1,0 0 1,0 0-1,1 0 0,-1-1 1,0 1-1,0 0 1,0-1-1,0 0 1,0 1-1,0-1 1,0 0-1,0 0 1,0 0-1,-1 0 1,3-2-1,24-37-8488,-23 32 7315</inkml:trace>
  <inkml:trace contextRef="#ctx0" brushRef="#br0" timeOffset="1743.63">1464 343 4308,'-1'-2'197,"0"-1"-1,0 0 0,0 0 1,0 1-1,0-1 0,-1 0 1,1 1-1,-1 0 1,0-1-1,0 1 0,0 0 1,0 0-1,0 0 0,0 0 1,0 0-1,-1 0 0,1 1 1,-1-1-1,1 1 0,-1 0 1,0-1-1,1 1 0,-5-1 1,5 2-266,0-1 1,0 1-1,0 0 0,0-1 1,0 1-1,0 0 1,0 0-1,0 0 1,0 1-1,0-1 0,0 0 1,0 1-1,1-1 1,-5 2-1,6 4-2917,0-5 1056</inkml:trace>
  <inkml:trace contextRef="#ctx0" brushRef="#br0" timeOffset="2388.41">1554 331 7077,'1'0'128,"-1"0"0,1-1 0,-1 1 0,0 0 0,0 0 0,1-1 0,-1 1 0,0 0 0,0-1 1,1 1-1,-1 0 0,0-1 0,0 1 0,0-1 0,0 1 0,1 0 0,-1-1 0,0 1 0,0-1 0,0 1 1,0 0-1,0-1 0,0 1 0,0-1 0,0 1 0,0-1 0,0 1 0,0 0 0,-1-1 0,1 1 0,0-1 1,0 1-1,0 0 0,0-1 0,-1 1 0,1 0 0,0-1 0,-18-3 1275,13 4-1346,1 1 0,0-1 1,0 1-1,0 0 0,-1 0 0,1 0 0,0 0 0,-4 3 0,4-1-45,0-1 0,1 1 0,-1 0-1,1 1 1,-1-1 0,1 1 0,0-1-1,0 1 1,1 0 0,-1 0 0,1 0 0,0 0-1,0 0 1,0 1 0,0-1 0,1 1-1,0-1 1,0 1 0,0 0 0,1-1-1,-1 1 1,1 6 0,1-10-5,-1 0 0,0-1-1,1 1 1,-1 0 0,0-1 0,1 1 0,-1 0-1,1-1 1,-1 1 0,1-1 0,-1 1-1,1-1 1,0 1 0,-1-1 0,1 0 0,-1 1-1,1-1 1,0 1 0,0-1 0,-1 0 0,1 0-1,0 0 1,-1 1 0,1-1 0,0 0 0,0 0-1,-1 0 1,1 0 0,0 0 0,0 0 0,-1 0-1,2-1 1,0 1 51,0 0 0,0 0 0,0 0 0,0 0 0,0-1 0,0 1 0,0-1 0,0 1 0,0-1 0,-1 0 0,1 1 0,2-2 0,67-77 1492,-71 79-1550,0 0 0,0-1-1,1 1 1,-1 0 0,0 0 0,0-1-1,0 1 1,1 0 0,-1-1-1,0 1 1,1 0 0,-1 0 0,0 0-1,1-1 1,-1 1 0,0 0 0,1 0-1,-1 0 1,0 0 0,1 0-1,-1 0 1,0 0 0,1 0 0,-1 0-1,0 0 1,1 0 0,-1 0 0,1 0-1,-1 0 1,0 0 0,1 0-1,-1 0 1,0 0 0,1 0 0,-1 0-1,0 1 1,1-1 0,-1 0 0,0 0-1,1 0 1,-1 1 0,0-1-1,0 0 1,1 0 0,-1 1 0,0-1-1,0 0 1,1 0 0,-1 1 0,0-1-1,0 0 1,0 1 0,0-1-1,0 0 1,1 1 0,-1 0 0,9 25 56,-7-20-43,66 242 1185,-65-231-1204,0 1 0,-2 0 1,0 19-1,-1-36 10,-1 0 0,1-1 0,0 1-1,-1 0 1,1 0 0,-1 0 0,1-1 0,-1 1 0,1 0 0,-1-1 0,1 1 0,-1 0-1,0-1 1,0 1 0,1-1 0,-1 1 0,0-1 0,0 1 0,1-1 0,-1 1-1,0-1 1,0 0 0,0 0 0,0 1 0,1-1 0,-1 0 0,0 0 0,0 0-1,0 0 1,-1 0 0,1 0-2,0 1-1,0-1 0,0 0 1,-1 0-1,1 0 1,0 0-1,0 0 0,0 0 1,0 0-1,0-1 1,0 1-1,0 0 1,0-1-1,0 1 0,0-1 1,0 1-1,0-1 1,0 1-1,0-1 0,0 1 1,0-1-1,0 0 1,-1-1-1,-1-7-2,0 0 0,0 0 1,1 0-1,0 0 0,1-1 0,0 1 0,0-1 1,1 1-1,1-1 0,-1 1 0,1 0 1,1-1-1,0 1 0,0 0 0,1 0 0,6-14 1,37-61-78,-29 55 1,-1 0 0,-1-2 0,-1 1-1,13-47 1,-25 66 0,-1 1 1,0 0-1,0-15 0,-1 25 74,-1 0 1,1-1 0,0 1-1,0 0 1,0 0-1,0-1 1,0 1-1,0 0 1,0 0 0,-1-1-1,1 1 1,0 0-1,0 0 1,0 0-1,-1-1 1,1 1-1,0 0 1,0 0 0,0 0-1,-1 0 1,1-1-1,0 1 1,0 0-1,-1 0 1,1 0-1,0 0 1,-1 0 0,1 0-1,0 0 1,0 0-1,-1 0 1,1 0-1,0 0 1,-1 0 0,1 0-1,0 0 1,0 0-1,-1 0 1,1 0-1,0 0 1,0 0-1,-1 0 1,1 1 0,0-1-1,0 0 1,-1 0-1,-11 8 22,5 7 5,3-6 1,0 0 0,0-1 1,1 1-1,0 0 0,1 1 1,-2 16-1,2 41 213,2-66-241,0 0 1,0 0-1,0 0 1,1 0 0,-1 0-1,0 0 1,1 0 0,-1 0-1,0-1 1,1 1 0,-1 0-1,1 0 1,0 0-1,-1-1 1,1 1 0,-1 0-1,1 0 1,0-1 0,0 1-1,-1-1 1,1 1-1,0-1 1,0 1 0,0-1-1,0 1 1,0-1 0,0 0-1,0 1 1,-1-1-1,1 0 1,2 0 0,-2 1-5,1-1 0,-1 0 0,1 0 0,-1 0 0,1 0 0,-1 0-1,1 0 1,-1 0 0,1-1 0,-1 1 0,1-1 0,-1 1 0,0-1 0,1 1 0,-1-1 0,0 0 0,0 1 0,1-1 0,-1 0 0,0 0 0,1-2 0,13-16-51,-13 14 36,1 0 1,1 0-1,-1 0 0,1 1 0,-1 0 0,1-1 0,1 1 0,-1 1 1,1-1-1,7-4 0,-11 8 21,0 0 1,-1 0-1,1 0 0,0 1 1,0-1-1,-1 0 0,1 0 1,0 1-1,-1-1 0,1 1 1,-1-1-1,1 1 0,0-1 1,-1 1-1,1-1 0,-1 1 1,1-1-1,-1 1 0,0 0 1,1-1-1,-1 1 0,0 0 1,1-1-1,-1 2 0,14 28 17,-7-13 94,-6-15-107,1-1 0,-1 1 0,0-1 1,1 1-1,-1-1 0,1 0 1,-1 1-1,1-1 0,-1 0 0,1 0 1,0 0-1,2 1 0,9-1-2415,-4-10-4027,-5 2 3310</inkml:trace>
  <inkml:trace contextRef="#ctx0" brushRef="#br0" timeOffset="3871.12">2268 348 5477,'5'-9'5221,"14"-12"-2854,7-11-1391,-23 25-849,0 0 0,0 0 0,-1-1-1,0 1 1,0-1 0,-1 0-1,0 1 1,0-1 0,-1-11 0,0 19-122,-14 23-56,11-19 61,1 0-1,-1 0 0,1 1 0,0-1 1,0 0-1,0 1 0,1 0 0,-2 7 1,2-6 111,-1 1 1,2 0-1,-1 0 1,1-1-1,0 1 1,0 0-1,1 0 0,2 11 1,-2-16-115,0 0 0,0 0 0,0 0 0,0 0 0,1 0 0,-1 0 0,0-1 0,1 1 0,-1 0 0,1-1 0,0 1 0,-1-1-1,1 1 1,0-1 0,0 0 0,0 0 0,0 0 0,0 0 0,0 0 0,1 0 0,-1-1 0,0 1 0,0-1 0,0 1 0,1-1 0,-1 0 0,0 0 0,1 0 0,2 0 0,1-3 27,0 1 1,0-1 0,0-1-1,0 1 1,-1-1 0,0 0-1,1 0 1,-1 0-1,6-8 1,3-1 362,37-35-8,-48 44-389,0 1 1,0-1 0,-1 1-1,1-1 1,-1 0-1,0 0 1,0 0 0,0 0-1,-1-1 1,1 1-1,-1 0 1,0-1-1,0-6 1,-2 11 0,0 0 0,0 0 1,0 0-1,-1 0 0,1 1 0,0-1 0,0 0 1,0 1-1,0-1 0,0 1 0,0-1 0,0 1 1,0 0-1,-2 1 0,-1 2 7,0 0-1,1 0 1,-1 0 0,1 0 0,0 1 0,0 0-1,1 0 1,-1-1 0,1 1 0,0 1-1,1-1 1,-1 0 0,1 0 0,0 1-1,0-1 1,1 1 0,-1-1 0,2 11-1,-1-14-2,1 0-1,-1-1 0,1 1 1,0-1-1,0 1 0,-1-1 1,1 1-1,0-1 0,0 1 1,1-1-1,-1 0 1,0 1-1,0-1 0,1 0 1,-1 0-1,0 0 0,1 0 1,-1 0-1,1-1 0,-1 1 1,1 0-1,0-1 0,-1 1 1,1-1-1,0 1 1,-1-1-1,1 0 0,3 0 1,51 5-4,-48-5 3,-1-1 0,0 0 0,0 0 0,0-1 1,0 0-1,0 0 0,0 0 0,0-1 1,-1 0-1,1-1 0,-1 1 0,8-7 0,-10 7-11,0 0-1,0 0 1,-1-1-1,1 1 1,-1-1-1,0 0 1,0 0-1,0 0 1,-1 0-1,1 0 0,-1 0 1,0-1-1,0 1 1,-1-1-1,1 0 1,-1 1-1,0-1 1,0 0-1,0-5 1,-2 9 1,1 0 0,-1 0 0,1 0 0,-1 0 0,0 1 0,1-1 0,-1 0 0,0 0 0,1 1 0,-1-1 0,0 0 0,0 1 1,0-1-1,0 1 0,0-1 0,0 1 0,0 0 0,0-1 0,0 1 0,0 0 0,0-1 0,0 1 0,0 0 0,0 0 0,0 0 0,0 0 0,-1 0 1,-32 1-27,29 1 41,-1 1-1,1-1 0,0 1 0,0 0 0,1 0 1,-1 0-1,1 0 0,-1 1 0,1 0 0,0 0 1,0 0-1,1 0 0,-1 1 0,1 0 1,0-1-1,0 1 0,1 0 0,0 0 0,-1 1 1,2-1-1,-1 0 0,0 1 0,1-1 0,0 7 1,4-11-10,1 0-1,0 0 1,0-1 0,0 0 0,-1 0 0,1 0 0,0 0 0,0 0-1,5-2 1,1-4-5,0-2 0,-1 1 0,0-2 0,0 1 0,-1-1 0,0 0 0,-1-1 0,11-17 0,-18 30 8,-1 1-1,1-1 0,0 1 1,0-1-1,1 0 0,-1 1 1,1-1-1,-1 1 0,1-1 1,0 0-1,1 0 0,-1 0 1,0 1-1,1-1 0,0 0 1,-1-1-1,1 1 0,0 0 1,1 0-1,-1-1 0,0 0 1,5 5-1,-4-5 1,0 0 1,0 0-1,0 0 0,0 0 1,0 0-1,1-1 0,-1 1 1,0-1-1,1 0 0,-1 0 0,1 0 1,0 0-1,-1-1 0,1 0 1,0 1-1,-1-1 0,1 0 1,-1-1-1,1 1 0,0-1 1,-1 0-1,6-1 0,-2-1 3,0-1-1,-1 0 1,1 0-1,-1 0 1,0-1 0,0 1-1,0-2 1,-1 1-1,8-10 1,-10 12-7,38-50-169,-38 49 157,0 0 0,-1-1-1,1 1 1,-1-1 0,0 0-1,-1 1 1,1-1 0,-1 0-1,0 0 1,1-9 0,-7 13 18,0 0 1,0 0 0,-1 1-1,1-1 1,0 1-1,-7 1 1,7-1 21,5 0-27,-1 0-1,0 0 0,0 0 1,0 1-1,1-1 0,-1 0 1,0 0-1,0 1 0,1-1 1,-1 1-1,0-1 0,1 0 1,-1 1-1,0-1 0,1 1 1,-1-1-1,1 1 1,-1 0-1,1-1 0,-1 1 1,1 0-1,-1-1 0,1 1 1,-1 0-1,1-1 0,0 1 1,0 0-1,-1 0 0,1 0 1,0-1-1,0 2 0,-2 30 66,2-27-12,2 0-93,-1-4 40,-1-1-1,1 1 0,-1-1 0,0 1 0,1-1 1,-1 1-1,0-1 0,1 1 0,-1 0 1,0-1-1,0 1 0,1-1 0,-1 1 1,0 0-1,0-1 0,0 1 0,0 0 1,0-1-1,0 1 0,0-1 0,0 1 1,0 0-1,0-1 0,-1 1 0,1 0 0,0-1 1,0 1-1,-6 7 30,5-7-14,0 0 0,-1 1 0,1-1 0,0 1 0,1-1 0,-1 1 0,0-1 0,0 1 0,1 0 0,-1-1 0,0 1 0,1 0 0,0 0 0,-1-1-1,1 1 1,0 0 0,0 0 0,0 2 0,35-5 62,-30-2-82,0-1 0,-1 1 0,0-1 0,0 0 0,0-1 0,-1 1 0,1-1 0,-1 1 0,0-1 0,0 0 0,-1 0 0,4-9 0,4-12-52,8-36 0,-10 33 17,-6 22 34,2-5 4,-1 0-1,0 0 1,-1-1-1,1-17 1,-3 30 6,0-1 1,0 1-1,0 0 0,0 0 1,0 0-1,-1-1 1,1 1-1,0 0 0,0 0 1,0 0-1,-1 0 0,1 0 1,0-1-1,0 1 0,0 0 1,-1 0-1,1 0 1,0 0-1,0 0 0,-1 0 1,1 0-1,0 0 0,0 0 1,-1 0-1,1 0 1,0 0-1,0 0 0,-1 0 1,1 0-1,0 0 0,0 0 1,-1 0-1,1 0 0,0 0 1,0 0-1,0 0 1,-1 1-1,1-1 0,0 0 1,0 0-1,0 0 0,-1 0 1,1 0-1,0 1 0,0-1 1,0 0-1,-1 1 1,-10 7 159,8-4-152,1 1 1,-1-1 0,1 1-1,0 0 1,1-1 0,-1 1-1,1 0 1,0 0 0,-1 9 0,1 49 106,1-38-59,1-20-119,0 0-1,0-1 0,1 1 0,-1 0 0,1-1 0,0 1 1,0-1-1,1 0 0,-1 0 0,7 8 0,15 15-3311,-1-9-4444,-13-14 4945</inkml:trace>
  <inkml:trace contextRef="#ctx0" brushRef="#br0" timeOffset="4303.21">3199 193 10281,'-2'-4'4335,"0"4"-6143,6 0-5844</inkml:trace>
  <inkml:trace contextRef="#ctx0" brushRef="#br0" timeOffset="5287.18">1775 951 5168,'-1'0'116,"0"0"0,0-1 0,0 1-1,1 0 1,-1-1 0,0 1-1,0 0 1,0-1 0,1 1-1,-1-1 1,0 1 0,0-1-1,1 1 1,-1-1 0,1 0 0,-1 1-1,0-1 1,1 0 0,-1 0-1,1 1 1,0-1 0,-1 0-1,1 0 1,0 0 0,-1 0-1,1 1 1,0-1 0,0 0 0,0 0-1,-1 0 1,1 0 0,0 0-1,0 0 1,1 0 0,-1 1-1,0-1 1,0 0 0,0 0-1,1 0 1,-1 0 0,1-1-1,-1-1 41,1 0-1,-1 0 0,1 1 0,0-1 0,0 0 0,0 0 0,1 1 0,-1-1 0,1 1 0,-1-1 0,4-3 0,-3 4-139,0 1 0,1-1-1,-1 1 1,0-1-1,1 1 1,-1 0-1,1 0 1,-1 0-1,1 0 1,0 1-1,-1-1 1,1 1 0,0-1-1,-1 1 1,1 0-1,0 0 1,-1 0-1,1 1 1,0-1-1,-1 0 1,1 1-1,0 0 1,-1 0 0,1 0-1,-1 0 1,1 0-1,-1 0 1,0 1-1,1-1 1,-1 1-1,0-1 1,0 1 0,0 0-1,0 0 1,0 0-1,0 0 1,-1 0-1,1 0 1,-1 1-1,2 3 1,0-2-2,-1 0 0,0 0 0,-1 0 0,1 0 0,-1 1 0,0-1 0,0 1 1,0-1-1,0 0 0,-1 1 0,0-1 0,0 1 0,0-1 0,0 1 0,-1-1 0,0 1 0,0-1 0,0 1 0,0-1 0,-1 0 1,0 0-1,0 0 0,0 0 0,-2 4 0,-36 35-68,36-39 77,0-1 1,0 0-1,0 0 0,0 0 0,0 0 0,-1 0 0,0-1 0,1 0 0,-7 2 0,11-4 25,0 0-1,-1-1 1,1 1-1,-1 0 0,1 0 1,-1-1-1,1 1 1,0 0-1,-1 0 1,1-1-1,-1 1 1,1 0-1,0-1 1,-1 1-1,1 0 1,0-1-1,0 1 0,-1-1 1,1 1-1,0-1 1,0 1-1,0 0 1,-1-1-1,1 1 1,0-1-1,0 1 1,0-1-1,0 1 0,0-1 1,0 1-1,0-1 1,0 1-1,0-1 1,0 1-1,0-1 1,1 1-1,-1-1 1,0 1-1,0-1 0,1 0 1,-1 0 3,0-1-1,0 0 1,1 1-1,-1-1 1,0 1 0,1-1-1,0 1 1,-1-1-1,1 1 1,0-1 0,0 1-1,-1 0 1,3-2-1,0 1-45,0 0-1,0 0 1,0 1-1,0 0 0,0-1 1,1 1-1,-1 1 1,0-1-1,1 0 0,-1 1 1,1 0-1,-1-1 1,0 1-1,1 1 0,-1-1 1,1 0-1,-1 1 1,0 0-1,1 0 0,-1 0 1,0 0-1,0 0 1,0 1-1,0-1 0,0 1 1,0 0-1,0 0 1,0 0-1,3 4 0,12 8-2925,2-2-3832,-13-9 4046</inkml:trace>
  <inkml:trace contextRef="#ctx0" brushRef="#br0" timeOffset="5643.45">2229 921 5292,'0'0'872,"-17"8"1660,12-4-2078,-3 4-191,1-1 0,0 1 0,-8 12 0,14-19-269,0 1 0,-1-1 0,1 1 0,0 0 0,1-1 0,-1 1 0,0 0 0,0 0 0,1 0 0,-1 0 0,1-1 0,0 1 0,0 0 0,-1 0 0,1 0 0,0 0 0,0 0 0,1 0 1,-1 0-1,0 0 0,1 0 0,-1-1 0,1 1 0,0 0 0,1 3 0,0-3-173,0-1-1,0 1 1,0-1 0,1 1 0,-1-1-1,1 0 1,-1 1 0,1-1 0,-1 0-1,1-1 1,0 1 0,-1 0 0,1-1-1,0 0 1,0 1 0,4-2 0,46-1-3442,-34-4 2467,0-2 113</inkml:trace>
  <inkml:trace contextRef="#ctx0" brushRef="#br0" timeOffset="7114.65">2466 915 3588,'0'0'613,"-16"7"1598,12-4-1864,0 0 0,0 1 1,1-1-1,0 1 0,0 0 0,0 0 0,0 0 1,1 1-1,-1-1 0,1 1 0,0-1 1,0 1-1,1 0 0,0 0 0,-1-1 0,2 1 1,-2 8-1,3-13-308,-1 1 1,1 0-1,0-1 0,-1 1 1,1-1-1,-1 1 1,1-1-1,0 1 0,0-1 1,-1 1-1,1-1 1,0 0-1,0 1 0,0-1 1,-1 0-1,1 0 0,0 1 1,0-1-1,0 0 1,0 0-1,0 0 0,-1 0 1,1 0-1,1-1 1,30 2 548,-27-1-332,-2-1-178,0 1-1,0-1 0,0 0 0,0 1 1,-1-1-1,1-1 0,0 1 0,0 0 0,-1-1 1,1 1-1,-1-1 0,1 0 0,-1 0 1,0 0-1,0 0 0,0 0 0,4-5 1,-5 6-71,0 0 0,0 0 0,-1-1 1,1 1-1,0 0 0,0-1 0,-1 1 1,1 0-1,0-1 0,-1 1 0,0-1 0,1 1 1,-1-1-1,0 0 0,0 1 0,0-1 1,0 1-1,0-1 0,0 1 0,0-1 1,0 0-1,-1 1 0,1-1 0,-1 1 1,1-1-1,-1 1 0,1 0 0,-1-1 0,0 1 1,0 0-1,0-1 0,0 1 0,0 0 1,0 0-1,-1-2 0,-5 0-12,1 1 0,-1-1 0,0 1 0,0 0 0,0 0 0,0 1 0,0 0 0,-11 0 0,17 1-8,19-1-11,0 0 0,17-5 0,-17 3-5,0 1 1,19-1 0,-35 3 31,0 0 0,0 0 1,0 0-1,0 0 0,0 0 1,-1 0-1,1 1 0,0-1 1,0 1-1,0-1 0,-1 1 1,1 0-1,0 0 0,-1 0 1,1 0-1,0 0 0,-1 0 0,1 0 1,-1 0-1,2 3 0,-1-1 9,-1-1-1,0 1 0,1 0 0,-1 0 1,0 0-1,-1 0 0,1 0 1,-1 1-1,1-1 0,-1 0 0,0 0 1,0 3-1,0-4-6,0 0 1,0-1-1,-1 1 0,1-1 1,0 1-1,-1-1 1,1 1-1,-1-1 0,1 0 1,-1 1-1,0-1 1,1 0-1,-1 1 0,0-1 1,0 0-1,0 0 0,0 1 1,0-1-1,0 0 1,0 0-1,-1 0 0,1 0 1,0-1-1,-1 1 1,1 0-1,0-1 0,-1 1 1,1 0-1,-1-1 1,-1 1-1,-1 1 30,5-37-77,5 25 40,1 0 0,0 0 0,0 1 0,1 0 0,0 1 0,0-1 0,1 1 0,10-7 0,-18 15 3,0-1-1,0 1 1,0-1 0,1 0-1,-1 1 1,0 0 0,0-1 0,0 1-1,1 0 1,-1 0 0,0-1 0,0 1-1,1 0 1,-1 0 0,0 1 0,0-1-1,1 0 1,-1 0 0,0 0-1,0 1 1,1-1 0,-1 1 0,0-1-1,0 1 1,1 0 0,25 24 60,-6-3 7,-9-14-63,-1 0-1,2-1 1,-1-1 0,1 0-1,0 0 1,1-1 0,-1-1-1,1-1 1,0 0 0,-1 0-1,1-1 1,1-1 0,23-1-1,-36 0-2,1 0-1,-1 0 1,1-1 0,-1 1-1,1-1 1,-1 1-1,1-1 1,-1 0 0,0 0-1,1 0 1,-1 0 0,0 0-1,0-1 1,0 1-1,0-1 1,0 1 0,0-1-1,0 0 1,0 0 0,-1 0-1,1 0 1,-1 0-1,1 0 1,-1 0 0,0 0-1,0 0 1,1-4-1,1-2-37,-1-1 0,0 0 0,0 1 0,-1-1 0,0 0 0,0-13 0,-5 21 38,1 1-1,0-1 1,-1 1 0,1-1-1,0 1 1,-1 0 0,1 0 0,0 1-1,-7 0 1,1 4 15,0 0 0,1 0 0,0 1 0,0 0-1,0 1 1,0 0 0,1 0 0,0 0 0,1 1 0,0 0-1,-10 17 1,15-24-16,0 1-1,1-1 1,-1 0 0,1 0-1,-1 0 1,1 0-1,0 1 1,-1-1 0,1 0-1,0 0 1,0 1-1,0-1 1,0 0 0,0 0-1,0 1 1,0-1-1,1 0 1,-1 1 0,1 1-1,-1-3 3,1 1 0,-1-1-1,1 1 1,0-1 0,-1 1-1,1-1 1,0 0 0,-1 1-1,1-1 1,0 1 0,-1-1 0,1 0-1,0 0 1,0 0 0,-1 1-1,1-1 1,0 0 0,0 0-1,-1 0 1,1 0 0,0 0-1,0 0 1,0-1 0,3 1-2,0-1 0,1 0 0,-1 0-1,0-1 1,-1 1 0,1-1 0,0 0 0,0 0 0,-1 0 0,5-4 0,-2 0-8,-1 0 1,1 0 0,-1-1-1,-1 1 1,0-1-1,0 0 1,0-1 0,0 1-1,-1-1 1,3-13-1,2-10-20,5-43-1,-9 45-105,-4 28 112,0 13 39,-2 0 0,1-1 0,-6 19 0,4-18 9,0 1 0,1-1 1,-1 21-1,3-31-25,-1 0 0,1 1-1,0-1 1,0 0 0,1 0-1,-1 1 1,0-1 0,1 0-1,0 0 1,-1 0 0,1 1-1,0-1 1,0 0 0,0 0-1,0 0 1,0 0 0,1-1-1,-1 1 1,1 0-1,-1 0 1,1-1 0,0 1-1,-1-1 1,1 1 0,0-1-1,0 0 1,0 0 0,0 0-1,0 0 1,0 0 0,0 0-1,0-1 1,1 1 0,-1 0-1,0-1 1,0 0 0,1 0-1,-1 0 1,0 0 0,1 0-1,3-1 1,-1 1-4,0-1 0,1 0 0,-1 0 0,0-1 0,0 1-1,0-1 1,0 0 0,0-1 0,0 1 0,-1-1 0,1 0 0,-1 0-1,1 0 1,-1-1 0,0 1 0,-1-1 0,1 0 0,-1 0 0,1-1 0,-1 1-1,-1-1 1,1 0 0,0 1 0,-1-1 0,0 0 0,0 0 0,-1 0-1,0-1 1,2-8 0,-3 14-22,-2 0 26,1 1 0,-1 0 1,1-1-1,-1 1 1,1 0-1,-1 0 1,1 0-1,0 0 1,0 0-1,-1 0 0,1 0 1,0 0-1,0 0 1,0 1-1,0-1 1,0 0-1,0 1 1,0-1-1,1 1 0,-1-1 1,1 1-1,-1-1 1,0 4-1,-1 1-6,0 1 0,0-1 0,1 1 0,0-1 0,0 8 0,1-8 5,0 0-1,1 0 1,0 0 0,0 0-1,0-1 1,1 1-1,3 10 1,-4-15 0,0 0 0,-1 1 0,1-1 0,0 0 0,0 0 0,-1 1 0,1-1 0,0 0 0,0 0 0,1 0 0,-1 0 0,0 0 0,0 0 0,0 0 0,1-1 0,-1 1 0,0 0 0,1-1 0,-1 1 0,0-1 0,1 1 0,-1-1 0,1 0 0,-1 1 0,1-1 0,-1 0 0,1 0 0,-1 0 0,1 0 0,-1-1 0,0 1 0,1 0 0,-1 0 0,1-1 0,-1 1 0,1-1 0,-1 1 0,2-2 0,0 0 7,1 0-1,0-1 0,-1 0 0,0 1 1,1-1-1,-1 0 0,0-1 1,-1 1-1,6-7 0,20-39 6,-20 35-45,15-26-32,-13 25 43,0-1 0,-1-1 0,-1 1 1,-1-1-1,9-28 0,-17 37-72,-5 13 75,-10 18 75,14-21-52,-1 3 2,1 0 0,-1 1 0,1-1 0,0 1 0,0-1 0,0 1 0,1 0 0,0-1 1,0 1-1,1 0 0,-1 0 0,1 0 0,0 0 0,1 0 0,0 0 0,0-1 1,3 12-1,-3-13 20,0-1 1,1 1 0,-1-1-1,1 1 1,0-1-1,0 0 1,0 0 0,1 0-1,-1 0 1,1 0 0,0 0-1,-1-1 1,1 1-1,0-1 1,0 0 0,1 0-1,-1 0 1,0 0 0,1 0-1,-1-1 1,1 0 0,0 1-1,-1-2 1,1 1-1,0 0 1,0-1 0,-1 1-1,5-1 1,-5-1 20,-1 1 1,0-1 0,0 0-1,0 0 1,0 0-1,1 0 1,-1 0-1,-1-1 1,1 1-1,0-1 1,0 1-1,0-1 1,-1 1 0,1-1-1,1-2 1,24-33-73,-24 32 52,8-12-27,-1-1-1,-1 0 0,-1 0 1,-1-1-1,0 0 0,-1-1 1,5-34-1,-11 54 0,0-1 0,1 1 0,-1 0-1,0-1 1,0 1 0,0 0 0,0-1 0,0 1 0,0 0 0,0-1-1,0 1 1,0 0 0,0-1 0,0 1 0,0 0 0,0-1-1,0 1 1,0 0 0,0-1 0,0 1 0,0 0 0,-1-1 0,1 1-1,0 0 1,0 0 0,0-1 0,0 1 0,-1 0 0,1 0 0,0-1-1,0 1 1,-1 0 0,1 0 0,0-1 0,0 1 0,-1 0-1,1 0 1,-1 0 0,-12 7-13,-11 22-9,18-19 108,1 0 0,0 1-1,1 0 1,0 0 0,1 0-1,0 1 1,0-1 0,1 1-1,1 0 1,0-1-1,1 1 1,0 0 0,0 0-1,3 12 1,-2-20-80,0 0 0,1-1-1,-1 1 1,0 0 0,1 0-1,0-1 1,0 1 0,0-1 0,0 0-1,1 1 1,0-1 0,-1 0-1,1 0 1,0-1 0,0 1 0,7 4-1,-8-6-10,0 0 0,0 0 0,1 0 0,-1-1 0,0 1 0,0-1-1,1 1 1,-1-1 0,1 0 0,-1 1 0,0-1 0,1 0 0,-1-1 0,0 1-1,1 0 1,-1-1 0,0 1 0,1-1 0,-1 0 0,0 0 0,0 0 0,0 0 0,0 0-1,0 0 1,0-1 0,0 1 0,0-1 0,2-2 0,5-4-1025,0-1 0,-1 0-1,12-19 1,-16 22-92,0-1-1,-1 0 0,0 0 1,0-1-1,0 1 0,-1 0 1,0-1-1,-1 0 0,0 1 1,0-1-1,0-10 0,-1 9 356</inkml:trace>
  <inkml:trace contextRef="#ctx0" brushRef="#br0" timeOffset="7500.76">3643 736 4640,'0'-36'5027,"0"12"-8419</inkml:trace>
  <inkml:trace contextRef="#ctx0" brushRef="#br0" timeOffset="7501.76">3437 661 1792,'-42'-20'2597,"42"19"-2593</inkml:trace>
  <inkml:trace contextRef="#ctx0" brushRef="#br0" timeOffset="7878.22">3473 577 6301,'1'-3'159,"1"-24"7323,-8 20-6667,6 8-811,0-1 0,0 0 0,-1 0 0,1 0 0,0 0 0,-1 0 0,1 1 0,0-1 0,0 0 1,-1 0-1,1 0 0,0 1 0,0-1 0,0 0 0,-1 0 0,1 1 0,0-1 0,0 0 0,0 1 0,0-1 0,-1 0 0,1 0 0,0 1 0,0-1 0,0 0 0,0 1 0,0-1 0,0 0 0,0 1 0,0-1 0,0 0 0,0 1 0,0-1 0,0 0 0,0 1 0,0 16-7040,0-12 1402</inkml:trace>
  <inkml:trace contextRef="#ctx0" brushRef="#br0" timeOffset="7879.22">3280 736 6461,'-57'22'8800,"63"-22"-8569,0 0 0,0 0 0,-1 0 0,1 0 0,0-1 0,6-1 0,61-27-4365,-30 13-4096,-35 13 6112</inkml:trace>
  <inkml:trace contextRef="#ctx0" brushRef="#br0" timeOffset="8252.64">3208 662 5953,'-56'-6'3548,"-65"1"0,121 5-3514,33 0-2661,28 0-3623,-37 0 4252</inkml:trace>
  <inkml:trace contextRef="#ctx0" brushRef="#br0" timeOffset="8775.16">3614 715 6269,'-9'8'1114,"0"1"0,0 1 1,-14 18-1,21-25-903,0 0 0,0-1 0,1 1 0,-1 0 0,0 0 0,1 0 0,0 0 0,0 0 0,0 0 0,0 0 0,1 0 0,-1 1 0,1-1 0,0 0 0,-1 0 0,2 1 0,-1-1 0,0 0 0,1 0 0,1 6 0,-1-6-158,0-1 0,1 0-1,-1 0 1,1 0-1,0 0 1,0-1-1,0 1 1,0 0-1,0-1 1,0 1-1,0-1 1,0 0 0,0 1-1,1-1 1,-1 0-1,0-1 1,1 1-1,-1 0 1,1-1-1,-1 1 1,1-1 0,-1 0-1,1 0 1,3 0-1,0 0 56,0 0 1,0-1-1,0 1 0,0-1 0,-1-1 0,1 1 0,0-1 1,-1 0-1,8-4 0,-7 3-56,0-1 0,0 1 0,-1-1 0,0-1 0,1 1 0,-2-1 0,9-9 0,-12 13-55,0 0 1,0-1-1,-1 1 1,1 0 0,0 0-1,-1-1 1,1 1 0,-1 0-1,0-1 1,1 1-1,-1-1 1,0 1 0,0-1-1,0 1 1,1 0 0,-2-1-1,1 1 1,0-1-1,0 1 1,0-1 0,-1 1-1,1 0 1,-1-1 0,1 1-1,-1 0 1,1-1 0,-1 1-1,0 0 1,0 0-1,0 0 1,1-1 0,-1 1-1,0 0 1,0 0 0,-1 0-1,1 0 1,0 1-1,0-1 1,0 0 0,-1 0-1,-1 0 1,-1-2 1,-1 1 0,0-1 0,0 1-1,0 0 1,0 0 0,-1 1 0,1-1 0,0 1 0,-1 0 0,1 1 0,-1-1-1,1 1 1,0 0 0,-1 1 0,1-1 0,-1 1 0,1 0 0,-1 0 0,1 1-1,0 0 1,0-1 0,0 2 0,0-1 0,0 1 0,0 0 0,1 0 0,-1 0-1,1 0 1,0 1 0,0 0 0,-6 7 0,9-10 2,1-1 1,0 0-1,-1 1 0,1-1 0,0 0 1,-1 1-1,1-1 0,0 1 1,0-1-1,-1 0 0,1 1 0,0-1 1,0 1-1,0-1 0,0 1 1,0-1-1,0 1 0,0-1 0,0 1 1,0-1-1,0 1 0,0-1 1,0 1-1,0-1 0,0 1 0,0-1 1,0 1-1,0-1 0,1 0 1,-1 1-1,0-1 0,0 1 0,0-1 1,1 1-1,18 3 24,-15-4-26,0-1 1,0 1-1,0-1 0,-1 0 0,1 0 0,0 0 0,0 0 0,5-3 1,30-28 25,83-53 0,-121 85-27,0-1-1,0 0 1,1 1 0,-1-1-1,0 1 1,0 0-1,0-1 1,0 1 0,1 0-1,-1-1 1,0 1-1,0 0 1,1 0 0,-1 0-1,0 0 1,0 0-1,1 1 1,-1-1-1,0 0 1,0 0 0,1 1-1,-1-1 1,0 1-1,0-1 1,2 2 0,-1 0 4,0 0 1,0 0 0,0 0 0,0 0 0,0 1-1,-1-1 1,1 1 0,-1-1 0,1 1-1,1 5 1,2 7 21,-1 0-1,-1 1 0,2 19 0,-4-33-24,0 53 58,-7-71-76,6 11 18,0 0 0,1 1 0,0-1 0,0 0 0,0 1 0,0-1 0,1 1 0,0 0 0,0-1 0,0 1 0,1 0 0,-1 0 0,1 0 0,0 1 0,0-1 0,6-5 0,1-3 30,-8 9 36,0 1 0,1-1 0,-1 1 0,1 0 0,0 0-1,-1 0 1,1 0 0,5-2 0,-7 3-6,0 1 0,0-1 1,0 1-1,0 0 0,0-1 0,0 1 1,0 0-1,0 0 0,0 0 1,0 0-1,0 0 0,1 0 0,-1 0 1,0 0-1,0 0 0,0 1 0,0-1 1,0 0-1,0 1 0,0-1 0,0 0 1,0 1-1,0 0 0,0-1 1,0 1-1,-1-1 0,1 1 0,0 0 1,1 1-1,22 24 700,50 43-1,-62-64-3570,2-7-7163,-9-6 6183</inkml:trace>
  <inkml:trace contextRef="#ctx0" brushRef="#br0" timeOffset="9249.49">4201 777 11729,'5'-6'460,"-1"2"396,1 0 348,0 4 8,-1-4-408,1 1-391,-2 0-341,2 2-20,-3-2-20,0 0-84,-1 0-469,1 0-683,0 0-836,-1-1-860,-1 0-596,0 1 495</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4:29.788"/>
    </inkml:context>
    <inkml:brush xml:id="br0">
      <inkml:brushProperty name="width" value="0.025" units="cm"/>
      <inkml:brushProperty name="height" value="0.025" units="cm"/>
      <inkml:brushProperty name="color" value="#FF0066"/>
    </inkml:brush>
  </inkml:definitions>
  <inkml:trace contextRef="#ctx0" brushRef="#br0">122 1 1540,'0'0'25,"-11"5"4481,12-6-4456,-1 1 1,1-1-1,-1 1 1,1-1-1,-1 1 1,1 0-1,0-1 1,-1 1-1,1 0 1,-1 0-1,1-1 1,0 1-1,-1 0 1,1 0-1,0 0 1,-1 0-1,1 0 1,0 0-1,-1 0 1,1 0-1,0 0 1,-1 0-1,1 0 1,0 0-1,-1 0 1,1 0-1,0 1 1,-1-1-1,2 1 1,-1-1 27,0 0 1,1 0 0,-1 1-1,0-1 1,0 0 0,1 1-1,-1-1 1,0 1 0,0 0 0,1-1-1,-1 1 1,0 0 0,0 0-1,0 0 1,1 1 0,-1-1-42,-21 7 0,18-7-32,0 1 0,-1-1 0,1 0 0,0 1 1,-1-1-1,1 0 0,0-1 0,-1 1 0,1 0 1,-1-1-1,1 1 0,-5-1 0,67 5 302,-46-4-419,-8-1 228,0 0 0,0 0-1,0 0 1,0 0-1,6-2 1,-11 1-6,1 1 1,-1 0 0,0-1 0,0 1 0,0-1-1,0 1 1,0-1 0,0 0 0,0 1 0,0-1-1,-1 0 1,1 0 0,0 1 0,0-1 0,0 0-1,-1 0 1,1 0 0,-1 0 0,1 0 0,0 0-1,-1 0 1,0 0 0,1 0 0,-1 0-1,0-1 1,1 1 0,-1 0 0,0 0 0,0 0-1,0-3 1,-39 4 428,32 0-545,0 0 1,0 0-1,0 1 1,0-1-1,1 1 1,-1 1-1,0 0 1,1 0-1,-9 4 1,-9-2 44,23-4 17,16-1-40,39 1-202,-34 0 523,-28 0 1883,-46 6-1963,41-6-257,1 0 1,0 0 0,0 1-1,-1 1 1,1 0 0,0 0-1,-18 8 1,30-10 1,0 0-1,0 0 1,-1 0 0,1 0 0,0 0 0,0 0-1,-1 0 1,1 0 0,0 1 0,0-1 0,0 0 0,-1 0-1,1 0 1,0 0 0,0 1 0,0-1 0,0 0-1,-1 0 1,1 1 0,0-1 0,0 0 0,0 0-1,0 0 1,0 1 0,0-1 0,0 0 0,0 1-1,0-1 1,-1 0 0,1 0 0,0 1 0,0-1-1,1 0 1,-1 0 0,0 1 0,0-1 0,0 0-1,0 1 1,10 6 8,16 1-40,-21-6 21,-1-2 0,1 1 0,-1 0 1,1-1-1,-1 0 0,1 0 0,-1 0 0,1-1 0,0 0 1,-1 0-1,7-2 0,-4 1 42,-6 2-33,-1 0 1,0 0-1,1 0 0,-1 0 1,1 0-1,-1-1 0,0 1 1,1 0-1,-1 0 0,0 0 1,1 0-1,-1 0 1,0-1-1,1 1 0,-1 0 1,0 0-1,1 0 0,-1-1 1,0 1-1,0 0 0,1-1 1,-1 1-1,0 0 0,0 0 1,0-1-1,1 1 0,-1 0 1,0-1-1,0 1 0,0 0 1,0-1-1,0 1 0,0-1 1,0 0-1,0 1 19,-35 1-325,36 0 174,0 0 0,0-1 0,0 1 0,0-1 0,0 1 0,1-1 0,-1 1 0,0-1 0,0 0 0,0 1 0,0-1 0,0 0 0,1 0 0,-1 0-1,0 0 1,0 0 0,0 0 0,2 0 0,36 0 45,-28-1-35,9 2 145,-12 0-1,0-1 0,-1 0 0,1 0 1,0-1-1,-1 0 0,1 0 0,-1-1 0,1 0 0,12-4 0,-25 6 67,1 1 0,-1-1-1,1 1 1,-1-1 0,1-1 0,-1 1-1,1-1 1,-1 1 0,1-1-1,-1-1 1,-6-1 0,-35-6-207,25 9 79,-31 0-5649,51 0 5120,32-1-5743,-22 2 5178,-5-1 740</inkml:trace>
  <inkml:trace contextRef="#ctx0" brushRef="#br0" timeOffset="2005.47">188 28 1652,'22'-5'9541,"-24"3"-8358,-12 0-1507,14 2 331,-23-7 1162,21 6-1156,0 0-1,1 0 1,-1 1 0,0-1-1,0 0 1,0 1 0,0-1-1,0 1 1,1-1 0,-1 1-1,0 0 1,0 0 0,-3 0-1,-36 2 56,22-2 622,12 0-686,7 0 0,-1 0-1,1-1 0,-1 1 0,0 0 0,1 0 0,-1 0 1,0 0-1,1 0 0,-1 0 0,0 0 0,0 0 1,1 0-1,-1 0 0,0 0 0,1 0 0,-1 0 0,0 1 1,1-1-1,-1 0 0,1 0 0,-1 1 0,0-1 1,1 0-1,-1 1 0,1-1 0,-1 1 0,1-1 0,-1 1 1,1-1-1,-1 2 0,1-1 52,22 0-38,39-1 0,-21-1-39,-40 1 30,-44 0-80,-86 0 834,141 6-758,1-1-1,20 7 0,-25-11-4,1 0 0,-1 0 0,1 0-1,0-1 1,12-1 0,2 0 2,36-10 42,3 7-27,-57 4-10,-11 0-29,0 0 19,4-1 8,0 1 0,1 0 0,-1 0 0,0 0 0,0 0 0,1 1 0,-1-1 0,0 1 0,1 0 0,-1 0 0,-4 1 0,-34 5 15,-24-7-588,57-13-3481,5 7-331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4:21.220"/>
    </inkml:context>
    <inkml:brush xml:id="br0">
      <inkml:brushProperty name="width" value="0.025" units="cm"/>
      <inkml:brushProperty name="height" value="0.025" units="cm"/>
      <inkml:brushProperty name="color" value="#FF0066"/>
    </inkml:brush>
  </inkml:definitions>
  <inkml:trace contextRef="#ctx0" brushRef="#br0">147 52 2448,'-15'6'1365,"14"-5"-1221,0 0 0,0-1 0,0 1 0,-1 0 0,1-1-1,0 1 1,0 0 0,0-1 0,-1 0 0,1 1 0,0-1 0,0 0 0,-1 1 0,1-1 0,0 0 0,-1 0 0,1 0-1,-2-1 1,-17 5 2124,18-2-2021,0-1-1,0 0 1,0 0 0,0 0 0,-1 0 0,1 0 0,0 0-1,-1 0 1,1-1 0,0 1 0,-1-1 0,1 0-1,-1 0 1,1 0 0,-4 0 0,-19-5 1886,25 5-2119,-1 0 1,0 0-1,0 0 1,0 0-1,0 0 1,0 0-1,1 0 1,-1 1-1,0-1 1,0 0-1,0 1 1,1-1-1,-1 0 1,0 1-1,0-1 1,1 1-1,-1-1 1,0 1-1,1-1 1,-1 1-1,0 0 1,1-1-1,-1 1 1,1 0-1,-1 0 1,1-1-1,0 1 1,-1 0-1,1 0 1,0-1 0,-1 1-1,1 0 1,0 0-1,0 0 1,0 0-1,0 0 1,0 1-1,0-2 206,36 0 573,14 2-765,-26-1 2,0-1-1,0-1 0,40-6 1,98-17-9,-37 8-19,-87 11-28,-27 4 50,0 0 1,0 0-1,0-2 0,0 1 1,0-1-1,17-8 1,-64 4 894,-26-1-938,39 4 6,-40-1 0,46 5 26,24 1 13,35 3 30,-15 0-105,-25-4 52,1 0-1,-1 0 1,0 0 0,0 0-1,1 0 1,-1 1 0,0-1 0,0 1-1,0-1 1,0 1 0,0 0-1,0 0 1,0 0 0,0 0 0,0 1-1,2 1 1,-1-1 21,1 1 0,-1 0 0,0 0 0,0 1 0,-1-1 0,1 1 0,-1-1 0,4 8 0,-6-10-25,1 1 0,-1-1 0,0 1 0,1-1-1,-1 1 1,0-1 0,0 1 0,0-1 0,0 1 0,0-1-1,-1 1 1,1-1 0,0 1 0,-1-1 0,1 0-1,-1 1 1,1-1 0,-1 1 0,0-1 0,1 0 0,-1 0-1,0 1 1,0-1 0,0 0 0,0 0 0,0 0-1,-2 2 1,0 0-335,0 0-1,1 0 1,0 0-1,0 0 1,0 1-1,0-1 1,1 1-1,-2 4 0,-5 16-8580,8-21 6559</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4:09.279"/>
    </inkml:context>
    <inkml:brush xml:id="br0">
      <inkml:brushProperty name="width" value="0.025" units="cm"/>
      <inkml:brushProperty name="height" value="0.025" units="cm"/>
      <inkml:brushProperty name="color" value="#FF0066"/>
    </inkml:brush>
  </inkml:definitions>
  <inkml:trace contextRef="#ctx0" brushRef="#br0">26 266 6045,'-3'-14'317,"-3"-8"1162,0 0 0,2 0 1,-2-45-1,19 77-804,-5 3-623,-1 0 0,0 1 1,-1-1-1,0 1 0,6 24 0,-7-22-40,0 0-1,1-1 1,0 0-1,13 20 1,-6-20 863,-3-14 678,-9-3-1457,0 0 1,0 1-1,0-1 1,0 0-1,0 0 1,0 1 0,-1-1-1,1 0 1,-1 0-1,1 0 1,-1 0-1,0 0 1,1-2-1,4-45 248,-4 32-371,0 1 1,2 0-1,-1 0 1,2 0 0,0 0-1,1 1 1,12-25-1,-17 39-81,0 1 0,1-1-1,-1 1 1,0-1-1,1 1 1,-1-1 0,1 1-1,-1-1 1,1 1 0,-1 0-1,1-1 1,0 1 0,-1 0-1,1 0 1,-1-1 0,1 1-1,-1 0 1,1 0 0,0 0-1,-1 0 1,1 0 0,0 0-1,-1 0 1,1 0-1,-1 0 1,1 0 0,0 0-1,-1 0 1,1 0 0,0 0-1,-1 1 1,1-1 0,-1 0-1,1 0 1,-1 1 0,1-1-1,-1 0 1,1 1 0,-1-1-1,1 1 1,-1-1-1,1 0 1,0 2 0,25 26-4066,-16-17 2320,-6-7 1525,0 0 1,1-1 0,-1 1-1,1-1 1,0 0 0,0 0 0,1-1-1,5 3 1,0-2 356,0-1 0,1 0 0,-1 0 0,0-1 0,19-1 0,-28 0 112,-1 0 0,1-1 0,-1 1 0,1-1 0,-1 0 0,1 1 0,-1-1 0,1 0 0,-1 0 0,1 0 0,-1 0 0,0 0-1,0 0 1,0 0 0,1 0 0,-1-1 0,0 1 0,0 0 0,-1-1 0,1 1 0,0-1 0,0 1 0,-1-1 0,1 1 0,-1-1 0,1 0 0,-1-1 0,2-5 618,0 1-1,-1-1 1,0 0-1,1-10 1,-2 17-749,0 0 0,-1 0 0,1 0 0,0 0-1,0 0 1,0 0 0,-1 0 0,1 0 0,0 0 0,-1 0 0,1 1-1,-1-1 1,1 0 0,-1 0 0,1 0 0,-1 1 0,1-1 0,-1 0 0,0 0-1,0 1 1,1-1 0,-1 1 0,0-1 0,0 1 0,0-1 0,0 1-1,1-1 1,-1 1 0,0 0 0,0-1 0,0 1 0,0 0 0,0 0 0,0 0-1,0 0 1,0 0 0,0 0 0,0 0 0,0 0 0,0 0 0,-1 1-1,-2-1-8,1 1-1,0-1 0,-1 1 0,1 0 0,0 0 1,0 1-1,0-1 0,0 1 0,0-1 0,0 1 1,-4 3-1,0 2 12,1 0 1,0 1-1,0-1 1,0 1-1,1 0 1,1 0-1,-1 1 1,1-1 0,1 1-1,0 0 1,0 0-1,0 0 1,1 0-1,1 1 1,0-1-1,0 18 1,1-26-10,0 0 1,0-1-1,0 1 1,1 0-1,-1 0 1,0-1-1,1 1 1,-1 0-1,1 0 1,-1-1 0,1 1-1,-1 0 1,1-1-1,-1 1 1,1-1-1,0 1 1,-1-1-1,1 1 1,0-1-1,-1 1 1,1-1-1,0 0 1,0 1-1,-1-1 1,1 0-1,0 0 1,0 1-1,0-1 1,-1 0-1,1 0 1,0 0-1,0 0 1,1 0 0,-1 0-1,0 0 1,1 0-1,-1 0 1,1 0 0,-1 0-1,0 0 1,1-1 0,-1 1-1,0 0 1,1-1 0,-1 1-1,0-1 1,1 1 0,-1-1-1,0 0 1,0 1-1,0-1 1,0 0 0,2-2-1,-1 1 27,6-9 200,-1-1-1,0 0 0,0 0 1,-1-1-1,-1 1 1,0-1-1,-1-1 0,5-20 1,-10 41-224,1 0 1,1 0-1,0 0 1,0-1 0,0 1-1,1 0 1,-1-1 0,2 1-1,-1-1 1,1 1-1,0-1 1,0 0 0,6 7-1,-5-7-2,2 0 0,-1 0-1,1 0 1,0-1-1,0 0 1,0 0 0,1-1-1,-1 1 1,1-1-1,0-1 1,1 0 0,-1 0-1,0 0 1,1-1-1,0 0 1,-1 0 0,1-1-1,0 0 1,0 0-1,9-1 1,-14-1-2,-1 1 1,1-1 0,0 0-1,-1 0 1,1 0-1,0-1 1,-1 1-1,1-1 1,-1 1-1,0-1 1,1 0-1,-1 0 1,0 0-1,0 0 1,0 0-1,0 0 1,-1-1-1,1 1 1,-1 0-1,1-1 1,-1 0-1,0 1 1,1-5-1,3-5-6,0 0 0,-1 0 0,4-24-1,-3-20-47,-5 55 37,-2 4-3,1 1 19,-1-1 0,0 0 1,1 1-1,0 0 0,0-1 1,-1 5-1,2-7 0,-2 6 8,0 0 1,1 0-1,0 0 1,0 0-1,1 0 0,-1 1 1,2-1-1,0 9 1,0-14-7,-1 0 1,1 0-1,-1 0 1,1 0-1,0 0 1,0 0-1,0 0 0,0-1 1,0 1-1,0 0 1,1-1-1,-1 1 1,1-1-1,-1 1 0,1-1 1,-1 0-1,1 0 1,0 1-1,-1-1 1,1 0-1,0-1 1,0 1-1,0 0 0,0 0 1,0-1-1,0 1 1,0-1-1,0 0 1,0 0-1,0 1 0,0-1 1,3-1-1,-2 1-2,-1 0 0,1 0 0,0 0 1,-1-1-1,1 1 0,0-1 0,-1 0 0,1 1 0,-1-1 0,1 0 0,-1-1 0,0 1 0,1 0 0,-1-1 0,3-2 0,-1 0 20,1-1 1,-1 0-1,0 0 0,-1-1 1,5-7-1,-4 3 507,0 0 0,-1 1 0,4-19 0,-7 48-494,0 1 1,2 0 0,7 38 0,-8-53-91,1 0 0,0 1 0,1-1 0,-1 0 0,1 0 0,1 0 0,-1-1 0,1 1 0,0-1-1,0 0 1,0 0 0,1 0 0,-1-1 0,1 1 0,0-1 0,9 5 0,-12-8-113,0 0 0,0 0 0,-1 0 0,1 0 0,0 0 0,0 0 0,0-1 0,0 1 0,0-1 0,0 0 1,0 0-1,0 1 0,0-1 0,0 0 0,0-1 0,0 1 0,0 0 0,0 0 0,0-1 0,0 1 0,-1-1 0,3-1 0,-1 0-135,0 0-1,0 0 0,0 0 0,0-1 0,-1 1 0,1-1 0,-1 1 0,1-1 1,-1 0-1,0 0 0,2-5 0,2-5-425,0 0 1,-1 0-1,-1-1 1,0 1-1,2-18 0,-2 9 453,-1-1-1,-2 1 0,-1-46 0,-1 61 415,1 1-1,-1-1 1,-1 0-1,1 0 0,-1 1 1,0-1-1,-1 1 1,1-1-1,-1 1 0,-1 0 1,1 0-1,-1 0 0,0 1 1,0-1-1,-1 1 1,0 0-1,-6-6 0,9 10-80,0 0 0,0-1 0,0 1 0,0 0 0,0 0 0,0 1 0,-1-1 0,1 0 0,0 1 0,0-1 0,-1 1 0,1 0 0,0-1 0,0 1 0,-1 0 0,1 1-1,0-1 1,-1 0 0,1 1 0,0-1 0,-4 2 0,5-1-109,0-1 1,-1 1-1,1 0 0,0 0 0,0 0 0,0 0 1,0-1-1,0 2 0,0-1 0,0 0 0,0 0 1,1 0-1,-1 0 0,0 0 0,1 1 0,-1-1 1,1 0-1,-1 1 0,1-1 0,-1 0 0,1 1 0,0-1 1,0 1-1,0-1 0,0 0 0,0 1 0,0-1 1,0 1-1,0-1 0,1 0 0,-1 1 0,0-1 1,1 0-1,-1 1 0,1-1 0,0 1 0,5 7-1164,1 1-34</inkml:trace>
  <inkml:trace contextRef="#ctx0" brushRef="#br0" timeOffset="1145.11">1017 183 5136,'1'-1'135,"-1"0"-1,1 0 0,-1 0 1,1 0-1,-1-1 0,1 1 1,-1 0-1,0 0 0,0 0 0,0-1 1,0 1-1,1 0 0,-2 0 1,1 0-1,0-1 0,0 1 1,0 0-1,0 0 0,-1 0 1,1 0-1,-1 0 0,1-1 0,-1 1 1,1 0-1,-1 0 0,0 0 1,1 0-1,-1 0 0,0 0 1,0 1-1,-1-2 0,-2 0 74,1 1 0,-1 0-1,0 1 1,0-1 0,1 1-1,-1-1 1,0 1 0,-6 1-1,4-1-280,3 0 86,0 1 0,0 0 0,1 0 0,-1 0-1,0 0 1,1 1 0,-1-1 0,1 1 0,0-1 0,-1 1-1,1 0 1,0 0 0,0 0 0,0 0 0,0 0 0,0 1-1,1-1 1,-1 1 0,1-1 0,-3 6 0,0 1 5,0-1 1,0 1-1,0 1 0,1-1 1,-1 10-1,3-15-8,0 0-1,0 0 0,1 0 1,0 0-1,0 0 0,0 0 1,0 0-1,2 7 0,-2-10-8,1 0 0,0 0-1,-1 0 1,1 0 0,0 0 0,0 0-1,0 0 1,0 0 0,0 0 0,0-1-1,0 1 1,0 0 0,0 0 0,0-1-1,0 1 1,1-1 0,-1 1 0,0-1-1,0 0 1,0 1 0,1-1 0,-1 0-1,0 0 1,1 0 0,-1 0-1,0 0 1,1 0 0,1 0 0,-2-1-1,1 1 1,-1-1 0,1 0 0,-1 0-1,1 1 1,-1-1 0,0 0-1,1 0 1,-1-1 0,0 1-1,0 0 1,0 0 0,0 0-1,0-1 1,0 1 0,0-1 0,0 1-1,-1-1 1,1 1 0,0-1-1,-1 1 1,1-3 0,11-39 440,-8 17-463,0 3 64,-3 48 109,-1-17-134,0 1 3,0 0 1,0-1-1,1 1 1,3 13-1,-3-18-21,0-1 1,1 1-1,0-1 1,0 1-1,0-1 0,0 0 1,0 0-1,1 0 1,-1 0-1,1 0 0,0 0 1,6 4-1,-7-5 4,-1-1 0,1 1 0,0-1 0,0 0-1,0 1 1,0-1 0,0 0 0,0 0 0,0 0 0,1 0-1,-1-1 1,0 1 0,0 0 0,1-1 0,-1 0 0,0 0 0,1 1-1,-1-1 1,1-1 0,-1 1 0,0 0 0,1 0 0,-1-1-1,0 0 1,3 0 0,-2-2 104,1 1-1,-1 0 1,0-1-1,-1 0 1,1 0 0,0 0-1,-1 0 1,1 0-1,-1 0 1,0-1 0,0 1-1,-1-1 1,1 1-1,1-5 1,8-29 20,-1-1 0,-1-1-1,-3 1 1,4-78 0,-12 105-166,-4 16-5,-9 22-24,12-22 61,-1 6 18,0-1 0,1 1-1,0 0 1,0-1 0,2 2 0,-1-1-1,1 0 1,1 0 0,0 0 0,1 14-1,0 4 11,0-17-1,0 0 0,1 0-1,0 0 1,1 0 0,1 0 0,0-1-1,0 0 1,1 1 0,0-2-1,1 1 1,1-1 0,-1 1 0,2-2-1,-1 1 1,1-1 0,1 0-1,14 11 1,-22-19-18,1 0 1,0 0-1,-1 0 0,1 0 1,0 0-1,-1 0 0,1-1 1,0 1-1,0-1 0,0 1 0,-1-1 1,1 0-1,0 0 0,0 0 1,0 0-1,0 0 0,0 0 1,0 0-1,0 0 0,-1-1 1,1 1-1,2-2 0,-1 1-1,-1-1-1,1 0 1,-1 0 0,1 0-1,-1 0 1,0 0 0,0 0-1,0-1 1,0 1-1,0-1 1,-1 1 0,3-5-1,2-7-6,0 0 0,-1 0 0,-1-1-1,4-19 1,-6 20-14,0-1 0,-1-23 1,-20 39 29,17 1-7,0-1 0,0 1 0,0-1 0,0 1 0,1 0 0,-1-1 0,1 1-1,-1 0 1,1 0 0,0 0 0,0 0 0,0 1 0,0-1 0,0 0 0,0 0-1,0 1 1,1-1 0,-1 4 0,-2 47-1,3-46 8,0-6-12,0 0 0,1-1 0,-1 1 0,1 0-1,-1 0 1,1-1 0,-1 1 0,1-1 0,-1 1 0,1 0 0,0-1 0,-1 1 0,1-1-1,0 0 1,-1 1 0,1-1 0,0 1 0,0-1 0,0 0 0,-1 0 0,1 1-1,0-1 1,0 0 0,0 0 0,-1 0 0,1 0 0,0 0 0,0 0 0,0 0-1,0 0 1,-1 0 0,3-1 0,-1 1 4,1 0 0,-1 0 0,1-1-1,-1 1 1,1-1 0,-1 1 0,1-1 0,-1 0-1,1 0 1,2-2 0,0-3 0,1 0 0,-1-1 0,0 0 0,-1 0-1,1 0 1,-2-1 0,1 1 0,-1-1 0,4-12 0,1-12-21,6-34 0,-11 46-3,-1 4 36,-1-1 0,0-23 0,-1 20-30,0 19 17,0 1-1,0-1 1,0 0-1,0 1 1,0-1-1,0 0 0,0 1 1,0-1-1,-1 0 1,1 1-1,0-1 1,0 0-1,0 1 1,-1-1-1,1 1 0,0-1 1,-1 1-1,1-1 1,0 0-1,-1 1 1,1-1-1,-1 1 1,1 0-1,-1-1 0,1 1 1,-1-1-1,1 1 1,-1 0-1,1-1 1,-1 1-1,0 0 1,1 0-1,-1-1 0,1 1 1,-1 0-1,0 0 1,1 0-1,-1 0 1,0 0-1,1 0 1,-1 0-1,0 0 0,1 0 1,-1 0-1,1 0 1,-2 0-1,0 1-1,0 0 0,1-1 0,-1 1-1,0 0 1,0 0 0,1 0 0,-1 0 0,0 0 0,1 0-1,-1 0 1,1 0 0,-1 1 0,1-1 0,0 1 0,-2 1-1,-1 6 6,-1-1-1,1 1 1,1 1-1,0-1 0,0 0 1,1 1-1,0-1 0,1 1 1,0 0-1,0 0 1,1 0-1,1-1 0,-1 1 1,1 0-1,4 12 1,-2-10-3,0 1 1,1-1 0,1 0 0,0 0 0,0 0 0,2-1 0,-1 0 0,1 0 0,1 0 0,0-1 0,10 10 0,-13-15 7,0 0-1,1 0 0,-1-1 1,1 0-1,0 0 0,0-1 0,0 1 1,0-1-1,1 0 0,-1-1 1,1 0-1,0 0 0,8 1 0,-12-3 39,1 0 0,-1 0 0,1 0-1,-1 0 1,1-1 0,-1 0-1,1 0 1,-1 0 0,0 0-1,0 0 1,1-1 0,-1 1-1,0-1 1,0 0 0,0 0 0,0 0-1,-1 0 1,1 0 0,-1-1-1,1 1 1,-1-1 0,0 0-1,0 0 1,0 0 0,0 0-1,0 0 1,2-6 0,2-7-56,1-1 0,-2 0-1,0-1 1,-1 1 0,-1-1 0,-1 0 0,1-29 0,-23 48 21,15 3-13,1 1 0,-1-1 0,1 1 0,0 0 0,1-1 0,-1 2 0,1-1 0,0 0 0,0 1 0,1-1 0,-1 1 0,1 0 0,0 0 0,1 0 0,0 0 0,-1 9 0,2-12-6,0 0 0,0 1 0,0-1-1,0 0 1,1 0 0,0 1 0,0-1 0,0 0 0,0 0 0,0 0 0,0 0 0,3 3 0,-3-4-108,1 0 0,-1 0 0,1-1 0,0 1 0,0-1 0,0 0 0,0 1 0,0-1 0,0 0 0,0 0 1,0 0-1,0-1 0,0 1 0,1 0 0,-1-1 0,0 1 0,0-1 0,5 0 0,7 1-1092,0-1 0,-1-1 0,1 0 0,0-1 0,-1-1-1,1 0 1,-1-1 0,17-7 0,-6 3-360</inkml:trace>
  <inkml:trace contextRef="#ctx0" brushRef="#br0" timeOffset="1525.91">1943 229 4640,'0'0'1921,"0"6"-381,0-1-756,0 0-672,0-1-44,-6-4-4665</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4:04.221"/>
    </inkml:context>
    <inkml:brush xml:id="br0">
      <inkml:brushProperty name="width" value="0.025" units="cm"/>
      <inkml:brushProperty name="height" value="0.025" units="cm"/>
      <inkml:brushProperty name="color" value="#FF0066"/>
    </inkml:brush>
  </inkml:definitions>
  <inkml:trace contextRef="#ctx0" brushRef="#br0">68 228 2420,'6'-13'1907,"-4"11"-1599,-1 0-1,0 1 1,0-1 0,0 0 0,-1 0-1,1 0 1,0 0 0,-1 0 0,1 0 0,-1 1-1,1-4 1,-1-37 3891,0-56-2257,0 96-1805,-12-36 958,10 36-1055,-3-5-44,5 7 4,0 0 1,0 0 0,0 0-1,0 0 1,0 0-1,0 0 1,-1 0 0,1 0-1,0 0 1,0 0 0,0 0-1,0 0 1,0 0-1,0 0 1,0 0 0,0 0-1,-1 0 1,1 0-1,0 0 1,0 0 0,0 0-1,0 0 1,0 0 0,0 0-1,0 0 1,0 0-1,0 0 1,-1 0 0,1 0-1,0 0 1,0 0 0,0 0-1,0 0 1,0 0-1,0 0 1,0 1 0,0-1-1,0 0 1,0 0 0,0 0-1,0 0 1,0 0-1,0 0 1,-1 0 0,1 0-1,0 0 1,0 1-1,0-1 1,0 0 0,0 0-1,0 0 1,0 0 0,0 0-1,0 0 1,0 0-1,0 0 1,0 1 0,0-1-1,1 0 1,-1 0 0,0 0-1,0 0 1,0 0-1,0 0 1,0 0 0,0 0-1,0 0 1,0 0 0,0 1-1,2 37 36,2 1 0,16 67-1,-10-59 144,5 60 0,-14-96-228,-2 8 390,0-19-331,-1 0 0,1-1 0,0 1 0,0 0 0,0-1 0,0 1 0,0-1 1,0 1-1,-1-1 0,1 0 0,1 1 0,-1-1 0,0 0 0,0 0 0,0 1 0,0-1 0,-1-2 0,-8-7-27,0 0 0,0-1 0,1 0 0,0 0 0,1-1-1,0 0 1,1-1 0,-8-20 0,11 24 9,2 4-176,1 15 131,4-4 76,0 0 0,0 1 0,0-1 0,1-1 0,0 1 0,0 0 0,6 5 0,-2 1-12,-2-5 17,-1 1 1,1-1-1,0 0 0,13 10 0,-15-14-18,-1-1-1,0 0 0,1 0 1,0 0-1,-1-1 0,1 1 1,0-1-1,0 0 0,0 0 1,0 0-1,0-1 0,0 1 1,6-1-1,-9-1-5,0 0-1,1 0 0,-1 0 1,1 0-1,-1 0 1,0 0-1,0 0 1,0-1-1,1 1 0,-1 0 1,0-1-1,-1 1 1,1-1-1,1-2 1,14-27-79,-15 29 65,3-10-3,0 1 0,5-24 0,4-13 462,-29 84-483,7-18-101,1 1 0,1-1-1,0 1 1,1 1 0,-3 21-1,9-30-5003,0-7 1391,0-2 818</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3:59.074"/>
    </inkml:context>
    <inkml:brush xml:id="br0">
      <inkml:brushProperty name="width" value="0.025" units="cm"/>
      <inkml:brushProperty name="height" value="0.025" units="cm"/>
      <inkml:brushProperty name="color" value="#FF0066"/>
    </inkml:brush>
  </inkml:definitions>
  <inkml:trace contextRef="#ctx0" brushRef="#br0">553 132 844,'0'0'116,"1"0"0,-1 0 0,1 0-1,-1 0 1,1 0 0,-1 0 0,1 0 0,-1 0-1,1 0 1,-1-1 0,1 1 0,-1 0 0,1 0-1,-1-1 1,0 1 0,1 0 0,-1 0 0,1-1 0,-1 1-1,0-1 1,1 1 0,-1 0 0,0-1 0,0 1-1,1-1 1,-1 1 0,0 0 0,0-1 0,1 1-1,-1-1 1,0 1 0,0-1 0,0 1 0,0-1 0,0 1-1,0-1 1,0 1 0,0-1 0,0 1 0,0-1-1,0 1 1,0-1 0,0 1 0,0-1 0,-1 1-1,1-1 1,0 0 0,-1-7 556,-3 6-521,0 1 0,0-1 1,0 1-1,0 0 1,0 0-1,0 1 0,-1-1 1,-7 1-1,6 0-63,-10-3 32,1 1 0,-1 1 0,0 0 0,0 2 0,0 0 0,0 0 0,0 2 0,-30 7 1,19 2 107,2 0 0,0 2 0,0 0 0,1 2 0,1 0 0,1 2 0,0 1 1,2 0-1,0 1 0,1 2 0,1 0 0,-18 28 0,31-41-99,0 1-1,1 1 1,0-1-1,0 1 0,1-1 1,-2 14-1,4-19-55,0 1 0,1-1 0,-1 0 0,1 1 0,0-1 0,1 0 0,-1 0 0,1 1 0,0-1 0,0 0 0,1 0 0,0 0 0,0 0 0,4 8 0,7 5-13,1 0 1,0-2-1,2 1 0,-1-2 0,2 0 0,0-1 0,1-1 0,0 0 0,1-1 0,1-1 0,-1-1 1,2-1-1,35 11 0,-7-7-45,-1-3 0,1-1 1,1-3-1,0-2 0,51-2 1,-72-3 37,0-2-1,0-1 1,0-1 0,0-1 0,52-20 0,-32 6 197,0-1 0,63-40 0,-92 49-214,-1-1 0,0-1 0,0-1 0,-1 0 0,22-26 0,-34 33-31,1 0 0,-1-1 0,0 0 0,-1 0 0,0 0-1,0-1 1,-1 1 0,-1-1 0,1 0 0,-2-1 0,1 1-1,-1 0 1,-1-1 0,1-14 0,-2 15-12,0 0 1,-1-1-1,-1 1 0,1 0 1,-1 0-1,-1 0 0,0 0 1,-1 1-1,1-1 0,-2 1 1,1 0-1,-1 0 0,-1 0 1,-8-10-1,1 3 11,-2 0 0,1 1 0,-2 1 0,0 0 0,-1 2 0,0-1 0,-1 2 0,0 0 0,0 2 0,-1 0 0,-1 0 1,-30-7-1,6 4-24,0 2 1,-1 2 0,0 3 0,-81-1 0,98 7-207,0 1 0,0 1 0,0 2 0,1 1 0,0 1 0,0 1 0,0 1 0,-31 17 0,32-13-1004,1 1 0,1 1-1,0 1 1,1 1-1,1 1 1,0 1 0,2 1-1,-20 25 1,18-16-395</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3:52.753"/>
    </inkml:context>
    <inkml:brush xml:id="br0">
      <inkml:brushProperty name="width" value="0.2" units="cm"/>
      <inkml:brushProperty name="height" value="0.4" units="cm"/>
      <inkml:brushProperty name="color" value="#FFD3AB"/>
      <inkml:brushProperty name="tip" value="rectangle"/>
      <inkml:brushProperty name="rasterOp" value="maskPen"/>
    </inkml:brush>
  </inkml:definitions>
  <inkml:trace contextRef="#ctx0" brushRef="#br0">488 220 1652,'-102'6'1659,"77"-2"-1039,0-2 0,1-1 0,-1-1 0,0-1 0,0-2 0,-27-5 0,-3-1 427,46 9-811,0-1 0,0 0 0,0-1 0,1 0 0,-1 0 0,0-1 0,1 0 0,-1 0 0,1-1 0,-11-7 0,17 10-180,1-1 0,-1 0-1,1 0 1,-1 1 0,1-1 0,0 0-1,0 0 1,-1 0 0,1-1-1,1 1 1,-1 0 0,0 0 0,0 0-1,1-1 1,-1-3 0,1-38 999,0 25-964,-6-24 592,6 5 44,2 38-726,0 0 0,0 0 1,0 0-1,0 1 0,0-1 0,0 1 1,0-1-1,-1 1 0,1 0 0,0-1 1,0 1-1,1 1 0,6 3 19,-1-1 1,1 0-1,0-1 0,0 0 1,0 0-1,1-1 1,-1-1-1,16 2 0,82-3 24,-54-1-72,583-7 104,-603 3-2356</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3:52.057"/>
    </inkml:context>
    <inkml:brush xml:id="br0">
      <inkml:brushProperty name="width" value="0.2" units="cm"/>
      <inkml:brushProperty name="height" value="0.4" units="cm"/>
      <inkml:brushProperty name="color" value="#FFD3AB"/>
      <inkml:brushProperty name="tip" value="rectangle"/>
      <inkml:brushProperty name="rasterOp" value="maskPen"/>
    </inkml:brush>
  </inkml:definitions>
  <inkml:trace contextRef="#ctx0" brushRef="#br0">345 0 1456,'18'5'6472,"-18"-5"-6430,-39 9 2662,20-6-2593,-19 5 1043,-61 4-1,-23 4-407,108-14-735,11-2-6,1 0 1,-1 0-1,0 1 1,1-1-1,-1 1 0,1-1 1,-1 1-1,1 0 1,-1 0-1,-2 2 1,8-4 9,1 1-1,-1 0 1,0 0 0,1 0 0,-1 1 0,0-1 0,1 1 0,-1 0 0,5 2 0,1-1-3,32 3-11,0-2 0,1-1 0,42-4 0,-4 0-36,128-13 52,-110 5-24,17 0 13,-115 10 7,-21 0 34,-48 3 12,-115 22 0,134-17-51,41-6-7,-42 5 30,1 2 0,1 2 1,-94 35-1,142-46-21,0 0 0,0 0 0,1 0 0,-1 1 0,0-1-1,1 0 1,-1 1 0,0-1 0,1 0 0,-1 1 0,1-1 0,-1 1-1,0-1 1,1 1 0,-1-1 0,1 1 0,-1-1 0,1 1 0,-1 0-1,1-1 1,0 1 0,-1 1 0,14 3 68,38-5-85,-43 0 25,148-9 18,-53 1-28,149 5-2176,-188 3-833,-8-7-2350,-44 3 3496</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37:55.453"/>
    </inkml:context>
    <inkml:brush xml:id="br0">
      <inkml:brushProperty name="width" value="0.2" units="cm"/>
      <inkml:brushProperty name="height" value="0.4" units="cm"/>
      <inkml:brushProperty name="color" value="#FFD3AB"/>
      <inkml:brushProperty name="tip" value="rectangle"/>
      <inkml:brushProperty name="rasterOp" value="maskPen"/>
    </inkml:brush>
  </inkml:definitions>
  <inkml:trace contextRef="#ctx0" brushRef="#br0">40 51 1400,'-27'2'1556,"25"3"-697,1 1 0,1 0 1,-1 0-1,1 0 0,1 0 0,0 7 1,0 6 1103,36 2 785,-29-17-2621,-7-1 191,-11-2 1038,-27-5-1043,27 2 380,27 1-462,-14 1-230,0-1 0,0 0 0,0 1 0,-1-1 0,1 0 0,0 0 0,0 0 0,0-1 0,2-1 0,-2 1-1,0 1 0,1-1 1,-1 1-1,1-1 0,-1 1 0,1 0 0,-1 0 1,1 1-1,5-1 0,110 1 19,-48 7-18,28-7-41,-55 7 40,40 0 340,-46-7-74,0 2 1,0 2 0,74 16 0,-74-13-254,0-1 1,70 1-1,-19-2 372,232-1 124,-178-6-446,88 2 14,-181-19-114,-5 10 59,-1 3 0,88-2 0,-65 5-10,590-11-10,-595 8-3,242 6-2,-246 8 63,-61-9-57,0 0 0,0 1 0,0-1 0,0-1 0,-1 1 0,2 0 0,-1-1 1,0 1-1,0-1 0,-3-2 0,2 1-5,0 0 1,0 1-1,0 0 1,0-1 0,-1 2-1,1-1 1,-1 0-1,1 1 1,-10-2-1,-49-2-14,13 1 17,-237-29 29,-8-2-48,98 19-4,135 14-13,-261 0 112,166 3-51,92 8-36,-207-2 19,240-7 3,16-1-19,0 1 1,1 0-1,-1 1 0,-29 7 0,-38-1 40,76-5-38,-1-1 0,1 0 0,-1-1 0,-14 0 0,-18 1 35,-38 8-26,-144-3 0,170-6-24,-55 7 81,103-7-58,-1 0-1,1 0 1,0 1 0,-1-1-1,1 1 1,-1 0 0,1 0 0,0 1-1,0-1 1,-1 1 0,-4 3-1,1-2-3,0 0-1,0-1 1,0 1-1,0-2 1,-1 1-1,1-1 0,0 0 1,-1-1-1,1 0 1,-16-2-1,-7 1-5,-6-5 17,10-18-35,18 18 27,6 4-5,0 0 1,0 1-1,0-1 1,1 1 0,-1-1-1,-1 1 1,1 0-1,0 0 1,0 1 0,0-1-1,-6 0 1,-92-1-54,102 13-4,0 15 158,16-20-94,0-1 0,0-1 0,0-1-1,31 3 1,78-3 55,-79-3-59,1168 2-42,-614-4-53,-562 0 118,43-7 1,21-2-36,-44 10-6,-30 1 23,1-1 0,-1-1 0,52-11 0,-63 10-3,0 0-1,0 1 0,0 1 1,0 1-1,18 2 1,9-1-1,-3-13-42,76 12 50,-72-8-85,13 8-1524,-38 0 296,-35 0 28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3:38.981"/>
    </inkml:context>
    <inkml:brush xml:id="br0">
      <inkml:brushProperty name="width" value="0.2" units="cm"/>
      <inkml:brushProperty name="height" value="0.4" units="cm"/>
      <inkml:brushProperty name="color" value="#FFD3AB"/>
      <inkml:brushProperty name="tip" value="rectangle"/>
      <inkml:brushProperty name="rasterOp" value="maskPen"/>
    </inkml:brush>
  </inkml:definitions>
  <inkml:trace contextRef="#ctx0" brushRef="#br0">1 6 492,'0'0'4,"1"-6"4,0 6-8,0 0-56,1 0 116,-1 0-60,0 0-6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3:38.632"/>
    </inkml:context>
    <inkml:brush xml:id="br0">
      <inkml:brushProperty name="width" value="0.2" units="cm"/>
      <inkml:brushProperty name="height" value="0.4" units="cm"/>
      <inkml:brushProperty name="color" value="#FFD3AB"/>
      <inkml:brushProperty name="tip" value="rectangle"/>
      <inkml:brushProperty name="rasterOp" value="maskPen"/>
    </inkml:brush>
  </inkml:definitions>
  <inkml:trace contextRef="#ctx0" brushRef="#br0">1 28 220,'19'0'-8,"2"0"40,2 0-32,3 0-12,2-9 32,4 9-52,2-6 16,1 6 24,1-8-40,2 4-24</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3:19.153"/>
    </inkml:context>
    <inkml:brush xml:id="br0">
      <inkml:brushProperty name="width" value="0.2" units="cm"/>
      <inkml:brushProperty name="height" value="0.4" units="cm"/>
      <inkml:brushProperty name="color" value="#FFD3AB"/>
      <inkml:brushProperty name="tip" value="rectangle"/>
      <inkml:brushProperty name="rasterOp" value="maskPen"/>
    </inkml:brush>
  </inkml:definitions>
  <inkml:trace contextRef="#ctx0" brushRef="#br0">61 49 1792,'-17'-2'13346,"17"2"-13341,0-1 0,-1 1-1,1-1 1,0 1 0,0 0-1,0-1 1,-1 1 0,1 0 0,0-1-1,-1 1 1,1-1 0,0 1-1,-1 0 1,1 0 0,0-1 0,-1 1-1,1 0 1,-1 0 0,1-1 0,0 1-1,-1 0 1,1 0 0,-1 0-1,1 0 1,-1 0 0,1 0 0,0-1-1,-1 1 1,1 0 0,-1 0 0,1 0-1,-1 1 1,1-1 0,-1 0-1,0 0 2,-28 0 3579,36 0-3524,0 0 0,0-1 1,0 1-1,0-1 0,0-1 0,0 1 0,0-1 0,8-4 0,-8 4-37,-1 1 0,1-1 0,0 1 1,11 0-1,5-2 10,148-13 307,-28 15-125,-76 15-71,549-14 1401,-575-8-429,-24 11-1095</inkml:trace>
</inkml:ink>
</file>

<file path=word/ink/ink3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3:13.523"/>
    </inkml:context>
    <inkml:brush xml:id="br0">
      <inkml:brushProperty name="width" value="0.19978" units="cm"/>
      <inkml:brushProperty name="height" value="0.39957" units="cm"/>
      <inkml:brushProperty name="color" value="#FFD3AB"/>
      <inkml:brushProperty name="tip" value="rectangle"/>
      <inkml:brushProperty name="rasterOp" value="maskPen"/>
    </inkml:brush>
  </inkml:definitions>
  <inkml:trace contextRef="#ctx0" brushRef="#br0">0 1 492,'827'0'1347,"-826"0"-1471,-14 0 7,-36 0-668,29 0 408</inkml:trace>
</inkml:ink>
</file>

<file path=word/ink/ink3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4:46.227"/>
    </inkml:context>
    <inkml:brush xml:id="br0">
      <inkml:brushProperty name="width" value="0.02497" units="cm"/>
      <inkml:brushProperty name="height" value="0.02497" units="cm"/>
      <inkml:brushProperty name="color" value="#FF0066"/>
    </inkml:brush>
  </inkml:definitions>
  <inkml:trace contextRef="#ctx0" brushRef="#br0">1 0 8105,'0'0'448,"14"0"12781,-13 0-13228,-1 0-1,1 0 1,0 0 0,-1 0 0,1 0-1,-1 1 1,1-1 0,-1 0 0,1 0-1,-1 0 1,1 0 0,-1 1 0,1-1-1,-1 0 1,0 0 0,1 1-1,-1-1 1,1 0 0,-1 1 0,1-1-1,-1 0 1,0 1 0,1-1 0,-1 1-1,0-1 1,0 1 0,1-1 0,-1 1-1,0-1 1,0 1 0,1 0-1,0 22-35,-2-12 26,1-9-134</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1:39.166"/>
    </inkml:context>
    <inkml:brush xml:id="br0">
      <inkml:brushProperty name="width" value="0.025" units="cm"/>
      <inkml:brushProperty name="height" value="0.025" units="cm"/>
      <inkml:brushProperty name="color" value="#FF0066"/>
    </inkml:brush>
  </inkml:definitions>
  <inkml:trace contextRef="#ctx0" brushRef="#br0">93 167 492,'-22'4'1099,"-7"21"3462,19-21-553,20-19-2873,43-34-1041,-40 38 192,0 0 1,-1-1-1,12-14 0,-87 83 347,49-39-630,26-30 24,26-28 38,-23 23-72,-3 3 4,1-1 0,1 2 0,0 0 0,20-14 0,-58 46-110,0 1 0,1 1 0,1 2 1,-30 38-1,45-49-461,6-10 391,0 0-1,0 0 1,0 0-1,-1 0 1,1 0-1,0 0 1,-1 0-1,0 0 1,1 0-1,-1-1 1,-3 4-1,-1-14-2124,6 8 2200,-1 0 0,1 0-1,-1 0 1,1 0 0,-1 0 0,1 0-1,-1 0 1,0 0 0,0 0 0,1 0-1,-1 0 1,0 0 0,0 0-1,0 1 1,0-1 0,0 0 0,0 1-1,0-1 1,0 1 0,-2-2-1,1 2 223,1 1-1,0-1 0,-1 0 1,1 0-1,-1 0 0,1 0 0,0-1 1,-1 1-1,1 0 0,-1-1 0,1 1 1,0 0-1,-1-1 0,1 0 0,0 1 1,0-1-1,0 0 0,-1 0 0,1 1 1,0-1-1,0 0 0,-1-2 0,1 1 205,0-1 0,0 0 0,1 0 1,-1 1-1,1-1 0,0 0 0,-1 0 0,1 0 0,1-4 0,-1-2 238,1-1-227,2 18 475,1 18-338,-4 58-322,0-84-134,0 1 0,0-1-1,0 1 1,0-1 0,0 1-1,0-1 1,0 1 0,0-1-1,0 0 1,1 1 0,-1-1-1,0 1 1,0-1 0,0 0-1,1 1 1,-1-1 0,0 1-1,0-1 1,1 0 0,-1 1 0,0-1-1,1 0 1,-1 0 0,1 1-1,-1-1 1,0 0 0,1 0-1,-1 0 1,1 1 0,0-1-1,17-1 448,16-11 375,-20 2-626,1 1-159,-1 0 1,0-1-1,22-22 0,-44 37-10264,7-2 8143</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1:35.810"/>
    </inkml:context>
    <inkml:brush xml:id="br0">
      <inkml:brushProperty name="width" value="0.025" units="cm"/>
      <inkml:brushProperty name="height" value="0.025" units="cm"/>
      <inkml:brushProperty name="color" value="#FF0066"/>
    </inkml:brush>
  </inkml:definitions>
  <inkml:trace contextRef="#ctx0" brushRef="#br0">147 237 4980,'4'-11'735,"0"1"0,-1-1-1,0 0 1,1-18 0,-3 24-432,-1 0-1,0 0 1,0 0 0,-1 0 0,1 0 0,-1 1-1,0-1 1,-1 0 0,1 0 0,-1 1 0,0-1 0,0 1-1,-3-5 1,5 7-231,-1 1 1,0-1-1,0 1 0,0 0 0,1-1 0,-1 1 0,-1 0 0,1 0 1,0-1-1,0 1 0,0 0 0,-1 0 0,1 0 0,0 1 1,-1-1-1,1 0 0,-1 0 0,1 1 0,-1-1 0,1 1 1,-1-1-1,-1 1 0,1 0-16,0 1 0,0 0 1,0 0-1,0 0 0,0 0 0,0 0 1,0 0-1,0 0 0,0 1 0,1-1 1,-1 1-1,1-1 0,-1 1 0,1 0 1,-3 3-1,-7 10 53,0 1 0,1-1-1,1 2 1,-12 28 0,17-37-101,1 1-1,1 0 1,-1-1-1,1 1 0,1 0 1,0 0-1,0 0 1,0 0-1,2 0 1,-1 1-1,3 14 1,-2-20 25,0 0 0,1 0-1,-1-1 1,1 1 0,0 0 0,0-1 0,0 1 0,0-1 0,1 1 0,-1-1-1,1 0 1,0 0 0,0 0 0,0-1 0,1 1 0,-1-1 0,0 0 0,1 1-1,0-2 1,-1 1 0,1 0 0,0-1 0,0 1 0,0-1 0,0 0 0,0-1-1,0 1 1,0-1 0,5 0 0,-1 1 126,0-1 1,0-1-1,0 0 0,0 0 1,0 0-1,0-1 0,0 0 0,0-1 1,-1 0-1,1 0 0,-1-1 1,0 0-1,12-8 0,-7 2-37,0-1 0,-1 0 0,0-1-1,-1 0 1,-1-1 0,9-14 0,-12 18-130,-1 0 0,-1-1-1,1 1 1,-1-1 0,-1 0 0,0 0-1,0-1 1,-1 1 0,1-21 0,-3 26 3,-1 0 0,0 1 0,-1-1 0,1 0-1,-1 1 1,0-1 0,0 1 0,0 0 0,0 0 0,-1 0 0,0 0 0,0 0 0,0 0 0,0 1 0,-1-1 0,1 1 0,-1 0 0,0 0 0,0 0-1,0 1 1,-6-4 0,-7-3-29,-1 0 0,-1 0 0,-32-9 0,41 15-5,0 1-1,0-1 1,-1 2-1,1-1 0,0 1 1,-1 1-1,1 0 0,-16 2 1,22-1-209,0 0 0,1 0 1,-1 0-1,0 0 0,1 1 1,-1 0-1,1-1 0,0 1 1,-1 0-1,1 1 0,-3 2 1,3-2-296,1-1 1,-1 1-1,1 0 1,0 0-1,0 1 1,0-1-1,1 0 1,-1 1-1,1-1 1,0 1-1,0-1 1,0 1-1,-1 5 1,2-6-132,-1 1 0,1-1 1,0 0-1,0 1 0,0-1 0,0 1 1,2 5-1,3-2-71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1:34.704"/>
    </inkml:context>
    <inkml:brush xml:id="br0">
      <inkml:brushProperty name="width" value="0.025" units="cm"/>
      <inkml:brushProperty name="height" value="0.025" units="cm"/>
      <inkml:brushProperty name="color" value="#FF0066"/>
    </inkml:brush>
  </inkml:definitions>
  <inkml:trace contextRef="#ctx0" brushRef="#br0">113 115 4428,'-68'-6'3279,"66"6"-3244,1 1-1,0 0 1,0 0-1,0 0 1,0 0-1,0 0 1,0 0-1,0 0 1,0 0-1,1 1 1,-1-1-1,0 0 1,1 1-1,-1-1 1,1 0-1,-1 1 1,1-1-1,0 0 1,-1 1-1,1 2 1,-6 32 41,6-26 149,-1 1 0,1-1 0,1 1-1,0-1 1,4 17 0,-4-24-147,-1-1-1,1 0 1,0 1 0,0-1 0,0 0-1,0 0 1,0 0 0,0 0 0,1 0-1,-1 0 1,1 0 0,-1 0 0,1 0-1,0-1 1,0 1 0,0 0 0,0-1-1,0 0 1,0 0 0,0 1 0,0-1-1,1 0 1,-1-1 0,0 1 0,1 0-1,-1-1 1,0 1 0,1-1 0,-1 0-1,4 0 1,4 0 231,-1-1 1,1 0-1,-1-1 1,1 0-1,-1-1 0,1 0 1,-1 0-1,0-1 0,0 0 1,-1-1-1,14-9 1,-17 11-150,0-1 1,0 1 0,-1-1 0,0 0 0,1-1 0,-1 1 0,-1-1 0,1 0-1,-1 0 1,0 0 0,0 0 0,0 0 0,-1-1 0,1 1 0,-1-1 0,-1 0-1,1 0 1,-1 0 0,1-11 0,-2 11-163,-1 0 0,0 0 0,-1 0-1,1 0 1,-1 0 0,0 0 0,0 0 0,-1 0 0,0 1-1,0-1 1,0 1 0,0 0 0,-1 0 0,0 0 0,0 1-1,-1-1 1,1 1 0,-1 0 0,0 0 0,-6-3 0,5 3 2,0 0 1,0 0-1,-1 1 1,1 0-1,-1 0 1,0 1-1,0 0 1,0 0-1,0 0 1,-1 1-1,1 0 1,0 1-1,-1-1 0,1 1 1,0 1-1,0 0 1,-9 1-1,12 0 4,0-1-1,0 1 0,0 0 0,0 1 1,0-1-1,0 1 0,0 0 0,1-1 1,0 2-1,-1-1 0,1 0 0,0 1 1,1-1-1,-1 1 0,1 0 0,-1 0 1,1 0-1,0 0 0,1 0 0,-1 0 1,1 1-1,0-1 0,0 1 0,0-1 1,0 9-1,0-5 9,0 1 1,1 0 0,0 0-1,0-1 1,1 1 0,0 0-1,1-1 1,0 1 0,0-1-1,1 1 1,0-1-1,6 12 1,-6-16 4,-1 0 0,1 0 0,0 0 0,0 0 0,1-1 0,-1 1-1,1-1 1,0 0 0,0 0 0,0 0 0,5 2 0,-7-4-18,1 0 0,-1 0 0,1 0 0,0 0 0,0-1 0,-1 1 0,1-1 0,0 0 0,0 0 0,-1 0 0,1 0 0,0-1 0,-1 1 1,1-1-1,0 1 0,-1-1 0,1 0 0,0 0 0,-1 0 0,5-3 0,24-11 16,-22 12-36,-1-1-1,0 0 1,0-1-1,12-9 1,-16 8-875,-6-4-5428,-1 5 429,3 3 3286</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1:23.816"/>
    </inkml:context>
    <inkml:brush xml:id="br0">
      <inkml:brushProperty name="width" value="0.02499" units="cm"/>
      <inkml:brushProperty name="height" value="0.02499" units="cm"/>
      <inkml:brushProperty name="color" value="#FF0066"/>
    </inkml:brush>
  </inkml:definitions>
  <inkml:trace contextRef="#ctx0" brushRef="#br0">62 376 3560,'16'-23'3757,"-13"17"-2908,-30 12-604,20 0-59,0 1 0,1 1 0,0 0 1,-9 14-1,13-19-160,0 0 1,1-1-1,0 1 1,-1 0 0,1 0-1,0 0 1,0 0-1,1 0 1,-1 0-1,1 0 1,-1 0-1,1 0 1,0 0-1,0 0 1,0 0-1,1 0 1,-1 0-1,1 0 1,1 5-1,-2-8 38,1 1 0,-1 0 0,0 0 0,1-1-1,-1 1 1,1 0 0,-1-1 0,1 1 0,-1 0 0,1-1-1,0 1 1,-1-1 0,1 1 0,0-1 0,-1 1-1,1-1 1,0 0 0,0 1 0,-1-1 0,1 0 0,0 0-1,0 1 1,0-1 0,-1 0 0,3 0 0,-1 0-11,0 0 1,0-1 0,0 1-1,0-1 1,0 1-1,0-1 1,-1 0 0,1 0-1,0 0 1,2-2-1,3-1 108,-1-1 0,0 0-1,0-1 1,7-8 0,-9 9-56,0 0 0,0 0 0,-1 0 0,0-1 1,0 1-1,0-1 0,-1 0 0,1 0 1,-1 0-1,-1 0 0,1 0 0,0-8 1,-2 14 190,5 21 570,3-6-747,0 1-1,0-1 0,-2 1 0,0 1 0,-1-1 0,6 34 0,-9 17 19,-2-66-134,0 0-1,0 0 1,-1 0 0,1 1 0,0-2-1,-1 1 1,1 0 0,0 0 0,-1 0-1,0 0 1,1 0 0,-1 0 0,1 0-1,-1-1 1,0 1 0,0 0 0,1 0-1,-1-1 1,0 1 0,0 0 0,0-1-1,0 1 1,0-1 0,0 0 0,0 1-1,0-1 1,0 0 0,0 1 0,0-1-1,0 0 1,0 0 0,-2 0 0,2 0-2,0 1 0,-1-1 0,1 0 1,0 0-1,-1-1 0,1 1 0,0 0 1,-1 0-1,1 0 0,0-1 0,0 1 0,-1-1 1,1 1-1,0-1 0,0 0 0,0 1 1,-1-1-1,1 0 0,0 0 0,0 1 0,0-1 1,0 0-1,1 0 0,-1 0 0,0 0 1,-1-2-1,1-3-9,-1 1-1,1 0 1,0-1 0,1 1 0,-1-1-1,1 1 1,1-1 0,-1 1-1,0-1 1,1 1 0,0 0 0,1-1-1,-1 1 1,1 0 0,4-10 0,5-7 19,1 0-1,17-23 1,-21 32 8,-1 2-81,11-16 56,-12 20-5,-3 11-51,-4 0 90,1 1 0,1 0 0,-1 0-1,1-1 1,-1 1 0,1 0 0,0-1-1,1 1 1,-1-1 0,1 1-1,0-1 1,3 5 0,-3-7-145,-1 0 0,1 0 1,-1-1-1,1 1 0,0-1 1,0 1-1,0-1 0,0 1 1,0-1-1,3 1 0,-1 0-540,0-1 0,0 0 0,0 0 0,0 0 0,0-1 0,1 1 0,4-1 0,-8 0 357,0 0 0,1 0 1,-1 0-1,0 0 0,0 0 0,1-1 0,-1 1 0,0 0 0,0-1 0,0 1 0,1-1 0,-1 1 1,0-1-1,0 1 0,0-1 0,0 0 0,0 0 0,0 0 0,1-1 0,1 0-197,3-3-1038</inkml:trace>
  <inkml:trace contextRef="#ctx0" brushRef="#br0" timeOffset="1342.79">397 340 4764,'0'-1'114,"0"1"-1,1-1 1,-1 0-1,0 1 1,0-1-1,0 1 1,0-1-1,0 0 0,0 1 1,0-1-1,0 0 1,0 1-1,-1-1 1,1 0-1,0 1 1,0-1-1,0 1 1,-1-1-1,1 1 0,0-1 1,-1 0-1,1 1 1,0-1-1,-1 1 1,1-1-1,-1 1 1,1 0-1,-1-1 0,1 1 1,-1-1-1,0 1 1,-1 0 75,0 0-1,1 1 1,-1 0 0,1-1 0,-1 1 0,1 0 0,-1 0-1,1 0 1,0 0 0,-1 0 0,1 0 0,-2 2 0,0-1-44,1 0 0,0 1 1,0-1-1,0 0 1,0 1-1,0-1 0,0 1 1,0 0-1,1-1 0,0 1 1,-1 0-1,1 0 1,0 0-1,-1 5 0,2-7-78,0 0 0,0 0 0,0-1 0,0 1-1,1 0 1,-1 0 0,0 0 0,0 0 0,0 0 0,1 0-1,-1-1 1,1 1 0,-1 0 0,1 0 0,-1 0 0,1-1-1,-1 1 1,1 0 0,-1-1 0,2 2 0,0-1 20,0 0-1,-1 0 1,1 0 0,0 0 0,1 0 0,-1 0 0,0-1 0,0 1-1,0-1 1,0 1 0,4-1 0,3 0 193,-1 0 0,1 0 0,-1-1 0,0 0 0,1 0 0,15-6 0,-20 6-188,-1 0-1,1 0 1,-1 0 0,0-1-1,1 0 1,-1 1 0,0-1 0,0-1-1,0 1 1,0 0 0,-1-1-1,1 1 1,0-1 0,-1 0 0,0 0-1,0 0 1,0 0 0,3-5-1,-5 6-85,1 1 0,-1 0-1,0 0 1,1 0-1,-1-1 1,0 1-1,0 0 1,0 0-1,0-1 1,0 1-1,0 0 1,0 0-1,0-1 1,-1 1 0,1 0-1,0 0 1,-1 0-1,1-1 1,-1 1-1,1 0 1,-1 0-1,0 0 1,1 0-1,-1 0 1,0 0-1,0 0 1,0 0 0,0 0-1,0 0 1,0 1-1,0-1 1,0 0-1,0 1 1,0-1-1,0 1 1,0-1-1,0 1 1,-1-1-1,1 1 1,0 0 0,0-1-1,-1 1 1,1 0-1,0 0 1,0 0-1,-3 0 1,0 0-5,0 0 0,0 0 0,0 0 0,0 0 0,0 1 1,0-1-1,1 1 0,-1 0 0,0 0 0,0 1 0,0-1 0,1 1 1,-1 0-1,-3 2 0,6-3-4,0-1 1,0 1-1,0 0 1,0-1-1,0 1 0,0 0 1,0 0-1,0 0 1,1 0-1,-1 0 1,0 0-1,1 0 0,-1 0 1,1 0-1,-1 0 1,1 0-1,-1 0 1,1 0-1,0 0 0,-1 1 1,1-1-1,0 0 1,0 0-1,0 0 1,0 2-1,1-2 1,0 0 0,0 0 1,0 0-1,0 0 0,0-1 0,0 1 0,0 0 0,0-1 1,0 1-1,1-1 0,-1 1 0,0-1 0,0 0 1,1 1-1,-1-1 0,0 0 0,1 0 0,-1 0 1,0 0-1,1 0 0,1 0 0,2-1-1,0 0 0,-1 0 0,1-1 1,0 1-1,-1-1 0,1 0 0,-1-1 0,0 1 0,1-1 0,-1 1 1,0-1-1,4-4 0,-3 2-2,0 2 0,0-1 1,0 1-1,1-1 0,-1 1 0,1 1 1,9-4-1,-13 7 8,-1 0 1,0-1-1,0 1 1,0 0-1,0 0 1,0 0 0,0 0-1,0 1 1,0-1-1,0 0 1,0 0-1,0 1 1,-1-1-1,1 0 1,0 1-1,0 2 1,0-1 2,1 0 0,-1 0 1,1 0-1,0-1 0,-1 1 0,1 0 0,1-1 0,-1 1 1,4 3-1,-3-5-6,-1 0 0,0 0 0,1 0 1,-1 0-1,1-1 0,-1 1 0,1 0 0,0-1 1,-1 0-1,1 0 0,-1 0 0,1 0 1,0 0-1,-1 0 0,1-1 0,-1 0 0,1 1 1,0-1-1,-1 0 0,0 0 0,1 0 1,-1 0-1,0-1 0,1 1 0,-1 0 0,0-1 1,0 0-1,0 0 0,0 1 0,-1-1 0,3-3 1,4-5-14,-1-1-1,-1 1 1,0-1 0,0 0 0,5-16 0,-12 31 16,1-1 1,-1 1-1,1-1 1,0 0-1,-1 1 1,2-1-1,0 7 1,-1-8-3,0-1 1,1 1 0,-1-1-1,0 1 1,1-1 0,0 1-1,-1-1 1,1 0 0,0 1-1,0-1 1,0 0 0,0 1-1,0-1 1,0 0 0,0 0-1,0 0 1,0 0 0,0 0-1,1 0 1,-1-1 0,0 1-1,1 0 1,-1 0 0,1-1-1,-1 1 1,1-1 0,-1 0-1,1 1 1,-1-1 0,1 0-1,-1 0 1,1 0 0,2 0-1,-2 0-1,1 0 0,-1-1 0,1 1 0,-1-1 0,0 1 0,1-1 0,-1 0 0,1 0 0,-1 0-1,0 0 1,0 0 0,0 0 0,0-1 0,0 1 0,0-1 0,0 0 0,0 1 0,0-1 0,-1 0-1,1 0 1,-1 0 0,1 0 0,1-4 0,1-3-15,0 0-1,0-1 1,-1 1 0,3-17-1,-6 25 7,0 0 39,0 4-26,0 0-1,0-1 0,0 1 0,0-1 0,1 1 0,-1-1 1,1 1-1,-1-1 0,1 1 0,0-1 0,0 1 1,0-1-1,0 0 0,1 0 0,-1 1 0,0-1 0,4 3 1,-3-3-1,1-1 0,0 1 0,0-1 0,-1 1 0,1-1 0,0 0 0,0 0 0,0 0 0,0-1 0,0 1 0,1-1 1,-1 1-1,0-1 0,5-1 0,-7 1-3,1-1 0,-1 1-1,0-1 1,0 1 0,0-1 0,0 0 0,0 1 0,0-1 0,0 0 0,0 0 0,0 0 0,0 0 0,0 0-1,0 0 1,0 0 0,-1 0 0,2-2 0,14-25-12,-11 18-1,3-5-15,0 2-34,-7 14 61,0 0 0,0-1-1,0 1 1,0 0 0,-1 0 0,1 0 0,0 0-1,-1 0 1,1 0 0,0 0 0,-1 0 0,1 0-1,-1 0 1,0 0 0,1 2 0,1 0 5,0 1 1,0-1 0,0 0-1,1 0 1,-1 1 0,1-2 0,0 1-1,0 0 1,0-1 0,0 1-1,0-1 1,0 0 0,1 0-1,-1 0 1,1 0 0,0-1-1,-1 1 1,1-1 0,0 0-1,5 1 1,-6-2-4,1 1-1,-1-1 1,0 0 0,0 0 0,0 0 0,1 0-1,-1-1 1,0 1 0,0-1 0,0 0-1,1 0 1,-1 0 0,0 0 0,0 0-1,-1-1 1,1 1 0,0-1 0,0 0 0,-1 0-1,1 0 1,-1 0 0,1 0 0,-1-1-1,4-4 1,-3 1-5,1 0 0,-1 0 0,0 0 0,0 0 0,0 0-1,-1 0 1,0-1 0,-1 0 0,1 1 0,0-14 0,-2 19 2,-1 1 0,1 0 1,-1-1-1,1 1 0,0 0 1,-1-1-1,1 1 0,-1 0 1,1 0-1,-1-1 0,1 1 1,-1 0-1,1 0 1,-1 0-1,1 0 0,-1 0 1,1 0-1,-1-1 0,1 1 1,-1 0-1,1 0 0,-1 1 1,1-1-1,-1 0 0,1 0 1,-1 0-1,1 0 0,-1 0 1,1 1-1,-1-1 0,1 0 1,-1 0-1,1 1 0,0-1 1,-1 0-1,0 1 0,-20 9-20,18-8 29,-1 1 1,1-1 0,0 1 0,0-1-1,0 1 1,1 0 0,-1 0-1,1 0 1,-1 1 0,1-1 0,0 0-1,0 1 1,1 0 0,-1-1-1,1 1 1,-1 0 0,1 0 0,0 0-1,1-1 1,-1 1 0,1 0-1,0 5 1,0-8-7,0-1 0,0 1 0,0-1 0,0 1 0,0-1 0,1 1 0,-1-1 0,0 1 0,0-1 0,1 1 0,-1-1 0,0 1 0,1-1 0,-1 0 0,1 1 0,-1-1 0,0 1 0,1-1 0,-1 0 0,1 1 0,-1-1 0,1 0 0,-1 0 0,1 1 0,-1-1 0,1 0 0,-1 0 0,1 0 0,0 0 0,-1 0 0,1 0-1,-1 0 1,1 0 0,-1 0 0,1 0 0,-1 0 0,1 0 0,0 0 0,-1 0 0,1 0 0,-1 0 0,1-1 0,-1 1 0,1 0 0,-1 0 0,1-1 0,-1 1 0,1-1 0,26-14-50,-23 10 46,0-1 0,1 0 0,-2 0 0,1-1 0,-1 1 1,0-1-1,0 0 0,-1 1 0,0-1 0,0 0 0,-1-1 0,2-9 0,0-14-62,-2-48-1,-1 54 17,0 25 48,-1 0 1,1 0 0,0 1 0,0-1-1,0 0 1,0 0 0,-1 0 0,1 0-1,0 1 1,0-1 0,-1 0-1,1 0 1,0 0 0,0 0 0,-1 0-1,1 0 1,0 0 0,0 1 0,-1-1-1,1 0 1,0 0 0,0 0-1,-1 0 1,1 0 0,0 0 0,0 0-1,-1 0 1,1 0 0,0-1 0,0 1-1,-1 0 1,1 0 0,0 0-1,0 0 1,-1 0 0,1 0 0,0 0-1,0-1 1,-1 1 0,1 0 0,0 0-1,0 0 1,0-1 0,0 1-1,-1 0 1,1 0 0,0 0 0,0-1-1,0 1 1,0 0 0,0 0 0,0-1-1,-1 1 1,1 0 0,0 0-1,0-1 1,0 1 0,0 0 0,0-1-1,0 1 1,0 0 0,0 0 0,0-1-1,0 1 1,0 0 0,1 0-1,-1-1 1,0 1 0,0 0 0,-12 13 43,10-7 9,0 0 0,1 0 0,-1 0 0,1 1 0,0-1 0,1 0 0,-1 1 0,1-1 0,0 1 0,1-1 0,0 0 0,0 0-1,0 1 1,1-1 0,0 0 0,3 7 0,-2-5-370,1 0-1,1 0 1,-1 0 0,10 11-1,-9-12-1226,1-1-1,-1-1 1,1 1-1,0-1 1,8 5-1,-7-5-2015</inkml:trace>
  <inkml:trace contextRef="#ctx0" brushRef="#br0" timeOffset="1700.54">1314 181 11769,'0'0'356,"-5"0"1376,5-5-1692,0 1-32,0 0-44,0 1-404,0 0-2172,5 0 176,0 3-3025</inkml:trace>
  <inkml:trace contextRef="#ctx0" brushRef="#br0" timeOffset="4193.56">396 714 384,'-1'-1'69,"1"0"-1,-1 0 1,1 1 0,-1-1-1,1 0 1,-1 0 0,1 1-1,-1-1 1,1 1 0,-1-1-1,0 0 1,0 1 0,1-1-1,-1 1 1,0 0-1,0-1 1,1 1 0,-1 0-1,0-1 1,0 1 0,0 0-1,0 0 1,1-1 0,-1 1-1,0 0 1,0 0 0,0 0-1,0 0 1,0 1 0,-1-1-1,0 0 187,0 0 0,1 0 1,-1-1-1,0 1 0,0 0 0,0-1 0,0 0 0,1 1 0,-1-1 0,-2-1 0,-13-7 1956,17 9-2124,-1 0 1,1 0-1,0 0 0,-1 0 0,1 0 1,-1 0-1,1 0 0,0 0 0,-1 1 1,1-1-1,0 0 0,-1 0 0,1 0 1,0 0-1,-1 1 0,1-1 0,0 0 1,-1 0-1,1 1 0,0-1 0,0 0 1,-1 1-1,1-1 0,0 0 0,0 1 1,0-1-1,0 0 0,-1 1 0,1-1 1,0 0-1,0 1 0,0-1 0,0 1 1,0-1-1,0 0 0,0 1 1,0-1-1,0 0 0,0 1 0,0-1 1,0 1-1,0-1 0,0 1 332,15-2-88,-1-2 0,1 1 0,-1-2 0,0 1 0,0-2 0,16-7 0,20-7 363,1 5-312,-28 9-353,0-2 0,39-17 0,-100 31-21,14 2-215,0 1 0,1 1-1,0 1 1,-27 20 0,49-32-358,4 0-2353,-1 0 2798,-1-1-1,1 1 1,-1 0 0,0-1 0,1 1 0,-1-1 0,1 0-1,-1 1 1,0-1 0,0 0 0,1 0 0,-1 0 0,0 0-1,0 0 1,0 0 0,1-1 0,16-27 2288,-3 5 2591,-24 76-2506,11-38-2206,0-1 0,1 1 0,0 0 0,1-1 0,0 0 0,1 0 0,1 0 0,0 0 0,15 22 0,18 41 84,-39-76-129,0 0 0,-1 0 0,1-1 0,0 1 0,0 0 0,0 0-1,0 0 1,0 0 0,0 0 0,0 0 0,0 0 0,-1 0 0,1 0 0,0 0 0,0 0 0,0 0 0,0 0 0,0 0-1,0 0 1,0 0 0,-1 0 0,1 0 0,0 0 0,0 0 0,0 1 0,0-1 0,0 0 0,0 0 0,0 0 0,0 0 0,0 0-1,-1 0 1,1 0 0,0 0 0,0 0 0,0 0 0,0 0 0,0 1 0,0-1 0,0 0 0,0 0 0,0 0 0,0 0-1,0 0 1,0 0 0,0 0 0,0 1 0,0-1 0,0 0 0,0 0 0,0 0 0,0 0 0,0 0 0,0 0 0,0 0 0,0 0-1,0 1 1,0-1 0,0 0 0,0 0 0,0 0 0,0 0 0,0 0 0,0 0 0,0 0 0,0 0 0,1 1 0,-1-1 0,-14-8-25,-13-12-63,14 7 43,9 9 34,1 0 1,-1 1-1,1-1 1,-1 1-1,0 0 1,0 0-1,-1 0 1,-5-2-1,10 5 10,-1 0 0,1 1 1,-1-1-1,1 1 0,-1-1 0,1 1 1,0-1-1,-1 1 0,1-1 0,0 1 0,-1-1 1,1 1-1,0-1 0,0 1 0,0 0 1,0-1-1,-1 1 0,1-1 0,0 1 0,0 0 1,0-1-1,0 1 0,0 0 0,0-1 0,1 1 1,-1-1-1,0 1 0,0 0 0,1 0 1,-1 1 1,0-1 0,0 1 0,0 0 0,1-1 0,-1 1 0,0 0 0,1-1 0,0 1 0,-1-1 0,1 1 0,1 2 0,1-3 5,-1 1 0,0-1 0,1 0 0,-1 1-1,1-1 1,-1 0 0,1 0 0,0-1 0,-1 1 0,1-1-1,0 1 1,0-1 0,-1 0 0,1 0 0,0 0 0,0 0-1,0-1 1,-1 1 0,1-1 0,0 1 0,-1-1 0,1 0-1,-1 0 1,1 0 0,-1-1 0,1 1 0,-1-1 0,3-1-1,-2 0-86,0 0-1,0 0 1,0 0-1,0 0 0,-1-1 1,0 1-1,1-1 1,-1 1-1,0-1 0,-1 0 1,1 0-1,-1 0 1,0 0-1,0 0 0,0 0 1,0 0-1,-1-1 0,1-5 1</inkml:trace>
  <inkml:trace contextRef="#ctx0" brushRef="#br0" timeOffset="4561.77">770 928 9577,'3'-27'7360,"-3"42"-6943,0 0-537,0 27 490,7-20-4013,-7-22 3010,2 2-1060</inkml:trace>
  <inkml:trace contextRef="#ctx0" brushRef="#br0" timeOffset="4926.69">767 872 9405,'-4'-10'200,"-1"1"352,0 2 320,-1-1 152,0 2-92,2 1-296,-1 1-288,0 2-176,3-1-132,-1 2-48,2 0 8,7 1-2308,1 0 56,-2 0-544,3 0-73</inkml:trace>
  <inkml:trace contextRef="#ctx0" brushRef="#br0" timeOffset="6246.82">881 828 8545,'-3'-13'5530,"8"30"-3511,18 66-1647,-21-149-390,-2 64 17,0 0 0,0-1 0,0 1 0,0 0 0,1 0 1,-1 0-1,1 0 0,-1-1 0,1 1 0,1-2 0,3 5 35,0 15 14,-4-13-50,0 1 1,1-1 0,-1 1 0,0-1 0,1 0 0,0 0 0,0 0 0,0 1 0,0-2 0,0 1 0,1 0-1,5 4 1,-7-6 2,0 1 0,1-1 0,-1-1 0,1 1 0,-1 0 0,1 0 0,0 0 0,-1-1 0,1 1 0,0-1 0,-1 1 0,1-1 0,0 0 0,0 0 0,-1 0 0,1 0 0,0 0 0,0 0 0,-1 0 0,1 0 0,0-1 0,0 1 0,-1-1 0,1 1 0,-1-1 0,1 0 0,0 0 0,-1 0 0,3-1 1,-2 0 35,1-1 0,-1 0 1,1 1-1,-1-1 1,0 0-1,0 0 1,0 0-1,0-1 1,-1 1-1,0 0 1,1 0-1,0-6 1,11-48 672,-10 39-654,-1-33 1472,-3 30-1167,1 21-379,0 31 56,0 180 313,5-125-717,-5-85 247,-3-7-249,0-1 176,0 1 0,0 0 0,1-1 0,0 0 0,0 1 0,-1-12 0,1 3 127,0 1 0,1-1 0,1 0 0,0 0 0,3-17 0,-2 24 38,0-1 0,1 1 0,0 0 0,1 0 0,0 0-1,0 0 1,1 1 0,0-1 0,0 1 0,9-11 0,-13 18 24,0-1 0,1 1 1,-1-1-1,0 1 0,1-1 0,-1 1 1,1-1-1,-1 1 0,0-1 1,1 1-1,-1 0 0,1-1 1,0 1-1,-1 0 0,1-1 1,-1 1-1,1 0 0,-1 0 1,1-1-1,0 1 0,-1 0 1,1 0-1,0 0 0,-1 0 0,1 0 1,-1 0-1,1 0 0,0 0 1,-1 0-1,1 0 0,0 1 1,-1-1-1,1 0 0,-1 0 1,1 0-1,-1 1 0,1-1 1,0 0-1,-1 1 0,1-1 1,-1 1-1,1-1 0,-1 0 0,0 1 1,1 0-1,19 33-907,-18-30 787,0 0 0,-1-1 0,1 1-1,1-1 1,-1 1 0,0-1 0,4 4 0,-5-7 100,0 1 0,0-1 0,0 1 0,0-1 0,0 0 0,0 1-1,1-1 1,-1 0 0,0 0 0,0 0 0,0 0 0,0 0 0,0 0 0,1 0 0,-1 0 0,0 0 0,0 0 0,0-1 0,0 1 0,0 0 0,0-1 0,0 1 0,0-1 0,0 0 0,0 1 0,0-1 0,0 0 0,0 1 0,0-1 0,0 0 0,-1 0 0,1 0 0,0 0 0,-1 1-1,1-1 1,0 0 0,-1 0 0,1-1 0,-1 0 0,6-9 36,0 1 0,7-24 0,-7 20-66,-2 5 57,-1 3-7,0 0-1,-1 0 0,0 0 1,0-1-1,0 1 1,-1-1-1,1-6 1,-2 12 5,-1 2-5,0 0 6,0 0 1,0 0-1,0 1 0,0-1 0,0 0 0,0 0 0,0 0 0,0 1 0,1-1 0,-1 0 0,0 1 0,1-1 0,-1 1 0,1-1 0,0 1 0,-1-1 0,1 1 1,0-1-1,0 1 0,0-1 0,0 1 0,0-1 0,0 1 0,1-1 0,-1 1 0,0-1 0,1 1 0,0 0 0,-1 0 0,1 0 0,-1-1-1,1 1 1,0 0 0,-1-1-1,1 1 1,0-1-1,0 1 1,0-1 0,0 0-1,0 1 1,0-1 0,0 0-1,1 0 1,-1 1 0,0-1-1,1 0 1,-1 0 0,1-1-1,-1 1 1,1 0-1,-1 0 1,1-1 0,0 1-1,-1-1 1,1 1 0,2-1-1,-2 0-3,-1 0 0,1-1 1,-1 1-1,1-1 0,-1 1 0,1-1 0,-1 0 0,1 0 0,-1 0 0,0 1 0,1-1 0,-1 0 0,0-1 0,0 1 0,0 0 1,1 0-1,-1 0 0,-1-1 0,1 1 0,0-1 0,0 1 0,0-2 0,15-36-11,-13 29 229,-1 19 297,-3-7-467,1 0 0,0-1 0,1 1 0,-1 0 0,0-1-1,0 1 1,1-1 0,-1 1 0,1 0 0,-1-1 0,1 1 0,0-1 0,0 1 0,-1-1 0,1 0 0,0 1 0,0-1 0,0 0 0,1 0 0,-1 1 0,0-1 0,0 0 0,1 0 0,1 1 0,1-1 87,-1 1-1,1-1 1,0 0 0,0 0 0,0 0-1,0-1 1,0 1 0,0-1 0,5 0-1,-7-1-110,-1 1 0,0-1 0,1 0 0,-1 0 0,0 0 0,0 0 0,0 0-1,1 0 1,-1 0 0,0 0 0,0 0 0,-1 0 0,1-1 0,0 1 0,0 0 0,0-1 0,-1 1-1,1 0 1,-1-1 0,1 1 0,-1-1 0,1-1 0,8-37 14,-4 9-76,0-61-1,-5 92 40,0-1 0,0 1-1,0 0 1,0 0 0,0 0 0,0 0-1,0-1 1,0 1 0,0 0 0,0 0-1,0 0 1,0-1 0,0 1 0,0 0 0,0 0-1,0 0 1,0 0 0,0-1 0,0 1-1,0 0 1,0 0 0,-1 0 0,1 0-1,0 0 1,0-1 0,0 1 0,0 0-1,0 0 1,0 0 0,-1 0 0,1 0 0,0 0-1,0 0 1,0 0 0,0-1 0,-1 1-1,1 0 1,0 0 0,0 0 0,0 0-1,-1 0 1,1 0 0,0 0 0,0 0 0,0 0-1,0 0 1,-1 0 0,1 0 0,0 0-1,0 0 1,0 0 0,-1 1 0,1-1-1,0 0 1,0 0 0,-8 5-13,8-5 13,-3 10 18,0 1 0,1-1 0,0 1 1,0 19-1,2-27-14,0 0 1,0 0-1,0 1 1,0-1-1,0 0 1,1 0-1,0 0 1,-1 1-1,1-1 1,0 0-1,1 0 0,-1 0 1,0 0-1,1-1 1,0 1-1,0 0 1,0-1-1,0 1 1,0-1-1,3 3 1,-3-4-135,0 0 1,0-1 0,0 1 0,0-1 0,0 1-1,0-1 1,0 0 0,0 0 0,1 0 0,-1 0-1,0 0 1,0 0 0,0 0 0,0-1 0,0 1-1,0-1 1,0 0 0,2 0 0,40-20-5260,-33 15 3924,18-9-2620,-15 6 2107</inkml:trace>
  <inkml:trace contextRef="#ctx0" brushRef="#br0" timeOffset="6611.89">1358 569 9929,'-5'1'288,"-18"9"1582,15-2 2387,38-8-3722,30-16-1473,0-6-3603,-8 3-1224,-31 12 3422</inkml:trace>
  <inkml:trace contextRef="#ctx0" brushRef="#br0" timeOffset="6612.89">1747 497 8749,'7'0'3190,"-4"-1"-3763,0-1-2108</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41:20.001"/>
    </inkml:context>
    <inkml:brush xml:id="br0">
      <inkml:brushProperty name="width" value="0.02499" units="cm"/>
      <inkml:brushProperty name="height" value="0.02499" units="cm"/>
      <inkml:brushProperty name="color" value="#FF0066"/>
    </inkml:brush>
  </inkml:definitions>
  <inkml:trace contextRef="#ctx0" brushRef="#br0">0 116 4764,'5'-11'147,"-2"2"7281,0 24-4952,1 7-2036,-1 0-1,-1 0 0,0 0 1,-4 41-1,1-10-105,-3-10 93,4-43-349,-2-3-72,1 1-1,0-1 1,1 0-1,-1 0 1,0 0-1,1 0 1,0 0-1,-1 0 1,2-6-1,-1-17-31,1 1-1,1-1 0,7-29 0,-7 47 11,0 0 0,0 0-1,1 0 1,0 0 0,0 1-1,1-1 1,0 1 0,0 0-1,1 0 1,0 0 0,0 1 0,0 0-1,13-11 1,-17 16 15,0 0 1,0 0-1,0 0 1,1 0-1,-1 0 0,0 0 1,1 0-1,-1 1 0,1-1 1,-1 1-1,1-1 1,-1 1-1,1-1 0,-1 1 1,1 0-1,0 0 1,-1 0-1,1 0 0,-1 0 1,4 0-1,-4 1 2,0-1-1,0 1 1,0 0 0,0 0-1,-1-1 1,1 1 0,0 0-1,0 0 1,0 0-1,-1 0 1,1 0 0,0 0-1,-1 0 1,1 0 0,-1 0-1,1 0 1,-1 1-1,0-1 1,0 0 0,1 2-1,0 3 5,-1-1 0,1 0 0,-1 1 1,-1-1-1,1 1 0,-1-1 0,0 1 0,0-1 0,0 0 0,-4 9 0,3-9-189,-24 41 146,8-27-2999,17-18 2409,0 0-1,0-1 0,-1 1 0,1 0 0,-1 0 1,1-1-1,0 1 0,-1-1 0,1 0 0,-1 1 1,1-1-1,-4 0 0,18-19-4499,-5 11 4554</inkml:trace>
  <inkml:trace contextRef="#ctx0" brushRef="#br0" timeOffset="733.96">153 142 2216,'2'-1'115,"0"-1"176,0 0 0,-1 1-1,1-1 1,0 1 0,0 0 0,0-1-1,0 1 1,0 0 0,1 0-1,-1 1 1,0-1 0,4 0 0,-6 36 4392,0-33-4584,0-1 0,0 0 0,0 0 0,0 0 0,1 1 0,-1-1 0,0 0 0,1 0 0,-1 0 0,1 0 0,0 0 0,-1 1 0,1-1 0,0 0 0,0-1 0,-1 1 0,1 0 0,0 0 0,0 0 0,0 0 0,0-1 0,0 1 0,0 0 0,0-1 0,0 1 0,1-1 0,-1 1 0,0-1 0,0 0 0,0 1 0,1-1 0,-1 0 0,0 0 0,3 0 0,-1 0 67,0 0 1,0 0-1,0 0 0,0 0 0,0 0 0,0-1 0,0 0 1,0 1-1,0-1 0,0 0 0,-1-1 0,1 1 0,3-3 1,-1 1 39,0-1 0,-1 0 1,1 0-1,-1-1 1,0 1-1,4-7 1,-8 10-205,1 0 1,-1 0 0,1 0-1,-1 1 1,1-1-1,-1 0 1,1 0-1,-1 0 1,0 0-1,0 0 1,0 0-1,1 0 1,-1 0 0,0-1-1,0 1 1,0 0-1,-1 0 1,1 0-1,0 0 1,0 0-1,0 0 1,-1 0-1,1 0 1,-1 0-1,1 0 1,-1 1 0,1-1-1,-1 0 1,1 0-1,-1 0 1,0 0-1,1 1 1,-1-1-1,0 0 1,0 1-1,0-1 1,1 0-1,-1 1 1,0-1 0,0 1-1,-2-1 1,0-1-40,-1 1 1,0 0 0,1 0-1,-1 0 1,1 0 0,-1 0-1,0 1 1,0 0 0,1 0-1,-1 0 1,0 0 0,-6 2-1,-15 8-2706,23-9 2189,1 1-1,-1-1 0,1 0 0,0 1 0,-1-1 1,1 1-1,0-1 0,0 1 0,0-1 0,0 1 1,-1 3-1,9-2-5856,29-3 5082,-29-1 1856,0-1-1,0 0 0,0-1 1,0 1-1,-1-1 0,1-1 1,-1 1-1,0-1 0,0 0 1,0-1-1,0 1 0,-1-1 1,9-11-1,-6 9 2519,-3 11-1204,-3 25-385,-2-25-1285,0-1 0,0 1 0,0 0 0,0 0 1,1-1-1,0 1 0,2 7 0,-2-10-141,0 1 0,0 0 0,0-1-1,1 1 1,-1-1 0,1 1 0,-1-1-1,1 0 1,-1 1 0,1-1 0,0 0-1,-1 0 1,1 0 0,0 0 0,0-1-1,0 1 1,0 0 0,0-1-1,0 1 1,0-1 0,0 0 0,0 0-1,0 1 1,0-1 0,0-1 0,0 1-1,3-1 1,-3 0-14,1 0 1,0-1-1,-1 0 0,1 0 1,-1 0-1,1 0 0,-1 0 1,0 0-1,0 0 0,0-1 1,0 1-1,-1-1 1,1 1-1,0-1 0,-1 0 1,0 0-1,2-4 0,1-4-61,-3 14-24,-1-3 103,0 1 1,0 0-1,0 0 0,0 0 1,0 0-1,1 0 0,-1 0 1,0-1-1,0 1 0,1 0 1,-1 0-1,0 0 0,1 0 1,-1-1-1,1 1 0,-1 0 0,1 0 1,-1-1-1,1 1 0,0 0 1,-1-1-1,1 1 0,0-1 1,-1 1-1,2 0 0,1 0 101,0-1-1,-1 1 1,1 0 0,0-1-1,0 0 1,0 0-1,0 0 1,-1 0 0,1 0-1,0 0 1,0-1-1,0 1 1,-1-1-1,1 0 1,0 0 0,0 0-1,-1 0 1,1 0-1,-1-1 1,1 1 0,2-3-1,-4 3-180,1-1-1,-1 1 1,0-1-1,0 0 1,0 1 0,1-1-1,-2 0 1,1 0-1,0 0 1,0 0 0,0 0-1,-1 1 1,1-1-1,-1 0 1,0-1-1,0 1 1,1 0 0,-1 0-1,0 0 1,-1 0-1,1 0 1,0 0-1,-1 0 1,1 0 0,-1 0-1,1 0 1,-1 1-1,0-1 1,0 0 0,0 0-1,-1-1 1,-5-12-3561,4-9-7246,3 20 8755</inkml:trace>
  <inkml:trace contextRef="#ctx0" brushRef="#br0" timeOffset="1331.67">570 62 4704,'1'1'328,"1"-1"0,-1 1 0,1-1 0,-1 0 0,1 0 0,0 1 0,-1-1 0,1 0 0,-1 0 0,1-1 0,-1 1 0,1 0 0,-1-1 0,1 1 0,-1 0 0,1-1 0,-1 0 0,1 1 0,-1-1 0,0 0 0,1 0 0,-1 0-1,0 0 1,0 0 0,1 0 0,-1 0 0,1-2 0,0 1-115,0 0 0,0 0 0,0 0 0,0-1 0,-1 1-1,1-1 1,-1 1 0,1-1 0,-1 1 0,0-1 0,0 0 0,0 0 0,0 1-1,0-4 1,-3 6-207,0-1 0,1 1 0,-1 0 0,0 1 0,0-1 0,1 0 0,-1 0 0,0 1 0,1-1 0,-1 1 0,1-1 0,-1 1 0,0 0 0,-1 1 0,-2 4 106,0 0 1,0 1-1,1 0 1,-1 0-1,2 0 0,-5 10 1,7-15-64,1 1 1,-1-1-1,1 0 1,0 0-1,-1 0 1,1 1-1,0-1 1,0 0-1,0 0 1,1 1-1,-1-1 0,0 0 1,1 0-1,0 0 1,-1 1-1,1-1 1,0 0-1,0 0 1,0 0-1,0 0 1,1 0-1,-1-1 1,0 1-1,1 0 0,-1-1 1,4 3-1,-2 0-45,1-1-1,0 0 1,0 0-1,0 0 0,0 0 1,0-1-1,1 0 0,-1 0 1,1 0-1,0 0 1,-1-1-1,1 1 0,0-1 1,0-1-1,0 1 0,0-1 1,0 0-1,0 0 0,0 0 1,0 0-1,0-1 1,0 0-1,-1 0 0,1 0 1,0-1-1,0 0 0,-1 0 1,1 0-1,-1 0 1,0-1-1,0 1 0,0-1 1,0 0-1,0-1 0,6-5 1,28-23-21,-32 28 6,1-1 1,-1 0-1,1 0 0,-1-1 0,-1 0 0,1 0 0,-1 0 0,0-1 0,6-10 0,-11 16 5,1 0 0,-1 1 0,1-1 0,-1 0-1,0 0 1,0 0 0,1 0 0,-1 0 0,0 0 0,0 0-1,0 0 1,0 0 0,0 0 0,0-1 0,0 1-1,0 0 1,-1 0 0,1 0 0,0 0 0,-1-1-1,0 1-23,1 1-1,-1-1 1,1 1-1,-1-1 1,0 1-1,1 0 1,-1-1-1,0 1 0,1 0 1,-1-1-1,0 1 1,0 0-1,1 0 1,-1 0-1,0 0 1,1 0-1,-1 0 0,0 0 1,0 0-1,1 0 1,-2 0-1,-1 0-116,0 1 1,0 0-1,0 0 0,0-1 0,1 2 1,-1-1-1,0 0 0,1 0 0,-1 1 1,1 0-1,0-1 0,-1 1 0,-2 3 1,4-4 108,0 1 0,0-1 0,1 0 1,-1 1-1,0-1 0,1 1 1,-1-1-1,0 1 0,1 0 1,0-1-1,-1 1 0,1-1 1,0 1-1,0 0 0,0-1 0,0 1 1,0 0-1,0-1 0,1 1 1,-1-1-1,1 1 0,-1 0 1,1-1-1,-1 1 0,1-1 1,0 1-1,0-1 0,-1 0 0,1 1 1,0-1-1,2 2 0,3 4 168,-1 0 0,0 0 0,0 1-1,-1-1 1,0 1 0,6 14-1,-7-13 248,1 0 0,0 0 0,1 0 0,0-1-1,6 8 1,-8-13-354,-1-1 0,1 1 0,-1-1 0,1 0 0,0 0-1,-1 0 1,1-1 0,0 1 0,0-1 0,1 1 0,-1-1 0,0 0 0,0 0 0,0 0 0,1-1-1,-1 1 1,1-1 0,5 0 0,-8 0-35,0 0-1,0 0 1,1 0 0,-1-1-1,0 1 1,0 0 0,0-1-1,0 1 1,0-1 0,0 1 0,0-1-1,0 1 1,0-1 0,0 0-1,0 0 1,-1 1 0,1-1-1,0 0 1,0 0 0,-1 0-1,1 0 1,0 0 0,-1 0-1,1 0 1,-1 0 0,0 0-1,1-1 1,3-16-2623,-2 1-4046,-2 9 2998</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01-27T17:38:18.531"/>
    </inkml:context>
    <inkml:brush xml:id="br0">
      <inkml:brushProperty name="width" value="0.2" units="cm"/>
      <inkml:brushProperty name="height" value="0.4" units="cm"/>
      <inkml:brushProperty name="color" value="#FFD3AB"/>
      <inkml:brushProperty name="tip" value="rectangle"/>
      <inkml:brushProperty name="rasterOp" value="maskPen"/>
    </inkml:brush>
  </inkml:definitions>
  <inkml:trace contextRef="#ctx0" brushRef="#br0">173 144 2736,'0'-4'356,"0"1"0,1 0 0,-1 0 0,1-1 0,-1 1 0,1 0 0,0 0 0,1 0 0,-1 0 0,3-5 0,-2 5-57,0 0 0,-1 0 0,1 0 0,-1-1 0,0 1 0,0 0 0,0-1 0,-1 1 0,1-1 0,0-6 0,-1 9-282,-1 0-1,1 0 1,0 0-1,0 0 1,0-1 0,-1 1-1,1 0 1,0 0-1,-1 0 1,1 0 0,-1 0-1,1 0 1,-1 0-1,0 0 1,1 0 0,-1 1-1,0-1 1,0 0-1,0 0 1,0 0 0,1 1-1,-1-1 1,-1 0-1,-1 0 33,0-1 0,0 1-1,0 0 1,0 0 0,0 0-1,-1 1 1,1-1 0,-5 0-1,3 1 27,0 0-1,1 0 1,-1 0 0,0 1-1,1 0 1,-1-1-1,0 2 1,1-1 0,-1 0-1,1 1 1,-9 4-1,8-2-42,-6 4-21,1 1-1,-1 0 0,-13 17 1,21-22 30,0 0 1,0 0 0,1 0 0,0 0-1,0 1 1,0-1 0,0 1-1,1-1 1,0 1 0,0 0 0,0 0-1,0 0 1,1 8 0,0-11 3,0 0 1,0-1-1,0 1 1,1 0-1,-1 0 1,1-1-1,-1 1 1,1-1-1,-1 1 1,1 0 0,0-1-1,0 1 1,0-1-1,0 1 1,0-1-1,0 0 1,0 0-1,0 1 1,1-1-1,1 1 1,1 1 77,0-1 1,0 0 0,0 0 0,0 0-1,0 0 1,1-1 0,7 2-1,8 0 524,-1-1 0,37 0 0,-51-2-502,0 0-53,1-1 0,-1 1 0,0-1 0,0 0 0,0-1 0,0 1 0,0-1 0,0 0 0,0 0 0,0 0 0,-1-1 0,1 0 0,-1 0 0,0 0 0,0 0 0,0-1 0,0 0 0,0 1 0,-1-2 0,0 1 0,0 0 0,5-8 0,-3 2-25,0 0 1,-1 0-1,0-1 0,0 1 0,-1-1 0,-1 0 1,0 0-1,0 0 0,0-21 0,-2 31-69,-1 0 0,1 0 1,0-1-1,0 1 0,0 0 0,-1 0 0,1 0 0,-1 0 1,1 0-1,-1-1 0,1 1 0,-1 0 0,0 0 0,1 0 0,-1 0 1,0 1-1,0-1 0,0 0 0,1 0 0,-1 0 0,0 1 1,-2-2-1,0 0-1,0 1 1,-1-1-1,1 1 1,0 0-1,-1 0 1,1 0-1,0 1 1,-5-1-1,2 0 5,1 1 0,-1 0-1,1 0 1,-1 1 0,1-1 0,-1 1-1,1 0 1,0 1 0,-1-1-1,-8 5 1,-1 3-22,1 2-1,-1-1 1,2 2 0,-1 0-1,-12 16 1,21-22-150,0 0-1,0 1 1,1-1 0,0 1 0,0 0-1,1 0 1,0 0 0,0 1 0,1-1-1,-1 1 1,2 0 0,-1-1-1,1 1 1,0 9 0,1-14 72,1 0 1,-1 0-1,1 1 1,-1-1-1,1 0 1,0 0-1,0 0 1,1 0-1,-1 0 1,1 0-1,-1-1 1,1 1-1,0 0 1,0-1-1,0 1 1,0-1-1,0 0 1,1 0 0,-1 0-1,1 0 1,0 0-1,-1 0 1,1-1-1,0 1 1,0-1-1,0 0 1,0 0-1,0 0 1,0 0-1,5 1 1,11 1-257,0 0 1,0-1-1,36-1 1,-44-1 282,3 0-105,1 0 1,0-1-1,21-5 1,1-9-2156,-33 13 1616,-1-1-1,1 1 1,-1-1 0,13-15-2145,-11 12 165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260DEB-A32E-4479-B512-24563676A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521</Words>
  <Characters>297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QQ</dc:creator>
  <cp:keywords/>
  <dc:description/>
  <cp:lastModifiedBy>Mahum Samar</cp:lastModifiedBy>
  <cp:revision>5</cp:revision>
  <dcterms:created xsi:type="dcterms:W3CDTF">2020-12-27T13:37:00Z</dcterms:created>
  <dcterms:modified xsi:type="dcterms:W3CDTF">2021-01-27T18:20:00Z</dcterms:modified>
</cp:coreProperties>
</file>